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F790D" w14:textId="77777777" w:rsidR="00191CC9" w:rsidRDefault="000B111E" w:rsidP="000F7265">
      <w:pPr>
        <w:pStyle w:val="Title"/>
        <w:jc w:val="center"/>
      </w:pPr>
      <w:r>
        <w:t>Court</w:t>
      </w:r>
    </w:p>
    <w:p w14:paraId="63A3DC3C" w14:textId="77777777" w:rsidR="008A402F" w:rsidRDefault="000B111E" w:rsidP="008A402F">
      <w:pPr>
        <w:pStyle w:val="Heading1"/>
      </w:pPr>
      <w:r>
        <w:t>Attire</w:t>
      </w:r>
      <w:r w:rsidR="004F6A40">
        <w:t>, Courtroom Conduct, and Children</w:t>
      </w:r>
    </w:p>
    <w:p w14:paraId="2044D4F2" w14:textId="77777777"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Unless </w:t>
      </w:r>
      <w:r w:rsidR="008957EB">
        <w:rPr>
          <w:rFonts w:ascii="Times New Roman" w:hAnsi="Times New Roman" w:cs="Times New Roman"/>
          <w:sz w:val="24"/>
          <w:szCs w:val="24"/>
        </w:rPr>
        <w:t>your lawyer</w:t>
      </w:r>
      <w:r>
        <w:rPr>
          <w:rFonts w:ascii="Times New Roman" w:hAnsi="Times New Roman" w:cs="Times New Roman"/>
          <w:sz w:val="24"/>
          <w:szCs w:val="24"/>
        </w:rPr>
        <w:t xml:space="preserve"> ha</w:t>
      </w:r>
      <w:r w:rsidR="008957EB">
        <w:rPr>
          <w:rFonts w:ascii="Times New Roman" w:hAnsi="Times New Roman" w:cs="Times New Roman"/>
          <w:sz w:val="24"/>
          <w:szCs w:val="24"/>
        </w:rPr>
        <w:t>s</w:t>
      </w:r>
      <w:r>
        <w:rPr>
          <w:rFonts w:ascii="Times New Roman" w:hAnsi="Times New Roman" w:cs="Times New Roman"/>
          <w:sz w:val="24"/>
          <w:szCs w:val="24"/>
        </w:rPr>
        <w:t xml:space="preserve"> told you that you will be a live witness, you generally do no</w:t>
      </w:r>
      <w:r w:rsidR="008A1702">
        <w:rPr>
          <w:rFonts w:ascii="Times New Roman" w:hAnsi="Times New Roman" w:cs="Times New Roman"/>
          <w:sz w:val="24"/>
          <w:szCs w:val="24"/>
        </w:rPr>
        <w:t xml:space="preserve">t need to accompany </w:t>
      </w:r>
      <w:r w:rsidR="008957EB">
        <w:rPr>
          <w:rFonts w:ascii="Times New Roman" w:hAnsi="Times New Roman" w:cs="Times New Roman"/>
          <w:sz w:val="24"/>
          <w:szCs w:val="24"/>
        </w:rPr>
        <w:t>your lawyer</w:t>
      </w:r>
      <w:r w:rsidR="008A1702">
        <w:rPr>
          <w:rFonts w:ascii="Times New Roman" w:hAnsi="Times New Roman" w:cs="Times New Roman"/>
          <w:sz w:val="24"/>
          <w:szCs w:val="24"/>
        </w:rPr>
        <w:t xml:space="preserve"> to court.</w:t>
      </w:r>
      <w:r>
        <w:rPr>
          <w:rFonts w:ascii="Times New Roman" w:hAnsi="Times New Roman" w:cs="Times New Roman"/>
          <w:sz w:val="24"/>
          <w:szCs w:val="24"/>
        </w:rPr>
        <w:t xml:space="preserve"> </w:t>
      </w:r>
      <w:r w:rsidR="008957EB">
        <w:rPr>
          <w:rFonts w:ascii="Times New Roman" w:hAnsi="Times New Roman" w:cs="Times New Roman"/>
          <w:sz w:val="24"/>
          <w:szCs w:val="24"/>
        </w:rPr>
        <w:t>Your lawyer is</w:t>
      </w:r>
      <w:r>
        <w:rPr>
          <w:rFonts w:ascii="Times New Roman" w:hAnsi="Times New Roman" w:cs="Times New Roman"/>
          <w:sz w:val="24"/>
          <w:szCs w:val="24"/>
        </w:rPr>
        <w:t xml:space="preserve"> there on your behalf and </w:t>
      </w:r>
      <w:r w:rsidR="008A1702">
        <w:rPr>
          <w:rFonts w:ascii="Times New Roman" w:hAnsi="Times New Roman" w:cs="Times New Roman"/>
          <w:sz w:val="24"/>
          <w:szCs w:val="24"/>
        </w:rPr>
        <w:t>court may be adjourned</w:t>
      </w:r>
      <w:r>
        <w:rPr>
          <w:rFonts w:ascii="Times New Roman" w:hAnsi="Times New Roman" w:cs="Times New Roman"/>
          <w:sz w:val="24"/>
          <w:szCs w:val="24"/>
        </w:rPr>
        <w:t xml:space="preserve">.  However, </w:t>
      </w:r>
      <w:r w:rsidR="008957EB">
        <w:rPr>
          <w:rFonts w:ascii="Times New Roman" w:hAnsi="Times New Roman" w:cs="Times New Roman"/>
          <w:sz w:val="24"/>
          <w:szCs w:val="24"/>
        </w:rPr>
        <w:t>it’s</w:t>
      </w:r>
      <w:r>
        <w:rPr>
          <w:rFonts w:ascii="Times New Roman" w:hAnsi="Times New Roman" w:cs="Times New Roman"/>
          <w:sz w:val="24"/>
          <w:szCs w:val="24"/>
        </w:rPr>
        <w:t xml:space="preserve"> generally recommend</w:t>
      </w:r>
      <w:r w:rsidR="008957EB">
        <w:rPr>
          <w:rFonts w:ascii="Times New Roman" w:hAnsi="Times New Roman" w:cs="Times New Roman"/>
          <w:sz w:val="24"/>
          <w:szCs w:val="24"/>
        </w:rPr>
        <w:t>ed</w:t>
      </w:r>
      <w:r>
        <w:rPr>
          <w:rFonts w:ascii="Times New Roman" w:hAnsi="Times New Roman" w:cs="Times New Roman"/>
          <w:sz w:val="24"/>
          <w:szCs w:val="24"/>
        </w:rPr>
        <w:t xml:space="preserve"> that you do accompany </w:t>
      </w:r>
      <w:r w:rsidR="008957EB">
        <w:rPr>
          <w:rFonts w:ascii="Times New Roman" w:hAnsi="Times New Roman" w:cs="Times New Roman"/>
          <w:sz w:val="24"/>
          <w:szCs w:val="24"/>
        </w:rPr>
        <w:t>your lawyer</w:t>
      </w:r>
      <w:r>
        <w:rPr>
          <w:rFonts w:ascii="Times New Roman" w:hAnsi="Times New Roman" w:cs="Times New Roman"/>
          <w:sz w:val="24"/>
          <w:szCs w:val="24"/>
        </w:rPr>
        <w:t xml:space="preserve">, as it shows that you’re serious about the matter, there is often last-minute negotiation before or during court, and </w:t>
      </w:r>
      <w:r w:rsidR="008A1702">
        <w:rPr>
          <w:rFonts w:ascii="Times New Roman" w:hAnsi="Times New Roman" w:cs="Times New Roman"/>
          <w:sz w:val="24"/>
          <w:szCs w:val="24"/>
        </w:rPr>
        <w:t xml:space="preserve">the </w:t>
      </w:r>
      <w:r w:rsidR="00762001">
        <w:rPr>
          <w:rFonts w:ascii="Times New Roman" w:hAnsi="Times New Roman" w:cs="Times New Roman"/>
          <w:sz w:val="24"/>
          <w:szCs w:val="24"/>
        </w:rPr>
        <w:t>C</w:t>
      </w:r>
      <w:r w:rsidR="008A1702">
        <w:rPr>
          <w:rFonts w:ascii="Times New Roman" w:hAnsi="Times New Roman" w:cs="Times New Roman"/>
          <w:sz w:val="24"/>
          <w:szCs w:val="24"/>
        </w:rPr>
        <w:t>ourt</w:t>
      </w:r>
      <w:r>
        <w:rPr>
          <w:rFonts w:ascii="Times New Roman" w:hAnsi="Times New Roman" w:cs="Times New Roman"/>
          <w:sz w:val="24"/>
          <w:szCs w:val="24"/>
        </w:rPr>
        <w:t xml:space="preserve"> may require information </w:t>
      </w:r>
      <w:r w:rsidR="008A1702">
        <w:rPr>
          <w:rFonts w:ascii="Times New Roman" w:hAnsi="Times New Roman" w:cs="Times New Roman"/>
          <w:sz w:val="24"/>
          <w:szCs w:val="24"/>
        </w:rPr>
        <w:t>or want to know if you would be agreeable to a particular arrangement</w:t>
      </w:r>
      <w:r>
        <w:rPr>
          <w:rFonts w:ascii="Times New Roman" w:hAnsi="Times New Roman" w:cs="Times New Roman"/>
          <w:sz w:val="24"/>
          <w:szCs w:val="24"/>
        </w:rPr>
        <w:t xml:space="preserve">.  </w:t>
      </w:r>
      <w:r w:rsidR="00CA5AAD">
        <w:rPr>
          <w:rFonts w:ascii="Times New Roman" w:hAnsi="Times New Roman" w:cs="Times New Roman"/>
          <w:sz w:val="24"/>
          <w:szCs w:val="24"/>
        </w:rPr>
        <w:t>F</w:t>
      </w:r>
      <w:r>
        <w:rPr>
          <w:rFonts w:ascii="Times New Roman" w:hAnsi="Times New Roman" w:cs="Times New Roman"/>
          <w:sz w:val="24"/>
          <w:szCs w:val="24"/>
        </w:rPr>
        <w:t xml:space="preserve">amily members </w:t>
      </w:r>
      <w:r w:rsidR="00CA5AAD">
        <w:rPr>
          <w:rFonts w:ascii="Times New Roman" w:hAnsi="Times New Roman" w:cs="Times New Roman"/>
          <w:sz w:val="24"/>
          <w:szCs w:val="24"/>
        </w:rPr>
        <w:t>may</w:t>
      </w:r>
      <w:r>
        <w:rPr>
          <w:rFonts w:ascii="Times New Roman" w:hAnsi="Times New Roman" w:cs="Times New Roman"/>
          <w:sz w:val="24"/>
          <w:szCs w:val="24"/>
        </w:rPr>
        <w:t xml:space="preserve"> accompany you to </w:t>
      </w:r>
      <w:r w:rsidR="00CA5AAD">
        <w:rPr>
          <w:rFonts w:ascii="Times New Roman" w:hAnsi="Times New Roman" w:cs="Times New Roman"/>
          <w:sz w:val="24"/>
          <w:szCs w:val="24"/>
        </w:rPr>
        <w:t>provide</w:t>
      </w:r>
      <w:r>
        <w:rPr>
          <w:rFonts w:ascii="Times New Roman" w:hAnsi="Times New Roman" w:cs="Times New Roman"/>
          <w:sz w:val="24"/>
          <w:szCs w:val="24"/>
        </w:rPr>
        <w:t xml:space="preserve"> support</w:t>
      </w:r>
      <w:r w:rsidR="008A1702">
        <w:rPr>
          <w:rFonts w:ascii="Times New Roman" w:hAnsi="Times New Roman" w:cs="Times New Roman"/>
          <w:sz w:val="24"/>
          <w:szCs w:val="24"/>
        </w:rPr>
        <w:t xml:space="preserve">, </w:t>
      </w:r>
      <w:r w:rsidR="00CA5AAD">
        <w:rPr>
          <w:rFonts w:ascii="Times New Roman" w:hAnsi="Times New Roman" w:cs="Times New Roman"/>
          <w:sz w:val="24"/>
          <w:szCs w:val="24"/>
        </w:rPr>
        <w:t>but unless they’re scheduled to be a witness they won’t be speaking</w:t>
      </w:r>
      <w:r>
        <w:rPr>
          <w:rFonts w:ascii="Times New Roman" w:hAnsi="Times New Roman" w:cs="Times New Roman"/>
          <w:sz w:val="24"/>
          <w:szCs w:val="24"/>
        </w:rPr>
        <w:t>.</w:t>
      </w:r>
    </w:p>
    <w:p w14:paraId="0BAA1804" w14:textId="77777777" w:rsidR="004F6A40" w:rsidRDefault="00CA5AAD"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Y</w:t>
      </w:r>
      <w:r w:rsidR="004F6A40">
        <w:rPr>
          <w:rFonts w:ascii="Times New Roman" w:hAnsi="Times New Roman" w:cs="Times New Roman"/>
          <w:sz w:val="24"/>
          <w:szCs w:val="24"/>
        </w:rPr>
        <w:t>ou</w:t>
      </w:r>
      <w:r>
        <w:rPr>
          <w:rFonts w:ascii="Times New Roman" w:hAnsi="Times New Roman" w:cs="Times New Roman"/>
          <w:sz w:val="24"/>
          <w:szCs w:val="24"/>
        </w:rPr>
        <w:t xml:space="preserve"> may want to</w:t>
      </w:r>
      <w:r w:rsidR="004F6A40">
        <w:rPr>
          <w:rFonts w:ascii="Times New Roman" w:hAnsi="Times New Roman" w:cs="Times New Roman"/>
          <w:sz w:val="24"/>
          <w:szCs w:val="24"/>
        </w:rPr>
        <w:t xml:space="preserve"> </w:t>
      </w:r>
      <w:r w:rsidR="008A1702">
        <w:rPr>
          <w:rFonts w:ascii="Times New Roman" w:hAnsi="Times New Roman" w:cs="Times New Roman"/>
          <w:sz w:val="24"/>
          <w:szCs w:val="24"/>
        </w:rPr>
        <w:t xml:space="preserve">arrive at the </w:t>
      </w:r>
      <w:r w:rsidR="00762001">
        <w:rPr>
          <w:rFonts w:ascii="Times New Roman" w:hAnsi="Times New Roman" w:cs="Times New Roman"/>
          <w:sz w:val="24"/>
          <w:szCs w:val="24"/>
        </w:rPr>
        <w:t>C</w:t>
      </w:r>
      <w:r w:rsidR="008A1702">
        <w:rPr>
          <w:rFonts w:ascii="Times New Roman" w:hAnsi="Times New Roman" w:cs="Times New Roman"/>
          <w:sz w:val="24"/>
          <w:szCs w:val="24"/>
        </w:rPr>
        <w:t>ourthouse</w:t>
      </w:r>
      <w:r w:rsidR="004F6A40">
        <w:rPr>
          <w:rFonts w:ascii="Times New Roman" w:hAnsi="Times New Roman" w:cs="Times New Roman"/>
          <w:sz w:val="24"/>
          <w:szCs w:val="24"/>
        </w:rPr>
        <w:t xml:space="preserve"> at least half an hour in advance</w:t>
      </w:r>
      <w:r>
        <w:rPr>
          <w:rFonts w:ascii="Times New Roman" w:hAnsi="Times New Roman" w:cs="Times New Roman"/>
          <w:sz w:val="24"/>
          <w:szCs w:val="24"/>
        </w:rPr>
        <w:t>, in case your lawyer wants to speak to you, or if you have issues parking, finding the room, or going through security</w:t>
      </w:r>
      <w:r w:rsidR="004F6A40">
        <w:rPr>
          <w:rFonts w:ascii="Times New Roman" w:hAnsi="Times New Roman" w:cs="Times New Roman"/>
          <w:sz w:val="24"/>
          <w:szCs w:val="24"/>
        </w:rPr>
        <w:t>.</w:t>
      </w:r>
    </w:p>
    <w:p w14:paraId="17680B9A" w14:textId="77777777" w:rsidR="000F7265" w:rsidRDefault="000B111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Hats are generally prohibited in court, and chewing gum should be thrown out.</w:t>
      </w:r>
    </w:p>
    <w:p w14:paraId="0D91C4A0" w14:textId="77777777" w:rsidR="000B111E" w:rsidRDefault="00CA5AAD"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While you don’t necessarily need to wear a suit, you should aim for</w:t>
      </w:r>
      <w:r w:rsidR="000B111E">
        <w:rPr>
          <w:rFonts w:ascii="Times New Roman" w:hAnsi="Times New Roman" w:cs="Times New Roman"/>
          <w:sz w:val="24"/>
          <w:szCs w:val="24"/>
        </w:rPr>
        <w:t xml:space="preserve"> business casual attire, and avoiding jeans</w:t>
      </w:r>
      <w:r>
        <w:rPr>
          <w:rFonts w:ascii="Times New Roman" w:hAnsi="Times New Roman" w:cs="Times New Roman"/>
          <w:sz w:val="24"/>
          <w:szCs w:val="24"/>
        </w:rPr>
        <w:t xml:space="preserve">, </w:t>
      </w:r>
      <w:r w:rsidR="000B111E">
        <w:rPr>
          <w:rFonts w:ascii="Times New Roman" w:hAnsi="Times New Roman" w:cs="Times New Roman"/>
          <w:sz w:val="24"/>
          <w:szCs w:val="24"/>
        </w:rPr>
        <w:t>t-shirts</w:t>
      </w:r>
      <w:r>
        <w:rPr>
          <w:rFonts w:ascii="Times New Roman" w:hAnsi="Times New Roman" w:cs="Times New Roman"/>
          <w:sz w:val="24"/>
          <w:szCs w:val="24"/>
        </w:rPr>
        <w:t>, unusual fashion, wrinkled clothing, cleavage, unkempt hair, or casual shirts</w:t>
      </w:r>
      <w:r w:rsidR="000B111E">
        <w:rPr>
          <w:rFonts w:ascii="Times New Roman" w:hAnsi="Times New Roman" w:cs="Times New Roman"/>
          <w:sz w:val="24"/>
          <w:szCs w:val="24"/>
        </w:rPr>
        <w:t>.</w:t>
      </w:r>
      <w:r w:rsidR="008959BB">
        <w:rPr>
          <w:rFonts w:ascii="Times New Roman" w:hAnsi="Times New Roman" w:cs="Times New Roman"/>
          <w:sz w:val="24"/>
          <w:szCs w:val="24"/>
        </w:rPr>
        <w:t xml:space="preserve">  Piercings should be removed if possible, and tattoos covered.</w:t>
      </w:r>
      <w:r>
        <w:rPr>
          <w:rFonts w:ascii="Times New Roman" w:hAnsi="Times New Roman" w:cs="Times New Roman"/>
          <w:sz w:val="24"/>
          <w:szCs w:val="24"/>
        </w:rPr>
        <w:t xml:space="preserve">  B</w:t>
      </w:r>
      <w:r>
        <w:rPr>
          <w:rFonts w:ascii="Times New Roman" w:hAnsi="Times New Roman" w:cs="Times New Roman"/>
          <w:sz w:val="24"/>
          <w:szCs w:val="24"/>
        </w:rPr>
        <w:t>e respectful</w:t>
      </w:r>
      <w:r>
        <w:rPr>
          <w:rFonts w:ascii="Times New Roman" w:hAnsi="Times New Roman" w:cs="Times New Roman"/>
          <w:sz w:val="24"/>
          <w:szCs w:val="24"/>
        </w:rPr>
        <w:t>, don’t laugh or draw attention to yourself.  Subconsciously, people tend to respond more favourable to clean, neat, tidy, put-together people.  Similarly, misbehaving in the courtroom is a quick way to displease the judge.</w:t>
      </w:r>
    </w:p>
    <w:p w14:paraId="2C30F203" w14:textId="77777777" w:rsidR="008A1702" w:rsidRDefault="008957EB"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f you’ve retained a lawyer, i</w:t>
      </w:r>
      <w:r w:rsidR="004F6A40">
        <w:rPr>
          <w:rFonts w:ascii="Times New Roman" w:hAnsi="Times New Roman" w:cs="Times New Roman"/>
          <w:sz w:val="24"/>
          <w:szCs w:val="24"/>
        </w:rPr>
        <w:t>t is very unlikely that you will need to speak in court</w:t>
      </w:r>
      <w:r w:rsidR="00CA5AAD">
        <w:rPr>
          <w:rFonts w:ascii="Times New Roman" w:hAnsi="Times New Roman" w:cs="Times New Roman"/>
          <w:sz w:val="24"/>
          <w:szCs w:val="24"/>
        </w:rPr>
        <w:t xml:space="preserve">, unless </w:t>
      </w:r>
      <w:r w:rsidR="00427EFB">
        <w:rPr>
          <w:rFonts w:ascii="Times New Roman" w:hAnsi="Times New Roman" w:cs="Times New Roman"/>
          <w:sz w:val="24"/>
          <w:szCs w:val="24"/>
        </w:rPr>
        <w:t>your lawyer has told</w:t>
      </w:r>
      <w:r w:rsidR="00CA5AAD">
        <w:rPr>
          <w:rFonts w:ascii="Times New Roman" w:hAnsi="Times New Roman" w:cs="Times New Roman"/>
          <w:sz w:val="24"/>
          <w:szCs w:val="24"/>
        </w:rPr>
        <w:t xml:space="preserve"> that you will be a witness</w:t>
      </w:r>
      <w:r w:rsidR="00427EFB">
        <w:rPr>
          <w:rFonts w:ascii="Times New Roman" w:hAnsi="Times New Roman" w:cs="Times New Roman"/>
          <w:sz w:val="24"/>
          <w:szCs w:val="24"/>
        </w:rPr>
        <w:t xml:space="preserve"> on that date</w:t>
      </w:r>
      <w:r w:rsidR="004F6A40">
        <w:rPr>
          <w:rFonts w:ascii="Times New Roman" w:hAnsi="Times New Roman" w:cs="Times New Roman"/>
          <w:sz w:val="24"/>
          <w:szCs w:val="24"/>
        </w:rPr>
        <w:t xml:space="preserve">.  </w:t>
      </w:r>
      <w:r w:rsidR="00427EFB">
        <w:rPr>
          <w:rFonts w:ascii="Times New Roman" w:hAnsi="Times New Roman" w:cs="Times New Roman"/>
          <w:sz w:val="24"/>
          <w:szCs w:val="24"/>
        </w:rPr>
        <w:t>You are not allowed to speak to the judge directly while represented by a lawyer unless the judge invites you to do so</w:t>
      </w:r>
      <w:r w:rsidR="004F6A40">
        <w:rPr>
          <w:rFonts w:ascii="Times New Roman" w:hAnsi="Times New Roman" w:cs="Times New Roman"/>
          <w:sz w:val="24"/>
          <w:szCs w:val="24"/>
        </w:rPr>
        <w:t xml:space="preserve">, and you will not be able to speak to </w:t>
      </w:r>
      <w:r>
        <w:rPr>
          <w:rFonts w:ascii="Times New Roman" w:hAnsi="Times New Roman" w:cs="Times New Roman"/>
          <w:sz w:val="24"/>
          <w:szCs w:val="24"/>
        </w:rPr>
        <w:t>your lawyer</w:t>
      </w:r>
      <w:r w:rsidR="004F6A40">
        <w:rPr>
          <w:rFonts w:ascii="Times New Roman" w:hAnsi="Times New Roman" w:cs="Times New Roman"/>
          <w:sz w:val="24"/>
          <w:szCs w:val="24"/>
        </w:rPr>
        <w:t xml:space="preserve"> while </w:t>
      </w:r>
      <w:r>
        <w:rPr>
          <w:rFonts w:ascii="Times New Roman" w:hAnsi="Times New Roman" w:cs="Times New Roman"/>
          <w:sz w:val="24"/>
          <w:szCs w:val="24"/>
        </w:rPr>
        <w:t>they are</w:t>
      </w:r>
      <w:r w:rsidR="004F6A40">
        <w:rPr>
          <w:rFonts w:ascii="Times New Roman" w:hAnsi="Times New Roman" w:cs="Times New Roman"/>
          <w:sz w:val="24"/>
          <w:szCs w:val="24"/>
        </w:rPr>
        <w:t xml:space="preserve"> speak</w:t>
      </w:r>
      <w:r w:rsidR="00F24E2E">
        <w:rPr>
          <w:rFonts w:ascii="Times New Roman" w:hAnsi="Times New Roman" w:cs="Times New Roman"/>
          <w:sz w:val="24"/>
          <w:szCs w:val="24"/>
        </w:rPr>
        <w:t>ing</w:t>
      </w:r>
      <w:r w:rsidR="008A1702">
        <w:rPr>
          <w:rFonts w:ascii="Times New Roman" w:hAnsi="Times New Roman" w:cs="Times New Roman"/>
          <w:sz w:val="24"/>
          <w:szCs w:val="24"/>
        </w:rPr>
        <w:t xml:space="preserve"> to the judge.</w:t>
      </w:r>
    </w:p>
    <w:p w14:paraId="6CC1264B" w14:textId="77777777" w:rsidR="008A1702" w:rsidRDefault="00F24E2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The chairs in the front row are reserved for lawyers.  Please remain seated when our matter is called</w:t>
      </w:r>
      <w:r w:rsidR="008A1702">
        <w:rPr>
          <w:rFonts w:ascii="Times New Roman" w:hAnsi="Times New Roman" w:cs="Times New Roman"/>
          <w:sz w:val="24"/>
          <w:szCs w:val="24"/>
        </w:rPr>
        <w:t>.</w:t>
      </w:r>
      <w:r>
        <w:rPr>
          <w:rFonts w:ascii="Times New Roman" w:hAnsi="Times New Roman" w:cs="Times New Roman"/>
          <w:sz w:val="24"/>
          <w:szCs w:val="24"/>
        </w:rPr>
        <w:t xml:space="preserve"> </w:t>
      </w:r>
      <w:r w:rsidR="008A1702">
        <w:rPr>
          <w:rFonts w:ascii="Times New Roman" w:hAnsi="Times New Roman" w:cs="Times New Roman"/>
          <w:sz w:val="24"/>
          <w:szCs w:val="24"/>
        </w:rPr>
        <w:t xml:space="preserve"> Y</w:t>
      </w:r>
      <w:r>
        <w:rPr>
          <w:rFonts w:ascii="Times New Roman" w:hAnsi="Times New Roman" w:cs="Times New Roman"/>
          <w:sz w:val="24"/>
          <w:szCs w:val="24"/>
        </w:rPr>
        <w:t xml:space="preserve">ou may only accompany </w:t>
      </w:r>
      <w:r w:rsidR="008957EB">
        <w:rPr>
          <w:rFonts w:ascii="Times New Roman" w:hAnsi="Times New Roman" w:cs="Times New Roman"/>
          <w:sz w:val="24"/>
          <w:szCs w:val="24"/>
        </w:rPr>
        <w:t>your lawyer</w:t>
      </w:r>
      <w:r>
        <w:rPr>
          <w:rFonts w:ascii="Times New Roman" w:hAnsi="Times New Roman" w:cs="Times New Roman"/>
          <w:sz w:val="24"/>
          <w:szCs w:val="24"/>
        </w:rPr>
        <w:t xml:space="preserve"> </w:t>
      </w:r>
      <w:r w:rsidR="008A1702">
        <w:rPr>
          <w:rFonts w:ascii="Times New Roman" w:hAnsi="Times New Roman" w:cs="Times New Roman"/>
          <w:sz w:val="24"/>
          <w:szCs w:val="24"/>
        </w:rPr>
        <w:t xml:space="preserve">to the front </w:t>
      </w:r>
      <w:r>
        <w:rPr>
          <w:rFonts w:ascii="Times New Roman" w:hAnsi="Times New Roman" w:cs="Times New Roman"/>
          <w:sz w:val="24"/>
          <w:szCs w:val="24"/>
        </w:rPr>
        <w:t>wit</w:t>
      </w:r>
      <w:r w:rsidR="008A1702">
        <w:rPr>
          <w:rFonts w:ascii="Times New Roman" w:hAnsi="Times New Roman" w:cs="Times New Roman"/>
          <w:sz w:val="24"/>
          <w:szCs w:val="24"/>
        </w:rPr>
        <w:t>h the permission of the judge.</w:t>
      </w:r>
    </w:p>
    <w:p w14:paraId="48E6F6D8" w14:textId="77777777"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If any family members or friends accompany you, please tell them not to speak to the judge</w:t>
      </w:r>
      <w:r w:rsidR="00CA5AAD">
        <w:rPr>
          <w:rFonts w:ascii="Times New Roman" w:hAnsi="Times New Roman" w:cs="Times New Roman"/>
          <w:sz w:val="24"/>
          <w:szCs w:val="24"/>
        </w:rPr>
        <w:t xml:space="preserve"> or your former partner</w:t>
      </w:r>
      <w:r>
        <w:rPr>
          <w:rFonts w:ascii="Times New Roman" w:hAnsi="Times New Roman" w:cs="Times New Roman"/>
          <w:sz w:val="24"/>
          <w:szCs w:val="24"/>
        </w:rPr>
        <w:t xml:space="preserve"> unless they have been asked to do so</w:t>
      </w:r>
      <w:r w:rsidR="008A1702">
        <w:rPr>
          <w:rFonts w:ascii="Times New Roman" w:hAnsi="Times New Roman" w:cs="Times New Roman"/>
          <w:sz w:val="24"/>
          <w:szCs w:val="24"/>
        </w:rPr>
        <w:t xml:space="preserve"> by the judge</w:t>
      </w:r>
      <w:r>
        <w:rPr>
          <w:rFonts w:ascii="Times New Roman" w:hAnsi="Times New Roman" w:cs="Times New Roman"/>
          <w:sz w:val="24"/>
          <w:szCs w:val="24"/>
        </w:rPr>
        <w:t>.</w:t>
      </w:r>
    </w:p>
    <w:p w14:paraId="5F989003" w14:textId="77777777" w:rsidR="00762001"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Please </w:t>
      </w:r>
      <w:r w:rsidR="008A1702">
        <w:rPr>
          <w:rFonts w:ascii="Times New Roman" w:hAnsi="Times New Roman" w:cs="Times New Roman"/>
          <w:sz w:val="24"/>
          <w:szCs w:val="24"/>
        </w:rPr>
        <w:t>avoid bringing</w:t>
      </w:r>
      <w:r>
        <w:rPr>
          <w:rFonts w:ascii="Times New Roman" w:hAnsi="Times New Roman" w:cs="Times New Roman"/>
          <w:sz w:val="24"/>
          <w:szCs w:val="24"/>
        </w:rPr>
        <w:t xml:space="preserve"> any of your children to court unless you have been asked to do so.</w:t>
      </w:r>
    </w:p>
    <w:p w14:paraId="7AD9B13B" w14:textId="77777777" w:rsidR="00427EFB" w:rsidRDefault="00427EFB" w:rsidP="001275D7">
      <w:pPr>
        <w:pStyle w:val="Heading1"/>
      </w:pPr>
      <w:r>
        <w:t>Interim hearings</w:t>
      </w:r>
    </w:p>
    <w:p w14:paraId="0C712517" w14:textId="77777777" w:rsidR="00427EFB" w:rsidRDefault="00427EFB" w:rsidP="00427EFB">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Court is often a very slow, time-consuming, and frustrating process, which is why I generally strongly encourage negotiated resolutions.</w:t>
      </w:r>
    </w:p>
    <w:p w14:paraId="6BA8922F" w14:textId="77777777" w:rsidR="00427EFB" w:rsidRDefault="00427EFB" w:rsidP="00FC175B">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M</w:t>
      </w:r>
      <w:r w:rsidRPr="00427EFB">
        <w:rPr>
          <w:rFonts w:ascii="Times New Roman" w:hAnsi="Times New Roman" w:cs="Times New Roman"/>
          <w:sz w:val="24"/>
          <w:szCs w:val="24"/>
        </w:rPr>
        <w:t xml:space="preserve">ost court applications are not trials.  Hearings are instead usually based on written </w:t>
      </w:r>
      <w:r>
        <w:rPr>
          <w:rFonts w:ascii="Times New Roman" w:hAnsi="Times New Roman" w:cs="Times New Roman"/>
          <w:sz w:val="24"/>
          <w:szCs w:val="24"/>
        </w:rPr>
        <w:t>materials (Affidavits and sometimes written arguments)</w:t>
      </w:r>
      <w:r w:rsidRPr="00427EFB">
        <w:rPr>
          <w:rFonts w:ascii="Times New Roman" w:hAnsi="Times New Roman" w:cs="Times New Roman"/>
          <w:sz w:val="24"/>
          <w:szCs w:val="24"/>
        </w:rPr>
        <w:t xml:space="preserve">, as a trial can take years to arrive at, consumes a lot of time and has many steps which results in an enormous cost, and is a </w:t>
      </w:r>
      <w:r w:rsidRPr="00427EFB">
        <w:rPr>
          <w:rFonts w:ascii="Times New Roman" w:hAnsi="Times New Roman" w:cs="Times New Roman"/>
          <w:sz w:val="24"/>
          <w:szCs w:val="24"/>
        </w:rPr>
        <w:lastRenderedPageBreak/>
        <w:t>very frustrating way to resolve disputes given the availability of more appropriate options.</w:t>
      </w:r>
      <w:r w:rsidR="00FC175B">
        <w:rPr>
          <w:rFonts w:ascii="Times New Roman" w:hAnsi="Times New Roman" w:cs="Times New Roman"/>
          <w:sz w:val="24"/>
          <w:szCs w:val="24"/>
        </w:rPr>
        <w:t xml:space="preserve">  If your matter proceeds to trial, your lawyer will discuss trial with your further.</w:t>
      </w:r>
    </w:p>
    <w:p w14:paraId="3CFD0312" w14:textId="77777777" w:rsidR="00427EFB" w:rsidRDefault="00427EFB" w:rsidP="00427EFB">
      <w:pPr>
        <w:pStyle w:val="ListParagraph"/>
        <w:numPr>
          <w:ilvl w:val="0"/>
          <w:numId w:val="1"/>
        </w:numPr>
        <w:spacing w:line="240" w:lineRule="auto"/>
        <w:contextualSpacing w:val="0"/>
        <w:jc w:val="both"/>
        <w:rPr>
          <w:rFonts w:ascii="Times New Roman" w:hAnsi="Times New Roman" w:cs="Times New Roman"/>
          <w:sz w:val="24"/>
          <w:szCs w:val="24"/>
        </w:rPr>
      </w:pPr>
      <w:r w:rsidRPr="00427EFB">
        <w:rPr>
          <w:rFonts w:ascii="Times New Roman" w:hAnsi="Times New Roman" w:cs="Times New Roman"/>
          <w:sz w:val="24"/>
          <w:szCs w:val="24"/>
        </w:rPr>
        <w:t xml:space="preserve">These hearings are </w:t>
      </w:r>
      <w:r>
        <w:rPr>
          <w:rFonts w:ascii="Times New Roman" w:hAnsi="Times New Roman" w:cs="Times New Roman"/>
          <w:sz w:val="24"/>
          <w:szCs w:val="24"/>
        </w:rPr>
        <w:t>usually</w:t>
      </w:r>
      <w:r w:rsidRPr="00427EFB">
        <w:rPr>
          <w:rFonts w:ascii="Times New Roman" w:hAnsi="Times New Roman" w:cs="Times New Roman"/>
          <w:sz w:val="24"/>
          <w:szCs w:val="24"/>
        </w:rPr>
        <w:t xml:space="preserve"> for “interim” court orders, meaning temporary, until the matter can be agreed-upon or resolved at a trial.</w:t>
      </w:r>
      <w:r>
        <w:rPr>
          <w:rFonts w:ascii="Times New Roman" w:hAnsi="Times New Roman" w:cs="Times New Roman"/>
          <w:sz w:val="24"/>
          <w:szCs w:val="24"/>
        </w:rPr>
        <w:t xml:space="preserve">  Some simpler disputes might receive final decisions, for example recalculating child support after a divorce has already been granted.</w:t>
      </w:r>
    </w:p>
    <w:p w14:paraId="516B95E4" w14:textId="77777777" w:rsidR="00427EFB" w:rsidRDefault="00427EFB" w:rsidP="00427EFB">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Trials are more likely to be scheduled in Provincial Court, or in relation to significant parenting disputes.</w:t>
      </w:r>
      <w:r w:rsidR="00FC175B">
        <w:rPr>
          <w:rFonts w:ascii="Times New Roman" w:hAnsi="Times New Roman" w:cs="Times New Roman"/>
          <w:sz w:val="24"/>
          <w:szCs w:val="24"/>
        </w:rPr>
        <w:t xml:space="preserve">  While trials are easier to arrive to in the Provincial Court, the ability to gather information/documentation is very restricted, and the Provincial Court cannot grant divorces, nor can it grant most property division orders.</w:t>
      </w:r>
    </w:p>
    <w:p w14:paraId="27622931" w14:textId="77777777" w:rsidR="00427EFB" w:rsidRPr="00427EFB" w:rsidRDefault="00427EFB" w:rsidP="00427EFB">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Apart from trials or hearings with oral evidence, o</w:t>
      </w:r>
      <w:r>
        <w:rPr>
          <w:rFonts w:ascii="Times New Roman" w:hAnsi="Times New Roman" w:cs="Times New Roman"/>
          <w:sz w:val="24"/>
          <w:szCs w:val="24"/>
        </w:rPr>
        <w:t xml:space="preserve">n rare occasions we might ask you for additional information, whether you’d accept an arrangement, or our judge may ask you to acknowledge their advice, but otherwise, if you’ve retained a lawyer you will generally not be </w:t>
      </w:r>
      <w:r>
        <w:rPr>
          <w:rFonts w:ascii="Times New Roman" w:hAnsi="Times New Roman" w:cs="Times New Roman"/>
          <w:sz w:val="24"/>
          <w:szCs w:val="24"/>
        </w:rPr>
        <w:t>permitted</w:t>
      </w:r>
      <w:r>
        <w:rPr>
          <w:rFonts w:ascii="Times New Roman" w:hAnsi="Times New Roman" w:cs="Times New Roman"/>
          <w:sz w:val="24"/>
          <w:szCs w:val="24"/>
        </w:rPr>
        <w:t xml:space="preserve"> or asked to speak.</w:t>
      </w:r>
    </w:p>
    <w:p w14:paraId="7BD2FCB6" w14:textId="77777777" w:rsidR="001275D7" w:rsidRDefault="00AF3F47" w:rsidP="00FC175B">
      <w:pPr>
        <w:pStyle w:val="Heading2"/>
        <w:ind w:left="714"/>
      </w:pPr>
      <w:r>
        <w:t>Docket</w:t>
      </w:r>
    </w:p>
    <w:p w14:paraId="6835CFFF" w14:textId="77777777" w:rsidR="00F23B38" w:rsidRDefault="00A9742D"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Applications are ordinarily first heard in Docket.</w:t>
      </w:r>
      <w:r>
        <w:rPr>
          <w:rFonts w:ascii="Times New Roman" w:hAnsi="Times New Roman" w:cs="Times New Roman"/>
          <w:sz w:val="24"/>
          <w:szCs w:val="24"/>
        </w:rPr>
        <w:t xml:space="preserve">  This is typically a procedural appearance to determine the next steps, such as booking a hearing, trial, alternative dispute resolution (see below), or requiring financial disclosure.</w:t>
      </w:r>
    </w:p>
    <w:p w14:paraId="73794978" w14:textId="77777777" w:rsidR="00A9742D" w:rsidRDefault="00A9742D"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Docket occurs over videoconference.  If you wish to attend Docket, please let your lawyer know, as you will need to sign a form in advance to permit yourself to do so.</w:t>
      </w:r>
      <w:r w:rsidR="00F23B38">
        <w:rPr>
          <w:rFonts w:ascii="Times New Roman" w:hAnsi="Times New Roman" w:cs="Times New Roman"/>
          <w:sz w:val="24"/>
          <w:szCs w:val="24"/>
        </w:rPr>
        <w:t xml:space="preserve">  You will need to remain muted with your video off, unless your lawyer or the court requests otherwise.</w:t>
      </w:r>
      <w:r w:rsidR="003B1ED4">
        <w:rPr>
          <w:rFonts w:ascii="Times New Roman" w:hAnsi="Times New Roman" w:cs="Times New Roman"/>
          <w:sz w:val="24"/>
          <w:szCs w:val="24"/>
        </w:rPr>
        <w:t xml:space="preserve">  Do not type messages in the chat, as they may be seen by others.</w:t>
      </w:r>
      <w:r w:rsidR="00914005">
        <w:rPr>
          <w:rFonts w:ascii="Times New Roman" w:hAnsi="Times New Roman" w:cs="Times New Roman"/>
          <w:sz w:val="24"/>
          <w:szCs w:val="24"/>
        </w:rPr>
        <w:t xml:space="preserve">  If you watch from your lawyer’s office, do not speak to them while your matter is before the judge, unless they or the judge ask you to speak.</w:t>
      </w:r>
    </w:p>
    <w:p w14:paraId="0F0466A6" w14:textId="77777777" w:rsidR="00A9742D" w:rsidRDefault="00A9742D" w:rsidP="00FC175B">
      <w:pPr>
        <w:pStyle w:val="Heading2"/>
        <w:ind w:left="714"/>
      </w:pPr>
      <w:r>
        <w:t xml:space="preserve">Regular Chambers and </w:t>
      </w:r>
      <w:r w:rsidR="00427EFB">
        <w:t>Urgent Matters Chambers</w:t>
      </w:r>
    </w:p>
    <w:p w14:paraId="36E2B111" w14:textId="77777777" w:rsidR="00427EFB" w:rsidRDefault="00A9742D"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In the Court of King’s Bench, Regular Chambers and Urgent Matters Chambers</w:t>
      </w:r>
      <w:r w:rsidR="00F0738E">
        <w:rPr>
          <w:rFonts w:ascii="Times New Roman" w:hAnsi="Times New Roman" w:cs="Times New Roman"/>
          <w:sz w:val="24"/>
          <w:szCs w:val="24"/>
        </w:rPr>
        <w:t xml:space="preserve"> are</w:t>
      </w:r>
      <w:r w:rsidR="00A81B92">
        <w:rPr>
          <w:rFonts w:ascii="Times New Roman" w:hAnsi="Times New Roman" w:cs="Times New Roman"/>
          <w:sz w:val="24"/>
          <w:szCs w:val="24"/>
        </w:rPr>
        <w:t xml:space="preserve"> primarily </w:t>
      </w:r>
      <w:r w:rsidR="00F0738E">
        <w:rPr>
          <w:rFonts w:ascii="Times New Roman" w:hAnsi="Times New Roman" w:cs="Times New Roman"/>
          <w:sz w:val="24"/>
          <w:szCs w:val="24"/>
        </w:rPr>
        <w:t>used</w:t>
      </w:r>
      <w:r w:rsidR="00A81B92">
        <w:rPr>
          <w:rFonts w:ascii="Times New Roman" w:hAnsi="Times New Roman" w:cs="Times New Roman"/>
          <w:sz w:val="24"/>
          <w:szCs w:val="24"/>
        </w:rPr>
        <w:t xml:space="preserve"> to ask the </w:t>
      </w:r>
      <w:r w:rsidR="00811E7F">
        <w:rPr>
          <w:rFonts w:ascii="Times New Roman" w:hAnsi="Times New Roman" w:cs="Times New Roman"/>
          <w:sz w:val="24"/>
          <w:szCs w:val="24"/>
        </w:rPr>
        <w:t>C</w:t>
      </w:r>
      <w:r w:rsidR="00A81B92">
        <w:rPr>
          <w:rFonts w:ascii="Times New Roman" w:hAnsi="Times New Roman" w:cs="Times New Roman"/>
          <w:sz w:val="24"/>
          <w:szCs w:val="24"/>
        </w:rPr>
        <w:t>ourt for urgent orders,</w:t>
      </w:r>
      <w:r>
        <w:rPr>
          <w:rFonts w:ascii="Times New Roman" w:hAnsi="Times New Roman" w:cs="Times New Roman"/>
          <w:sz w:val="24"/>
          <w:szCs w:val="24"/>
        </w:rPr>
        <w:t xml:space="preserve"> to establish a status quo (for example, ordering the initial parenting schedule or support payable),</w:t>
      </w:r>
      <w:r w:rsidR="00A81B92">
        <w:rPr>
          <w:rFonts w:ascii="Times New Roman" w:hAnsi="Times New Roman" w:cs="Times New Roman"/>
          <w:sz w:val="24"/>
          <w:szCs w:val="24"/>
        </w:rPr>
        <w:t xml:space="preserve"> </w:t>
      </w:r>
      <w:r>
        <w:rPr>
          <w:rFonts w:ascii="Times New Roman" w:hAnsi="Times New Roman" w:cs="Times New Roman"/>
          <w:sz w:val="24"/>
          <w:szCs w:val="24"/>
        </w:rPr>
        <w:t>to determine procedure, or for simpler variation applications (for example changing the location of an exchange of the children)</w:t>
      </w:r>
      <w:r w:rsidR="00A81B92">
        <w:rPr>
          <w:rFonts w:ascii="Times New Roman" w:hAnsi="Times New Roman" w:cs="Times New Roman"/>
          <w:sz w:val="24"/>
          <w:szCs w:val="24"/>
        </w:rPr>
        <w:t>.</w:t>
      </w:r>
    </w:p>
    <w:p w14:paraId="31AFACF2" w14:textId="77777777" w:rsidR="00427EFB" w:rsidRDefault="00427EFB"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E</w:t>
      </w:r>
      <w:r w:rsidR="008A1702" w:rsidRPr="00A9742D">
        <w:rPr>
          <w:rFonts w:ascii="Times New Roman" w:hAnsi="Times New Roman" w:cs="Times New Roman"/>
          <w:sz w:val="24"/>
          <w:szCs w:val="24"/>
        </w:rPr>
        <w:t>ach side will only</w:t>
      </w:r>
      <w:r w:rsidR="00A81B92" w:rsidRPr="00A9742D">
        <w:rPr>
          <w:rFonts w:ascii="Times New Roman" w:hAnsi="Times New Roman" w:cs="Times New Roman"/>
          <w:sz w:val="24"/>
          <w:szCs w:val="24"/>
        </w:rPr>
        <w:t xml:space="preserve"> have a few minutes to speak</w:t>
      </w:r>
      <w:r w:rsidR="008A1702" w:rsidRPr="00A9742D">
        <w:rPr>
          <w:rFonts w:ascii="Times New Roman" w:hAnsi="Times New Roman" w:cs="Times New Roman"/>
          <w:sz w:val="24"/>
          <w:szCs w:val="24"/>
        </w:rPr>
        <w:t xml:space="preserve">, and </w:t>
      </w:r>
      <w:r w:rsidR="00A9742D">
        <w:rPr>
          <w:rFonts w:ascii="Times New Roman" w:hAnsi="Times New Roman" w:cs="Times New Roman"/>
          <w:sz w:val="24"/>
          <w:szCs w:val="24"/>
        </w:rPr>
        <w:t xml:space="preserve">the judge may not have read any of </w:t>
      </w:r>
      <w:r>
        <w:rPr>
          <w:rFonts w:ascii="Times New Roman" w:hAnsi="Times New Roman" w:cs="Times New Roman"/>
          <w:sz w:val="24"/>
          <w:szCs w:val="24"/>
        </w:rPr>
        <w:t>our written materials</w:t>
      </w:r>
      <w:r w:rsidR="00A81B92" w:rsidRPr="00A9742D">
        <w:rPr>
          <w:rFonts w:ascii="Times New Roman" w:hAnsi="Times New Roman" w:cs="Times New Roman"/>
          <w:sz w:val="24"/>
          <w:szCs w:val="24"/>
        </w:rPr>
        <w:t>.</w:t>
      </w:r>
      <w:r w:rsidR="008A1702" w:rsidRPr="00A9742D">
        <w:rPr>
          <w:rFonts w:ascii="Times New Roman" w:hAnsi="Times New Roman" w:cs="Times New Roman"/>
          <w:sz w:val="24"/>
          <w:szCs w:val="24"/>
        </w:rPr>
        <w:t xml:space="preserve">  The judge might be unlikely to grant an order </w:t>
      </w:r>
      <w:r w:rsidR="00F42423" w:rsidRPr="00A9742D">
        <w:rPr>
          <w:rFonts w:ascii="Times New Roman" w:hAnsi="Times New Roman" w:cs="Times New Roman"/>
          <w:sz w:val="24"/>
          <w:szCs w:val="24"/>
        </w:rPr>
        <w:t>unless it is urgent or obvious.</w:t>
      </w:r>
    </w:p>
    <w:p w14:paraId="3B8A9C9A" w14:textId="77777777" w:rsidR="00A81B92" w:rsidRDefault="00427EFB"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These hearings are</w:t>
      </w:r>
      <w:r w:rsidR="00F0738E" w:rsidRPr="00A9742D">
        <w:rPr>
          <w:rFonts w:ascii="Times New Roman" w:hAnsi="Times New Roman" w:cs="Times New Roman"/>
          <w:sz w:val="24"/>
          <w:szCs w:val="24"/>
        </w:rPr>
        <w:t xml:space="preserve"> very fast-paced, with many other matters waiting to be heard.</w:t>
      </w:r>
      <w:r w:rsidR="00F42423" w:rsidRPr="00A9742D">
        <w:rPr>
          <w:rFonts w:ascii="Times New Roman" w:hAnsi="Times New Roman" w:cs="Times New Roman"/>
          <w:sz w:val="24"/>
          <w:szCs w:val="24"/>
        </w:rPr>
        <w:t xml:space="preserve">  Adjournments are common, especially if the other side is still trying to find a lawyer or needs more time to assemble their documents or affidavit/statement.</w:t>
      </w:r>
    </w:p>
    <w:p w14:paraId="4FA68DDF" w14:textId="77777777" w:rsidR="00F23B38" w:rsidRDefault="00F23B38" w:rsidP="00FC175B">
      <w:pPr>
        <w:pStyle w:val="Heading2"/>
        <w:ind w:left="714"/>
      </w:pPr>
      <w:r>
        <w:t>Special Chambers and Family Resolution Hearings</w:t>
      </w:r>
    </w:p>
    <w:p w14:paraId="439D7A41" w14:textId="77777777" w:rsidR="00F23B38" w:rsidRDefault="00F23B38"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In the Court of King’s Bench, hearings which cannot be heard and decided within 20 minutes are scheduled for Special Chambers.</w:t>
      </w:r>
      <w:r w:rsidR="00427EFB">
        <w:rPr>
          <w:rFonts w:ascii="Times New Roman" w:hAnsi="Times New Roman" w:cs="Times New Roman"/>
          <w:sz w:val="24"/>
          <w:szCs w:val="24"/>
        </w:rPr>
        <w:t xml:space="preserve">  Special Chambers hearings are </w:t>
      </w:r>
      <w:r w:rsidR="00427EFB">
        <w:rPr>
          <w:rFonts w:ascii="Times New Roman" w:hAnsi="Times New Roman" w:cs="Times New Roman"/>
          <w:sz w:val="24"/>
          <w:szCs w:val="24"/>
        </w:rPr>
        <w:lastRenderedPageBreak/>
        <w:t>booked for 1 hour, half a day, or a full day.</w:t>
      </w:r>
      <w:r>
        <w:rPr>
          <w:rFonts w:ascii="Times New Roman" w:hAnsi="Times New Roman" w:cs="Times New Roman"/>
          <w:sz w:val="24"/>
          <w:szCs w:val="24"/>
        </w:rPr>
        <w:t xml:space="preserve">  There is a similar process in Provincial Court known as Family Resolution Hearings.</w:t>
      </w:r>
    </w:p>
    <w:p w14:paraId="0B67EC14" w14:textId="77777777" w:rsidR="00F23B38" w:rsidRDefault="00F23B38"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If there is disagreement about only a limited number of facts, we </w:t>
      </w:r>
      <w:r w:rsidR="00FC175B">
        <w:rPr>
          <w:rFonts w:ascii="Times New Roman" w:hAnsi="Times New Roman" w:cs="Times New Roman"/>
          <w:sz w:val="24"/>
          <w:szCs w:val="24"/>
        </w:rPr>
        <w:t>might</w:t>
      </w:r>
      <w:r>
        <w:rPr>
          <w:rFonts w:ascii="Times New Roman" w:hAnsi="Times New Roman" w:cs="Times New Roman"/>
          <w:sz w:val="24"/>
          <w:szCs w:val="24"/>
        </w:rPr>
        <w:t xml:space="preserve"> ask for permission in advance to have live witnesses testify on only those facts.</w:t>
      </w:r>
    </w:p>
    <w:p w14:paraId="2CD8744A" w14:textId="77777777" w:rsidR="00F23B38" w:rsidRDefault="00F23B38"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To narrow the amount of disagreement on relevant facts, we can conduct a “Questioning”, to have each side answer questions, clarify their answers or provide further documentation.  Questioning is usually </w:t>
      </w:r>
      <w:r w:rsidR="00FC175B">
        <w:rPr>
          <w:rFonts w:ascii="Times New Roman" w:hAnsi="Times New Roman" w:cs="Times New Roman"/>
          <w:sz w:val="24"/>
          <w:szCs w:val="24"/>
        </w:rPr>
        <w:t>completed</w:t>
      </w:r>
      <w:r>
        <w:rPr>
          <w:rFonts w:ascii="Times New Roman" w:hAnsi="Times New Roman" w:cs="Times New Roman"/>
          <w:sz w:val="24"/>
          <w:szCs w:val="24"/>
        </w:rPr>
        <w:t xml:space="preserve"> in a law office boardroom, with </w:t>
      </w:r>
      <w:r w:rsidR="00FC175B">
        <w:rPr>
          <w:rFonts w:ascii="Times New Roman" w:hAnsi="Times New Roman" w:cs="Times New Roman"/>
          <w:sz w:val="24"/>
          <w:szCs w:val="24"/>
        </w:rPr>
        <w:t>a transcriber known as a Court Reporter</w:t>
      </w:r>
      <w:r>
        <w:rPr>
          <w:rFonts w:ascii="Times New Roman" w:hAnsi="Times New Roman" w:cs="Times New Roman"/>
          <w:sz w:val="24"/>
          <w:szCs w:val="24"/>
        </w:rPr>
        <w:t xml:space="preserve"> present</w:t>
      </w:r>
      <w:r w:rsidR="00FC175B">
        <w:rPr>
          <w:rFonts w:ascii="Times New Roman" w:hAnsi="Times New Roman" w:cs="Times New Roman"/>
          <w:sz w:val="24"/>
          <w:szCs w:val="24"/>
        </w:rPr>
        <w:t>, who</w:t>
      </w:r>
      <w:r>
        <w:rPr>
          <w:rFonts w:ascii="Times New Roman" w:hAnsi="Times New Roman" w:cs="Times New Roman"/>
          <w:sz w:val="24"/>
          <w:szCs w:val="24"/>
        </w:rPr>
        <w:t xml:space="preserve"> type</w:t>
      </w:r>
      <w:r w:rsidR="00FC175B">
        <w:rPr>
          <w:rFonts w:ascii="Times New Roman" w:hAnsi="Times New Roman" w:cs="Times New Roman"/>
          <w:sz w:val="24"/>
          <w:szCs w:val="24"/>
        </w:rPr>
        <w:t>s</w:t>
      </w:r>
      <w:r>
        <w:rPr>
          <w:rFonts w:ascii="Times New Roman" w:hAnsi="Times New Roman" w:cs="Times New Roman"/>
          <w:sz w:val="24"/>
          <w:szCs w:val="24"/>
        </w:rPr>
        <w:t xml:space="preserve"> each question an answer</w:t>
      </w:r>
      <w:r w:rsidR="00FC175B">
        <w:rPr>
          <w:rFonts w:ascii="Times New Roman" w:hAnsi="Times New Roman" w:cs="Times New Roman"/>
          <w:sz w:val="24"/>
          <w:szCs w:val="24"/>
        </w:rPr>
        <w:t xml:space="preserve"> into a transcript</w:t>
      </w:r>
      <w:r>
        <w:rPr>
          <w:rFonts w:ascii="Times New Roman" w:hAnsi="Times New Roman" w:cs="Times New Roman"/>
          <w:sz w:val="24"/>
          <w:szCs w:val="24"/>
        </w:rPr>
        <w:t>.</w:t>
      </w:r>
    </w:p>
    <w:p w14:paraId="06F1F721" w14:textId="77777777" w:rsidR="00F23B38" w:rsidRDefault="00F23B38"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At Special Chambers </w:t>
      </w:r>
      <w:r w:rsidR="00FC175B">
        <w:rPr>
          <w:rFonts w:ascii="Times New Roman" w:hAnsi="Times New Roman" w:cs="Times New Roman"/>
          <w:sz w:val="24"/>
          <w:szCs w:val="24"/>
        </w:rPr>
        <w:t>and</w:t>
      </w:r>
      <w:r>
        <w:rPr>
          <w:rFonts w:ascii="Times New Roman" w:hAnsi="Times New Roman" w:cs="Times New Roman"/>
          <w:sz w:val="24"/>
          <w:szCs w:val="24"/>
        </w:rPr>
        <w:t xml:space="preserve"> Family Resolution Hearing</w:t>
      </w:r>
      <w:r w:rsidR="00FC175B">
        <w:rPr>
          <w:rFonts w:ascii="Times New Roman" w:hAnsi="Times New Roman" w:cs="Times New Roman"/>
          <w:sz w:val="24"/>
          <w:szCs w:val="24"/>
        </w:rPr>
        <w:t>s</w:t>
      </w:r>
      <w:r>
        <w:rPr>
          <w:rFonts w:ascii="Times New Roman" w:hAnsi="Times New Roman" w:cs="Times New Roman"/>
          <w:sz w:val="24"/>
          <w:szCs w:val="24"/>
        </w:rPr>
        <w:t>, your judge will typically have read the filed documents, and might have read the transcripts (although portions of the transcript can still be read into court, especially if either side admits that they lied).  At Special Chambers, our judge will have also read our Brief (</w:t>
      </w:r>
      <w:r w:rsidR="00FC175B">
        <w:rPr>
          <w:rFonts w:ascii="Times New Roman" w:hAnsi="Times New Roman" w:cs="Times New Roman"/>
          <w:sz w:val="24"/>
          <w:szCs w:val="24"/>
        </w:rPr>
        <w:t>Concise</w:t>
      </w:r>
      <w:r>
        <w:rPr>
          <w:rFonts w:ascii="Times New Roman" w:hAnsi="Times New Roman" w:cs="Times New Roman"/>
          <w:sz w:val="24"/>
          <w:szCs w:val="24"/>
        </w:rPr>
        <w:t xml:space="preserve"> Letter), which sets out our position and legal arguments.</w:t>
      </w:r>
    </w:p>
    <w:p w14:paraId="0BA261F7" w14:textId="77777777" w:rsidR="00F23B38" w:rsidRDefault="00F23B38" w:rsidP="00FC175B">
      <w:pPr>
        <w:pStyle w:val="ListParagraph"/>
        <w:numPr>
          <w:ilvl w:val="0"/>
          <w:numId w:val="1"/>
        </w:numPr>
        <w:spacing w:line="240" w:lineRule="auto"/>
        <w:ind w:left="1428"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Special Chambers </w:t>
      </w:r>
      <w:r w:rsidR="00FC175B">
        <w:rPr>
          <w:rFonts w:ascii="Times New Roman" w:hAnsi="Times New Roman" w:cs="Times New Roman"/>
          <w:sz w:val="24"/>
          <w:szCs w:val="24"/>
        </w:rPr>
        <w:t>is</w:t>
      </w:r>
      <w:r>
        <w:rPr>
          <w:rFonts w:ascii="Times New Roman" w:hAnsi="Times New Roman" w:cs="Times New Roman"/>
          <w:sz w:val="24"/>
          <w:szCs w:val="24"/>
        </w:rPr>
        <w:t xml:space="preserve"> </w:t>
      </w:r>
      <w:r w:rsidR="00FC175B">
        <w:rPr>
          <w:rFonts w:ascii="Times New Roman" w:hAnsi="Times New Roman" w:cs="Times New Roman"/>
          <w:sz w:val="24"/>
          <w:szCs w:val="24"/>
        </w:rPr>
        <w:t>usually</w:t>
      </w:r>
      <w:r>
        <w:rPr>
          <w:rFonts w:ascii="Times New Roman" w:hAnsi="Times New Roman" w:cs="Times New Roman"/>
          <w:sz w:val="24"/>
          <w:szCs w:val="24"/>
        </w:rPr>
        <w:t xml:space="preserve"> scheduled </w:t>
      </w:r>
      <w:r w:rsidR="00FC175B">
        <w:rPr>
          <w:rFonts w:ascii="Times New Roman" w:hAnsi="Times New Roman" w:cs="Times New Roman"/>
          <w:sz w:val="24"/>
          <w:szCs w:val="24"/>
        </w:rPr>
        <w:t>around</w:t>
      </w:r>
      <w:r>
        <w:rPr>
          <w:rFonts w:ascii="Times New Roman" w:hAnsi="Times New Roman" w:cs="Times New Roman"/>
          <w:sz w:val="24"/>
          <w:szCs w:val="24"/>
        </w:rPr>
        <w:t xml:space="preserve"> half a year away</w:t>
      </w:r>
      <w:r w:rsidR="00FC175B">
        <w:rPr>
          <w:rFonts w:ascii="Times New Roman" w:hAnsi="Times New Roman" w:cs="Times New Roman"/>
          <w:sz w:val="24"/>
          <w:szCs w:val="24"/>
        </w:rPr>
        <w:t>, but it can occur sooner or later depending on availability.  In the meantime, where will be many deadlines to file further Affidavits and our Brief (Concise Letter).</w:t>
      </w:r>
    </w:p>
    <w:p w14:paraId="6F950450" w14:textId="77777777" w:rsidR="005B0CFF" w:rsidRDefault="005B0CFF" w:rsidP="005B0CFF">
      <w:pPr>
        <w:pStyle w:val="Heading1"/>
      </w:pPr>
      <w:r>
        <w:t>Decision</w:t>
      </w:r>
    </w:p>
    <w:p w14:paraId="42D36B1F" w14:textId="77777777" w:rsidR="005B0CFF" w:rsidRDefault="005B0CFF"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Once a judge makes a decision</w:t>
      </w:r>
      <w:r w:rsidR="0040686E">
        <w:rPr>
          <w:rFonts w:ascii="Times New Roman" w:hAnsi="Times New Roman" w:cs="Times New Roman"/>
          <w:sz w:val="24"/>
          <w:szCs w:val="24"/>
        </w:rPr>
        <w:t>, that decision</w:t>
      </w:r>
      <w:r>
        <w:rPr>
          <w:rFonts w:ascii="Times New Roman" w:hAnsi="Times New Roman" w:cs="Times New Roman"/>
          <w:sz w:val="24"/>
          <w:szCs w:val="24"/>
        </w:rPr>
        <w:t xml:space="preserve"> generally takes effect immediately, even if a written order isn’t drafted yet.</w:t>
      </w:r>
      <w:r w:rsidR="00E74847">
        <w:rPr>
          <w:rFonts w:ascii="Times New Roman" w:hAnsi="Times New Roman" w:cs="Times New Roman"/>
          <w:sz w:val="24"/>
          <w:szCs w:val="24"/>
        </w:rPr>
        <w:t xml:space="preserve">  The major exception is that if a person</w:t>
      </w:r>
      <w:r w:rsidR="00FC175B">
        <w:rPr>
          <w:rFonts w:ascii="Times New Roman" w:hAnsi="Times New Roman" w:cs="Times New Roman"/>
          <w:sz w:val="24"/>
          <w:szCs w:val="24"/>
        </w:rPr>
        <w:t xml:space="preserve"> nor their lawyer</w:t>
      </w:r>
      <w:r w:rsidR="00E74847">
        <w:rPr>
          <w:rFonts w:ascii="Times New Roman" w:hAnsi="Times New Roman" w:cs="Times New Roman"/>
          <w:sz w:val="24"/>
          <w:szCs w:val="24"/>
        </w:rPr>
        <w:t xml:space="preserve"> </w:t>
      </w:r>
      <w:r w:rsidR="008D1D92">
        <w:rPr>
          <w:rFonts w:ascii="Times New Roman" w:hAnsi="Times New Roman" w:cs="Times New Roman"/>
          <w:sz w:val="24"/>
          <w:szCs w:val="24"/>
        </w:rPr>
        <w:t>appear</w:t>
      </w:r>
      <w:r w:rsidR="00FC175B">
        <w:rPr>
          <w:rFonts w:ascii="Times New Roman" w:hAnsi="Times New Roman" w:cs="Times New Roman"/>
          <w:sz w:val="24"/>
          <w:szCs w:val="24"/>
        </w:rPr>
        <w:t>s</w:t>
      </w:r>
      <w:r w:rsidR="008D1D92">
        <w:rPr>
          <w:rFonts w:ascii="Times New Roman" w:hAnsi="Times New Roman" w:cs="Times New Roman"/>
          <w:sz w:val="24"/>
          <w:szCs w:val="24"/>
        </w:rPr>
        <w:t xml:space="preserve">, they </w:t>
      </w:r>
      <w:r w:rsidR="00FC175B">
        <w:rPr>
          <w:rFonts w:ascii="Times New Roman" w:hAnsi="Times New Roman" w:cs="Times New Roman"/>
          <w:sz w:val="24"/>
          <w:szCs w:val="24"/>
        </w:rPr>
        <w:t xml:space="preserve">or their lawyer still </w:t>
      </w:r>
      <w:r w:rsidR="008D1D92">
        <w:rPr>
          <w:rFonts w:ascii="Times New Roman" w:hAnsi="Times New Roman" w:cs="Times New Roman"/>
          <w:sz w:val="24"/>
          <w:szCs w:val="24"/>
        </w:rPr>
        <w:t>need to be served with the order before they can be found to have breached it.</w:t>
      </w:r>
    </w:p>
    <w:p w14:paraId="43C15A0E" w14:textId="77777777" w:rsidR="00E74847" w:rsidRDefault="0040686E"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Judges are human and sometimes make mistakes</w:t>
      </w:r>
      <w:r w:rsidR="00FC175B">
        <w:rPr>
          <w:rFonts w:ascii="Times New Roman" w:hAnsi="Times New Roman" w:cs="Times New Roman"/>
          <w:sz w:val="24"/>
          <w:szCs w:val="24"/>
        </w:rPr>
        <w:t>.  S</w:t>
      </w:r>
      <w:r>
        <w:rPr>
          <w:rFonts w:ascii="Times New Roman" w:hAnsi="Times New Roman" w:cs="Times New Roman"/>
          <w:sz w:val="24"/>
          <w:szCs w:val="24"/>
        </w:rPr>
        <w:t>ometimes they</w:t>
      </w:r>
      <w:r w:rsidR="00FC175B">
        <w:rPr>
          <w:rFonts w:ascii="Times New Roman" w:hAnsi="Times New Roman" w:cs="Times New Roman"/>
          <w:sz w:val="24"/>
          <w:szCs w:val="24"/>
        </w:rPr>
        <w:t>’</w:t>
      </w:r>
      <w:r>
        <w:rPr>
          <w:rFonts w:ascii="Times New Roman" w:hAnsi="Times New Roman" w:cs="Times New Roman"/>
          <w:sz w:val="24"/>
          <w:szCs w:val="24"/>
        </w:rPr>
        <w:t xml:space="preserve">re deciding </w:t>
      </w:r>
      <w:r w:rsidR="00FC175B">
        <w:rPr>
          <w:rFonts w:ascii="Times New Roman" w:hAnsi="Times New Roman" w:cs="Times New Roman"/>
          <w:sz w:val="24"/>
          <w:szCs w:val="24"/>
        </w:rPr>
        <w:t>an issue in</w:t>
      </w:r>
      <w:r>
        <w:rPr>
          <w:rFonts w:ascii="Times New Roman" w:hAnsi="Times New Roman" w:cs="Times New Roman"/>
          <w:sz w:val="24"/>
          <w:szCs w:val="24"/>
        </w:rPr>
        <w:t xml:space="preserve"> a unique area of the law </w:t>
      </w:r>
      <w:r w:rsidR="00FC175B">
        <w:rPr>
          <w:rFonts w:ascii="Times New Roman" w:hAnsi="Times New Roman" w:cs="Times New Roman"/>
          <w:sz w:val="24"/>
          <w:szCs w:val="24"/>
        </w:rPr>
        <w:t>which</w:t>
      </w:r>
      <w:r>
        <w:rPr>
          <w:rFonts w:ascii="Times New Roman" w:hAnsi="Times New Roman" w:cs="Times New Roman"/>
          <w:sz w:val="24"/>
          <w:szCs w:val="24"/>
        </w:rPr>
        <w:t xml:space="preserve"> isn’t clear.  </w:t>
      </w:r>
      <w:r w:rsidR="00E74847">
        <w:rPr>
          <w:rFonts w:ascii="Times New Roman" w:hAnsi="Times New Roman" w:cs="Times New Roman"/>
          <w:sz w:val="24"/>
          <w:szCs w:val="24"/>
        </w:rPr>
        <w:t>Appealing a decision may be possible, but has varying degrees of difficulty depending on the type of decision.</w:t>
      </w:r>
      <w:r w:rsidR="00FC175B">
        <w:rPr>
          <w:rFonts w:ascii="Times New Roman" w:hAnsi="Times New Roman" w:cs="Times New Roman"/>
          <w:sz w:val="24"/>
          <w:szCs w:val="24"/>
        </w:rPr>
        <w:t xml:space="preserve">  Interim parenting and support orders are often left in place until trial.  Most appeals are unsuccessful.</w:t>
      </w:r>
      <w:r w:rsidR="00E74847">
        <w:rPr>
          <w:rFonts w:ascii="Times New Roman" w:hAnsi="Times New Roman" w:cs="Times New Roman"/>
          <w:sz w:val="24"/>
          <w:szCs w:val="24"/>
        </w:rPr>
        <w:t xml:space="preserve">  Appeal Notices must usually be filed within </w:t>
      </w:r>
      <w:r>
        <w:rPr>
          <w:rFonts w:ascii="Times New Roman" w:hAnsi="Times New Roman" w:cs="Times New Roman"/>
          <w:sz w:val="24"/>
          <w:szCs w:val="24"/>
        </w:rPr>
        <w:t>30 days or one month</w:t>
      </w:r>
      <w:r w:rsidR="00E74847">
        <w:rPr>
          <w:rFonts w:ascii="Times New Roman" w:hAnsi="Times New Roman" w:cs="Times New Roman"/>
          <w:sz w:val="24"/>
          <w:szCs w:val="24"/>
        </w:rPr>
        <w:t xml:space="preserve"> of the decision</w:t>
      </w:r>
      <w:r>
        <w:rPr>
          <w:rFonts w:ascii="Times New Roman" w:hAnsi="Times New Roman" w:cs="Times New Roman"/>
          <w:sz w:val="24"/>
          <w:szCs w:val="24"/>
        </w:rPr>
        <w:t>, depending on the type of decision</w:t>
      </w:r>
      <w:r w:rsidR="00FC175B">
        <w:rPr>
          <w:rFonts w:ascii="Times New Roman" w:hAnsi="Times New Roman" w:cs="Times New Roman"/>
          <w:sz w:val="24"/>
          <w:szCs w:val="24"/>
        </w:rPr>
        <w:t>.  That means</w:t>
      </w:r>
      <w:r>
        <w:rPr>
          <w:rFonts w:ascii="Times New Roman" w:hAnsi="Times New Roman" w:cs="Times New Roman"/>
          <w:sz w:val="24"/>
          <w:szCs w:val="24"/>
        </w:rPr>
        <w:t xml:space="preserve"> that we should decide whether or not to appeal well before this date</w:t>
      </w:r>
      <w:r w:rsidR="00E74847">
        <w:rPr>
          <w:rFonts w:ascii="Times New Roman" w:hAnsi="Times New Roman" w:cs="Times New Roman"/>
          <w:sz w:val="24"/>
          <w:szCs w:val="24"/>
        </w:rPr>
        <w:t>.</w:t>
      </w:r>
      <w:r w:rsidR="00FC175B">
        <w:rPr>
          <w:rFonts w:ascii="Times New Roman" w:hAnsi="Times New Roman" w:cs="Times New Roman"/>
          <w:sz w:val="24"/>
          <w:szCs w:val="24"/>
        </w:rPr>
        <w:t xml:space="preserve">  Please let your lawyer know if you are interested in appealing, so that we can discuss an appeal further.  You lawyer may not otherwise raise an appeal with you if they consider a successful appeal unlikely, not cost-effective in relation to the dispute, or where they believe there are more suitable avenues.</w:t>
      </w:r>
    </w:p>
    <w:p w14:paraId="6BA8A419" w14:textId="77777777" w:rsidR="004F6A40" w:rsidRDefault="004F6A40"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judge may also order that one side pay “costs” to the more successful side.  Although in theory this is meant to reimburse for legal costs, cost amounts are usually calculated in reference to a table in the </w:t>
      </w:r>
      <w:r>
        <w:rPr>
          <w:rFonts w:ascii="Times New Roman" w:hAnsi="Times New Roman" w:cs="Times New Roman"/>
          <w:i/>
          <w:sz w:val="24"/>
          <w:szCs w:val="24"/>
        </w:rPr>
        <w:t>Rules of Court</w:t>
      </w:r>
      <w:r>
        <w:rPr>
          <w:rFonts w:ascii="Times New Roman" w:hAnsi="Times New Roman" w:cs="Times New Roman"/>
          <w:sz w:val="24"/>
          <w:szCs w:val="24"/>
        </w:rPr>
        <w:t>, and are</w:t>
      </w:r>
      <w:r w:rsidR="00592720">
        <w:rPr>
          <w:rFonts w:ascii="Times New Roman" w:hAnsi="Times New Roman" w:cs="Times New Roman"/>
          <w:sz w:val="24"/>
          <w:szCs w:val="24"/>
        </w:rPr>
        <w:t xml:space="preserve"> in most cases</w:t>
      </w:r>
      <w:r>
        <w:rPr>
          <w:rFonts w:ascii="Times New Roman" w:hAnsi="Times New Roman" w:cs="Times New Roman"/>
          <w:sz w:val="24"/>
          <w:szCs w:val="24"/>
        </w:rPr>
        <w:t xml:space="preserve"> more akin to penalties than a full reimbursement.</w:t>
      </w:r>
      <w:r w:rsidR="00592720">
        <w:rPr>
          <w:rFonts w:ascii="Times New Roman" w:hAnsi="Times New Roman" w:cs="Times New Roman"/>
          <w:sz w:val="24"/>
          <w:szCs w:val="24"/>
        </w:rPr>
        <w:t xml:space="preserve">  Costs can be much higher at trial, where there are expert reports involved, or where someone has served a Formal Offer to Settle and their success has exceeded the offer.</w:t>
      </w:r>
      <w:r>
        <w:rPr>
          <w:rFonts w:ascii="Times New Roman" w:hAnsi="Times New Roman" w:cs="Times New Roman"/>
          <w:sz w:val="24"/>
          <w:szCs w:val="24"/>
        </w:rPr>
        <w:t xml:space="preserve">  In many family law matters no costs are awarded, as orders are </w:t>
      </w:r>
      <w:r w:rsidR="00592720">
        <w:rPr>
          <w:rFonts w:ascii="Times New Roman" w:hAnsi="Times New Roman" w:cs="Times New Roman"/>
          <w:sz w:val="24"/>
          <w:szCs w:val="24"/>
        </w:rPr>
        <w:t xml:space="preserve">often so </w:t>
      </w:r>
      <w:r>
        <w:rPr>
          <w:rFonts w:ascii="Times New Roman" w:hAnsi="Times New Roman" w:cs="Times New Roman"/>
          <w:sz w:val="24"/>
          <w:szCs w:val="24"/>
        </w:rPr>
        <w:t xml:space="preserve">complex that both sides enjoy </w:t>
      </w:r>
      <w:r w:rsidR="00592720">
        <w:rPr>
          <w:rFonts w:ascii="Times New Roman" w:hAnsi="Times New Roman" w:cs="Times New Roman"/>
          <w:sz w:val="24"/>
          <w:szCs w:val="24"/>
        </w:rPr>
        <w:t>some</w:t>
      </w:r>
      <w:r>
        <w:rPr>
          <w:rFonts w:ascii="Times New Roman" w:hAnsi="Times New Roman" w:cs="Times New Roman"/>
          <w:sz w:val="24"/>
          <w:szCs w:val="24"/>
        </w:rPr>
        <w:t xml:space="preserve"> success</w:t>
      </w:r>
      <w:r w:rsidR="00592720">
        <w:rPr>
          <w:rFonts w:ascii="Times New Roman" w:hAnsi="Times New Roman" w:cs="Times New Roman"/>
          <w:sz w:val="24"/>
          <w:szCs w:val="24"/>
        </w:rPr>
        <w:t>, or neither succeeds because of a result between or alternative to their positions</w:t>
      </w:r>
      <w:r>
        <w:rPr>
          <w:rFonts w:ascii="Times New Roman" w:hAnsi="Times New Roman" w:cs="Times New Roman"/>
          <w:sz w:val="24"/>
          <w:szCs w:val="24"/>
        </w:rPr>
        <w:t xml:space="preserve">.  </w:t>
      </w:r>
      <w:r w:rsidR="00592720">
        <w:rPr>
          <w:rFonts w:ascii="Times New Roman" w:hAnsi="Times New Roman" w:cs="Times New Roman"/>
          <w:sz w:val="24"/>
          <w:szCs w:val="24"/>
        </w:rPr>
        <w:t>Your lawyer may not requests costs where they are unlikely to be granted.</w:t>
      </w:r>
    </w:p>
    <w:p w14:paraId="3FAC4B31" w14:textId="77777777" w:rsidR="00762001" w:rsidRPr="00762001" w:rsidRDefault="00762001" w:rsidP="00762001">
      <w:pPr>
        <w:spacing w:line="240" w:lineRule="auto"/>
        <w:jc w:val="both"/>
        <w:rPr>
          <w:rFonts w:ascii="Times New Roman" w:hAnsi="Times New Roman" w:cs="Times New Roman"/>
          <w:sz w:val="24"/>
          <w:szCs w:val="24"/>
        </w:rPr>
      </w:pPr>
    </w:p>
    <w:p w14:paraId="4FCD773C" w14:textId="77777777" w:rsidR="005B0CFF" w:rsidRDefault="005B0CFF" w:rsidP="005B0CFF">
      <w:pPr>
        <w:pStyle w:val="Heading1"/>
      </w:pPr>
      <w:r>
        <w:t>Alternative Dispute Resolution</w:t>
      </w:r>
    </w:p>
    <w:p w14:paraId="186409DF" w14:textId="77777777" w:rsidR="005B0CFF"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The aim </w:t>
      </w:r>
      <w:r w:rsidR="00E951C2">
        <w:rPr>
          <w:rFonts w:ascii="Times New Roman" w:hAnsi="Times New Roman" w:cs="Times New Roman"/>
          <w:sz w:val="24"/>
          <w:szCs w:val="24"/>
        </w:rPr>
        <w:t xml:space="preserve">of the following out-of-court processes </w:t>
      </w:r>
      <w:r>
        <w:rPr>
          <w:rFonts w:ascii="Times New Roman" w:hAnsi="Times New Roman" w:cs="Times New Roman"/>
          <w:sz w:val="24"/>
          <w:szCs w:val="24"/>
        </w:rPr>
        <w:t xml:space="preserve">is </w:t>
      </w:r>
      <w:r w:rsidR="00E951C2">
        <w:rPr>
          <w:rFonts w:ascii="Times New Roman" w:hAnsi="Times New Roman" w:cs="Times New Roman"/>
          <w:sz w:val="24"/>
          <w:szCs w:val="24"/>
        </w:rPr>
        <w:t xml:space="preserve">generally </w:t>
      </w:r>
      <w:r>
        <w:rPr>
          <w:rFonts w:ascii="Times New Roman" w:hAnsi="Times New Roman" w:cs="Times New Roman"/>
          <w:sz w:val="24"/>
          <w:szCs w:val="24"/>
        </w:rPr>
        <w:t xml:space="preserve">to arrive at a resolution that each </w:t>
      </w:r>
      <w:r w:rsidR="001114E2">
        <w:rPr>
          <w:rFonts w:ascii="Times New Roman" w:hAnsi="Times New Roman" w:cs="Times New Roman"/>
          <w:sz w:val="24"/>
          <w:szCs w:val="24"/>
        </w:rPr>
        <w:t>spouse</w:t>
      </w:r>
      <w:r>
        <w:rPr>
          <w:rFonts w:ascii="Times New Roman" w:hAnsi="Times New Roman" w:cs="Times New Roman"/>
          <w:sz w:val="24"/>
          <w:szCs w:val="24"/>
        </w:rPr>
        <w:t xml:space="preserve"> can live with</w:t>
      </w:r>
      <w:r w:rsidR="00E951C2">
        <w:rPr>
          <w:rFonts w:ascii="Times New Roman" w:hAnsi="Times New Roman" w:cs="Times New Roman"/>
          <w:sz w:val="24"/>
          <w:szCs w:val="24"/>
        </w:rPr>
        <w:t>,</w:t>
      </w:r>
      <w:r>
        <w:rPr>
          <w:rFonts w:ascii="Times New Roman" w:hAnsi="Times New Roman" w:cs="Times New Roman"/>
          <w:sz w:val="24"/>
          <w:szCs w:val="24"/>
        </w:rPr>
        <w:t xml:space="preserve"> faster, </w:t>
      </w:r>
      <w:r w:rsidR="00E951C2">
        <w:rPr>
          <w:rFonts w:ascii="Times New Roman" w:hAnsi="Times New Roman" w:cs="Times New Roman"/>
          <w:sz w:val="24"/>
          <w:szCs w:val="24"/>
        </w:rPr>
        <w:t>at a lower cost</w:t>
      </w:r>
      <w:r>
        <w:rPr>
          <w:rFonts w:ascii="Times New Roman" w:hAnsi="Times New Roman" w:cs="Times New Roman"/>
          <w:sz w:val="24"/>
          <w:szCs w:val="24"/>
        </w:rPr>
        <w:t xml:space="preserve">, </w:t>
      </w:r>
      <w:r w:rsidR="00592720">
        <w:rPr>
          <w:rFonts w:ascii="Times New Roman" w:hAnsi="Times New Roman" w:cs="Times New Roman"/>
          <w:sz w:val="24"/>
          <w:szCs w:val="24"/>
        </w:rPr>
        <w:t>at lower stress to you, and for parents: more likely to encourage effective co-parenting</w:t>
      </w:r>
      <w:r>
        <w:rPr>
          <w:rFonts w:ascii="Times New Roman" w:hAnsi="Times New Roman" w:cs="Times New Roman"/>
          <w:sz w:val="24"/>
          <w:szCs w:val="24"/>
        </w:rPr>
        <w:t xml:space="preserve">.  </w:t>
      </w:r>
      <w:r w:rsidR="00E951C2">
        <w:rPr>
          <w:rFonts w:ascii="Times New Roman" w:hAnsi="Times New Roman" w:cs="Times New Roman"/>
          <w:sz w:val="24"/>
          <w:szCs w:val="24"/>
        </w:rPr>
        <w:t>If you are interested in any of these</w:t>
      </w:r>
      <w:r w:rsidR="00592720">
        <w:rPr>
          <w:rFonts w:ascii="Times New Roman" w:hAnsi="Times New Roman" w:cs="Times New Roman"/>
          <w:sz w:val="24"/>
          <w:szCs w:val="24"/>
        </w:rPr>
        <w:t xml:space="preserve"> alternative methods</w:t>
      </w:r>
      <w:r w:rsidR="00E951C2">
        <w:rPr>
          <w:rFonts w:ascii="Times New Roman" w:hAnsi="Times New Roman" w:cs="Times New Roman"/>
          <w:sz w:val="24"/>
          <w:szCs w:val="24"/>
        </w:rPr>
        <w:t xml:space="preserve">, </w:t>
      </w:r>
      <w:r w:rsidR="0040686E">
        <w:rPr>
          <w:rFonts w:ascii="Times New Roman" w:hAnsi="Times New Roman" w:cs="Times New Roman"/>
          <w:sz w:val="24"/>
          <w:szCs w:val="24"/>
        </w:rPr>
        <w:t>please speak to me</w:t>
      </w:r>
      <w:r w:rsidR="00E951C2">
        <w:rPr>
          <w:rFonts w:ascii="Times New Roman" w:hAnsi="Times New Roman" w:cs="Times New Roman"/>
          <w:sz w:val="24"/>
          <w:szCs w:val="24"/>
        </w:rPr>
        <w:t>.</w:t>
      </w:r>
    </w:p>
    <w:p w14:paraId="50DB7804" w14:textId="77777777"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Four-way meetings</w:t>
      </w:r>
      <w:r w:rsidR="001114E2">
        <w:rPr>
          <w:rFonts w:ascii="Times New Roman" w:hAnsi="Times New Roman" w:cs="Times New Roman"/>
          <w:sz w:val="24"/>
          <w:szCs w:val="24"/>
        </w:rPr>
        <w:t xml:space="preserve"> are meetings where each </w:t>
      </w:r>
      <w:r w:rsidR="0040686E">
        <w:rPr>
          <w:rFonts w:ascii="Times New Roman" w:hAnsi="Times New Roman" w:cs="Times New Roman"/>
          <w:sz w:val="24"/>
          <w:szCs w:val="24"/>
        </w:rPr>
        <w:t>spouse</w:t>
      </w:r>
      <w:r w:rsidR="00592720">
        <w:rPr>
          <w:rFonts w:ascii="Times New Roman" w:hAnsi="Times New Roman" w:cs="Times New Roman"/>
          <w:sz w:val="24"/>
          <w:szCs w:val="24"/>
        </w:rPr>
        <w:t>/parent</w:t>
      </w:r>
      <w:r w:rsidR="001114E2">
        <w:rPr>
          <w:rFonts w:ascii="Times New Roman" w:hAnsi="Times New Roman" w:cs="Times New Roman"/>
          <w:sz w:val="24"/>
          <w:szCs w:val="24"/>
        </w:rPr>
        <w:t xml:space="preserve"> and </w:t>
      </w:r>
      <w:r w:rsidR="00592720">
        <w:rPr>
          <w:rFonts w:ascii="Times New Roman" w:hAnsi="Times New Roman" w:cs="Times New Roman"/>
          <w:sz w:val="24"/>
          <w:szCs w:val="24"/>
        </w:rPr>
        <w:t>their</w:t>
      </w:r>
      <w:r w:rsidR="001114E2">
        <w:rPr>
          <w:rFonts w:ascii="Times New Roman" w:hAnsi="Times New Roman" w:cs="Times New Roman"/>
          <w:sz w:val="24"/>
          <w:szCs w:val="24"/>
        </w:rPr>
        <w:t xml:space="preserve"> lawyers meet in the same room to </w:t>
      </w:r>
      <w:r w:rsidR="00E951C2">
        <w:rPr>
          <w:rFonts w:ascii="Times New Roman" w:hAnsi="Times New Roman" w:cs="Times New Roman"/>
          <w:sz w:val="24"/>
          <w:szCs w:val="24"/>
        </w:rPr>
        <w:t>discuss the dispute</w:t>
      </w:r>
      <w:r w:rsidR="00592720">
        <w:rPr>
          <w:rFonts w:ascii="Times New Roman" w:hAnsi="Times New Roman" w:cs="Times New Roman"/>
          <w:sz w:val="24"/>
          <w:szCs w:val="24"/>
        </w:rPr>
        <w:t xml:space="preserve"> and ways to resolve it</w:t>
      </w:r>
      <w:r w:rsidR="001114E2">
        <w:rPr>
          <w:rFonts w:ascii="Times New Roman" w:hAnsi="Times New Roman" w:cs="Times New Roman"/>
          <w:sz w:val="24"/>
          <w:szCs w:val="24"/>
        </w:rPr>
        <w:t xml:space="preserve">, rather than </w:t>
      </w:r>
      <w:r w:rsidR="0040686E">
        <w:rPr>
          <w:rFonts w:ascii="Times New Roman" w:hAnsi="Times New Roman" w:cs="Times New Roman"/>
          <w:sz w:val="24"/>
          <w:szCs w:val="24"/>
        </w:rPr>
        <w:t xml:space="preserve">miscommunicating or </w:t>
      </w:r>
      <w:r w:rsidR="001114E2">
        <w:rPr>
          <w:rFonts w:ascii="Times New Roman" w:hAnsi="Times New Roman" w:cs="Times New Roman"/>
          <w:sz w:val="24"/>
          <w:szCs w:val="24"/>
        </w:rPr>
        <w:t xml:space="preserve">attacking each other through </w:t>
      </w:r>
      <w:r w:rsidR="00592720">
        <w:rPr>
          <w:rFonts w:ascii="Times New Roman" w:hAnsi="Times New Roman" w:cs="Times New Roman"/>
          <w:sz w:val="24"/>
          <w:szCs w:val="24"/>
        </w:rPr>
        <w:t>many</w:t>
      </w:r>
      <w:r w:rsidR="00811E7F">
        <w:rPr>
          <w:rFonts w:ascii="Times New Roman" w:hAnsi="Times New Roman" w:cs="Times New Roman"/>
          <w:sz w:val="24"/>
          <w:szCs w:val="24"/>
        </w:rPr>
        <w:t xml:space="preserve"> </w:t>
      </w:r>
      <w:r w:rsidR="00592720">
        <w:rPr>
          <w:rFonts w:ascii="Times New Roman" w:hAnsi="Times New Roman" w:cs="Times New Roman"/>
          <w:sz w:val="24"/>
          <w:szCs w:val="24"/>
        </w:rPr>
        <w:t xml:space="preserve">slow and costly </w:t>
      </w:r>
      <w:r w:rsidR="00811E7F">
        <w:rPr>
          <w:rFonts w:ascii="Times New Roman" w:hAnsi="Times New Roman" w:cs="Times New Roman"/>
          <w:sz w:val="24"/>
          <w:szCs w:val="24"/>
        </w:rPr>
        <w:t>letters or c</w:t>
      </w:r>
      <w:r w:rsidR="00E951C2">
        <w:rPr>
          <w:rFonts w:ascii="Times New Roman" w:hAnsi="Times New Roman" w:cs="Times New Roman"/>
          <w:sz w:val="24"/>
          <w:szCs w:val="24"/>
        </w:rPr>
        <w:t>ourt</w:t>
      </w:r>
      <w:r w:rsidR="00592720">
        <w:rPr>
          <w:rFonts w:ascii="Times New Roman" w:hAnsi="Times New Roman" w:cs="Times New Roman"/>
          <w:sz w:val="24"/>
          <w:szCs w:val="24"/>
        </w:rPr>
        <w:t xml:space="preserve"> appearances</w:t>
      </w:r>
      <w:r w:rsidR="00E951C2">
        <w:rPr>
          <w:rFonts w:ascii="Times New Roman" w:hAnsi="Times New Roman" w:cs="Times New Roman"/>
          <w:sz w:val="24"/>
          <w:szCs w:val="24"/>
        </w:rPr>
        <w:t>.</w:t>
      </w:r>
    </w:p>
    <w:p w14:paraId="0E9820A6" w14:textId="77777777"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Collaborative Law</w:t>
      </w:r>
      <w:r w:rsidR="001114E2">
        <w:rPr>
          <w:rFonts w:ascii="Times New Roman" w:hAnsi="Times New Roman" w:cs="Times New Roman"/>
          <w:sz w:val="24"/>
          <w:szCs w:val="24"/>
        </w:rPr>
        <w:t xml:space="preserve"> is designed as a series of four-way meetings</w:t>
      </w:r>
      <w:r w:rsidR="00E951C2">
        <w:rPr>
          <w:rFonts w:ascii="Times New Roman" w:hAnsi="Times New Roman" w:cs="Times New Roman"/>
          <w:sz w:val="24"/>
          <w:szCs w:val="24"/>
        </w:rPr>
        <w:t xml:space="preserve"> outside of court</w:t>
      </w:r>
      <w:r w:rsidR="001114E2">
        <w:rPr>
          <w:rFonts w:ascii="Times New Roman" w:hAnsi="Times New Roman" w:cs="Times New Roman"/>
          <w:sz w:val="24"/>
          <w:szCs w:val="24"/>
        </w:rPr>
        <w:t xml:space="preserve">.  This </w:t>
      </w:r>
      <w:r w:rsidR="00E951C2">
        <w:rPr>
          <w:rFonts w:ascii="Times New Roman" w:hAnsi="Times New Roman" w:cs="Times New Roman"/>
          <w:sz w:val="24"/>
          <w:szCs w:val="24"/>
        </w:rPr>
        <w:t xml:space="preserve">formal </w:t>
      </w:r>
      <w:r w:rsidR="001114E2">
        <w:rPr>
          <w:rFonts w:ascii="Times New Roman" w:hAnsi="Times New Roman" w:cs="Times New Roman"/>
          <w:sz w:val="24"/>
          <w:szCs w:val="24"/>
        </w:rPr>
        <w:t xml:space="preserve">process is for </w:t>
      </w:r>
      <w:r w:rsidR="008D1D92">
        <w:rPr>
          <w:rFonts w:ascii="Times New Roman" w:hAnsi="Times New Roman" w:cs="Times New Roman"/>
          <w:sz w:val="24"/>
          <w:szCs w:val="24"/>
        </w:rPr>
        <w:t>those</w:t>
      </w:r>
      <w:r w:rsidR="001114E2">
        <w:rPr>
          <w:rFonts w:ascii="Times New Roman" w:hAnsi="Times New Roman" w:cs="Times New Roman"/>
          <w:sz w:val="24"/>
          <w:szCs w:val="24"/>
        </w:rPr>
        <w:t xml:space="preserve"> who desire </w:t>
      </w:r>
      <w:r w:rsidR="00E951C2">
        <w:rPr>
          <w:rFonts w:ascii="Times New Roman" w:hAnsi="Times New Roman" w:cs="Times New Roman"/>
          <w:sz w:val="24"/>
          <w:szCs w:val="24"/>
        </w:rPr>
        <w:t xml:space="preserve">generally </w:t>
      </w:r>
      <w:r w:rsidR="001114E2">
        <w:rPr>
          <w:rFonts w:ascii="Times New Roman" w:hAnsi="Times New Roman" w:cs="Times New Roman"/>
          <w:sz w:val="24"/>
          <w:szCs w:val="24"/>
        </w:rPr>
        <w:t>the lowest-stress and most-cooperative method to resolve disputes, without the constant threat of legal action.</w:t>
      </w:r>
    </w:p>
    <w:p w14:paraId="7D29490F" w14:textId="77777777"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Mediation</w:t>
      </w:r>
      <w:r w:rsidR="001114E2">
        <w:rPr>
          <w:rFonts w:ascii="Times New Roman" w:hAnsi="Times New Roman" w:cs="Times New Roman"/>
          <w:sz w:val="24"/>
          <w:szCs w:val="24"/>
        </w:rPr>
        <w:t xml:space="preserve"> is whe</w:t>
      </w:r>
      <w:r w:rsidR="008D1D92">
        <w:rPr>
          <w:rFonts w:ascii="Times New Roman" w:hAnsi="Times New Roman" w:cs="Times New Roman"/>
          <w:sz w:val="24"/>
          <w:szCs w:val="24"/>
        </w:rPr>
        <w:t>n</w:t>
      </w:r>
      <w:r w:rsidR="001114E2">
        <w:rPr>
          <w:rFonts w:ascii="Times New Roman" w:hAnsi="Times New Roman" w:cs="Times New Roman"/>
          <w:sz w:val="24"/>
          <w:szCs w:val="24"/>
        </w:rPr>
        <w:t xml:space="preserve"> an independent person</w:t>
      </w:r>
      <w:r w:rsidR="008D1D92">
        <w:rPr>
          <w:rFonts w:ascii="Times New Roman" w:hAnsi="Times New Roman" w:cs="Times New Roman"/>
          <w:sz w:val="24"/>
          <w:szCs w:val="24"/>
        </w:rPr>
        <w:t xml:space="preserve"> </w:t>
      </w:r>
      <w:r w:rsidR="001114E2">
        <w:rPr>
          <w:rFonts w:ascii="Times New Roman" w:hAnsi="Times New Roman" w:cs="Times New Roman"/>
          <w:sz w:val="24"/>
          <w:szCs w:val="24"/>
        </w:rPr>
        <w:t>provide</w:t>
      </w:r>
      <w:r w:rsidR="008D1D92">
        <w:rPr>
          <w:rFonts w:ascii="Times New Roman" w:hAnsi="Times New Roman" w:cs="Times New Roman"/>
          <w:sz w:val="24"/>
          <w:szCs w:val="24"/>
        </w:rPr>
        <w:t>s</w:t>
      </w:r>
      <w:r w:rsidR="001114E2">
        <w:rPr>
          <w:rFonts w:ascii="Times New Roman" w:hAnsi="Times New Roman" w:cs="Times New Roman"/>
          <w:sz w:val="24"/>
          <w:szCs w:val="24"/>
        </w:rPr>
        <w:t xml:space="preserve"> </w:t>
      </w:r>
      <w:r w:rsidR="00592720">
        <w:rPr>
          <w:rFonts w:ascii="Times New Roman" w:hAnsi="Times New Roman" w:cs="Times New Roman"/>
          <w:sz w:val="24"/>
          <w:szCs w:val="24"/>
        </w:rPr>
        <w:t xml:space="preserve">facilitates settlement by </w:t>
      </w:r>
      <w:r w:rsidR="00F1221F">
        <w:rPr>
          <w:rFonts w:ascii="Times New Roman" w:hAnsi="Times New Roman" w:cs="Times New Roman"/>
          <w:sz w:val="24"/>
          <w:szCs w:val="24"/>
        </w:rPr>
        <w:t>facilitating</w:t>
      </w:r>
      <w:r w:rsidR="00592720">
        <w:rPr>
          <w:rFonts w:ascii="Times New Roman" w:hAnsi="Times New Roman" w:cs="Times New Roman"/>
          <w:sz w:val="24"/>
          <w:szCs w:val="24"/>
        </w:rPr>
        <w:t xml:space="preserve"> brainstorming and cooperation</w:t>
      </w:r>
      <w:r w:rsidR="001114E2">
        <w:rPr>
          <w:rFonts w:ascii="Times New Roman" w:hAnsi="Times New Roman" w:cs="Times New Roman"/>
          <w:sz w:val="24"/>
          <w:szCs w:val="24"/>
        </w:rPr>
        <w:t xml:space="preserve">.  </w:t>
      </w:r>
      <w:r w:rsidR="00F1221F">
        <w:rPr>
          <w:rFonts w:ascii="Times New Roman" w:hAnsi="Times New Roman" w:cs="Times New Roman"/>
          <w:sz w:val="24"/>
          <w:szCs w:val="24"/>
        </w:rPr>
        <w:t>Mediation</w:t>
      </w:r>
      <w:r w:rsidR="001114E2">
        <w:rPr>
          <w:rFonts w:ascii="Times New Roman" w:hAnsi="Times New Roman" w:cs="Times New Roman"/>
          <w:sz w:val="24"/>
          <w:szCs w:val="24"/>
        </w:rPr>
        <w:t xml:space="preserve"> can be with or without lawyers, and there is a very broad selection of mediators from </w:t>
      </w:r>
      <w:r w:rsidR="008D1D92">
        <w:rPr>
          <w:rFonts w:ascii="Times New Roman" w:hAnsi="Times New Roman" w:cs="Times New Roman"/>
          <w:sz w:val="24"/>
          <w:szCs w:val="24"/>
        </w:rPr>
        <w:t>lawyers</w:t>
      </w:r>
      <w:r w:rsidR="00F1221F">
        <w:rPr>
          <w:rFonts w:ascii="Times New Roman" w:hAnsi="Times New Roman" w:cs="Times New Roman"/>
          <w:sz w:val="24"/>
          <w:szCs w:val="24"/>
        </w:rPr>
        <w:t>,</w:t>
      </w:r>
      <w:r w:rsidR="008D1D92">
        <w:rPr>
          <w:rFonts w:ascii="Times New Roman" w:hAnsi="Times New Roman" w:cs="Times New Roman"/>
          <w:sz w:val="24"/>
          <w:szCs w:val="24"/>
        </w:rPr>
        <w:t xml:space="preserve"> to psychologists</w:t>
      </w:r>
      <w:r w:rsidR="00F1221F">
        <w:rPr>
          <w:rFonts w:ascii="Times New Roman" w:hAnsi="Times New Roman" w:cs="Times New Roman"/>
          <w:sz w:val="24"/>
          <w:szCs w:val="24"/>
        </w:rPr>
        <w:t>, to those without any particular background</w:t>
      </w:r>
      <w:r w:rsidR="001114E2">
        <w:rPr>
          <w:rFonts w:ascii="Times New Roman" w:hAnsi="Times New Roman" w:cs="Times New Roman"/>
          <w:sz w:val="24"/>
          <w:szCs w:val="24"/>
        </w:rPr>
        <w:t xml:space="preserve">.  </w:t>
      </w:r>
      <w:r w:rsidR="00F1221F">
        <w:rPr>
          <w:rFonts w:ascii="Times New Roman" w:hAnsi="Times New Roman" w:cs="Times New Roman"/>
          <w:sz w:val="24"/>
          <w:szCs w:val="24"/>
        </w:rPr>
        <w:t>Some qualifying parents/spouses may qualify for the free family mediation program.</w:t>
      </w:r>
    </w:p>
    <w:p w14:paraId="33E4AC9A" w14:textId="77777777"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Arbitration</w:t>
      </w:r>
      <w:r w:rsidR="001114E2">
        <w:rPr>
          <w:rFonts w:ascii="Times New Roman" w:hAnsi="Times New Roman" w:cs="Times New Roman"/>
          <w:sz w:val="24"/>
          <w:szCs w:val="24"/>
        </w:rPr>
        <w:t xml:space="preserve"> is where an independent party who is not a judge can make a decision which each side agrees to follow</w:t>
      </w:r>
      <w:r>
        <w:rPr>
          <w:rFonts w:ascii="Times New Roman" w:hAnsi="Times New Roman" w:cs="Times New Roman"/>
          <w:sz w:val="24"/>
          <w:szCs w:val="24"/>
        </w:rPr>
        <w:t xml:space="preserve">.  </w:t>
      </w:r>
      <w:r w:rsidR="001114E2">
        <w:rPr>
          <w:rFonts w:ascii="Times New Roman" w:hAnsi="Times New Roman" w:cs="Times New Roman"/>
          <w:sz w:val="24"/>
          <w:szCs w:val="24"/>
        </w:rPr>
        <w:t xml:space="preserve">There is also </w:t>
      </w:r>
      <w:r w:rsidRPr="001114E2">
        <w:rPr>
          <w:rFonts w:ascii="Times New Roman" w:hAnsi="Times New Roman" w:cs="Times New Roman"/>
          <w:b/>
          <w:sz w:val="24"/>
          <w:szCs w:val="24"/>
        </w:rPr>
        <w:t>Med-</w:t>
      </w:r>
      <w:r w:rsidR="001114E2" w:rsidRPr="001114E2">
        <w:rPr>
          <w:rFonts w:ascii="Times New Roman" w:hAnsi="Times New Roman" w:cs="Times New Roman"/>
          <w:b/>
          <w:sz w:val="24"/>
          <w:szCs w:val="24"/>
        </w:rPr>
        <w:t>A</w:t>
      </w:r>
      <w:r w:rsidRPr="001114E2">
        <w:rPr>
          <w:rFonts w:ascii="Times New Roman" w:hAnsi="Times New Roman" w:cs="Times New Roman"/>
          <w:b/>
          <w:sz w:val="24"/>
          <w:szCs w:val="24"/>
        </w:rPr>
        <w:t>rb</w:t>
      </w:r>
      <w:r w:rsidR="001114E2">
        <w:rPr>
          <w:rFonts w:ascii="Times New Roman" w:hAnsi="Times New Roman" w:cs="Times New Roman"/>
          <w:sz w:val="24"/>
          <w:szCs w:val="24"/>
        </w:rPr>
        <w:t>, where the mediator becomes an arbitrator and makes a decision</w:t>
      </w:r>
      <w:r w:rsidR="00E951C2" w:rsidRPr="00E951C2">
        <w:rPr>
          <w:rFonts w:ascii="Times New Roman" w:hAnsi="Times New Roman" w:cs="Times New Roman"/>
          <w:sz w:val="24"/>
          <w:szCs w:val="24"/>
        </w:rPr>
        <w:t xml:space="preserve"> </w:t>
      </w:r>
      <w:r w:rsidR="00E951C2">
        <w:rPr>
          <w:rFonts w:ascii="Times New Roman" w:hAnsi="Times New Roman" w:cs="Times New Roman"/>
          <w:sz w:val="24"/>
          <w:szCs w:val="24"/>
        </w:rPr>
        <w:t>if the mediation is not successful</w:t>
      </w:r>
      <w:r w:rsidR="001114E2">
        <w:rPr>
          <w:rFonts w:ascii="Times New Roman" w:hAnsi="Times New Roman" w:cs="Times New Roman"/>
          <w:sz w:val="24"/>
          <w:szCs w:val="24"/>
        </w:rPr>
        <w:t>.</w:t>
      </w:r>
    </w:p>
    <w:p w14:paraId="66BE5600" w14:textId="77777777" w:rsidR="00E74847" w:rsidRDefault="00E74847" w:rsidP="00762001">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1114E2">
        <w:rPr>
          <w:rFonts w:ascii="Times New Roman" w:hAnsi="Times New Roman" w:cs="Times New Roman"/>
          <w:b/>
          <w:sz w:val="24"/>
          <w:szCs w:val="24"/>
        </w:rPr>
        <w:t>Parenting Coordination</w:t>
      </w:r>
      <w:r w:rsidR="001114E2">
        <w:rPr>
          <w:rFonts w:ascii="Times New Roman" w:hAnsi="Times New Roman" w:cs="Times New Roman"/>
          <w:sz w:val="24"/>
          <w:szCs w:val="24"/>
        </w:rPr>
        <w:t xml:space="preserve"> is essentially </w:t>
      </w:r>
      <w:r w:rsidR="0040686E">
        <w:rPr>
          <w:rFonts w:ascii="Times New Roman" w:hAnsi="Times New Roman" w:cs="Times New Roman"/>
          <w:sz w:val="24"/>
          <w:szCs w:val="24"/>
        </w:rPr>
        <w:t xml:space="preserve">a series </w:t>
      </w:r>
      <w:r w:rsidR="001114E2">
        <w:rPr>
          <w:rFonts w:ascii="Times New Roman" w:hAnsi="Times New Roman" w:cs="Times New Roman"/>
          <w:sz w:val="24"/>
          <w:szCs w:val="24"/>
        </w:rPr>
        <w:t xml:space="preserve">mediation </w:t>
      </w:r>
      <w:r w:rsidR="0040686E">
        <w:rPr>
          <w:rFonts w:ascii="Times New Roman" w:hAnsi="Times New Roman" w:cs="Times New Roman"/>
          <w:sz w:val="24"/>
          <w:szCs w:val="24"/>
        </w:rPr>
        <w:t xml:space="preserve">meetings </w:t>
      </w:r>
      <w:r w:rsidR="008D1D92">
        <w:rPr>
          <w:rFonts w:ascii="Times New Roman" w:hAnsi="Times New Roman" w:cs="Times New Roman"/>
          <w:sz w:val="24"/>
          <w:szCs w:val="24"/>
        </w:rPr>
        <w:t>using</w:t>
      </w:r>
      <w:r w:rsidR="001114E2">
        <w:rPr>
          <w:rFonts w:ascii="Times New Roman" w:hAnsi="Times New Roman" w:cs="Times New Roman"/>
          <w:sz w:val="24"/>
          <w:szCs w:val="24"/>
        </w:rPr>
        <w:t xml:space="preserve"> a psychologist</w:t>
      </w:r>
      <w:r w:rsidR="0040686E">
        <w:rPr>
          <w:rFonts w:ascii="Times New Roman" w:hAnsi="Times New Roman" w:cs="Times New Roman"/>
          <w:sz w:val="24"/>
          <w:szCs w:val="24"/>
        </w:rPr>
        <w:t>, usually either to come up with a parenting plan or to address ongoing conflict</w:t>
      </w:r>
      <w:r>
        <w:rPr>
          <w:rFonts w:ascii="Times New Roman" w:hAnsi="Times New Roman" w:cs="Times New Roman"/>
          <w:sz w:val="24"/>
          <w:szCs w:val="24"/>
        </w:rPr>
        <w:t xml:space="preserve">.  </w:t>
      </w:r>
      <w:r w:rsidR="001114E2">
        <w:rPr>
          <w:rFonts w:ascii="Times New Roman" w:hAnsi="Times New Roman" w:cs="Times New Roman"/>
          <w:sz w:val="24"/>
          <w:szCs w:val="24"/>
        </w:rPr>
        <w:t xml:space="preserve">This is a useful method to resolve parenting disputes, as many judges often </w:t>
      </w:r>
      <w:r w:rsidR="0040686E">
        <w:rPr>
          <w:rFonts w:ascii="Times New Roman" w:hAnsi="Times New Roman" w:cs="Times New Roman"/>
          <w:sz w:val="24"/>
          <w:szCs w:val="24"/>
        </w:rPr>
        <w:t>follow the psychologist’s recommendation anyways</w:t>
      </w:r>
      <w:r w:rsidR="001114E2">
        <w:rPr>
          <w:rFonts w:ascii="Times New Roman" w:hAnsi="Times New Roman" w:cs="Times New Roman"/>
          <w:sz w:val="24"/>
          <w:szCs w:val="24"/>
        </w:rPr>
        <w:t xml:space="preserve">.  There is also </w:t>
      </w:r>
      <w:r w:rsidR="001114E2" w:rsidRPr="001114E2">
        <w:rPr>
          <w:rFonts w:ascii="Times New Roman" w:hAnsi="Times New Roman" w:cs="Times New Roman"/>
          <w:b/>
          <w:sz w:val="24"/>
          <w:szCs w:val="24"/>
        </w:rPr>
        <w:t>Parenting Coordination with Arbitration</w:t>
      </w:r>
      <w:r w:rsidR="001114E2">
        <w:rPr>
          <w:rFonts w:ascii="Times New Roman" w:hAnsi="Times New Roman" w:cs="Times New Roman"/>
          <w:sz w:val="24"/>
          <w:szCs w:val="24"/>
        </w:rPr>
        <w:t xml:space="preserve">, </w:t>
      </w:r>
      <w:r w:rsidR="008D1D92">
        <w:rPr>
          <w:rFonts w:ascii="Times New Roman" w:hAnsi="Times New Roman" w:cs="Times New Roman"/>
          <w:sz w:val="24"/>
          <w:szCs w:val="24"/>
        </w:rPr>
        <w:t xml:space="preserve">where </w:t>
      </w:r>
      <w:r w:rsidR="001114E2">
        <w:rPr>
          <w:rFonts w:ascii="Times New Roman" w:hAnsi="Times New Roman" w:cs="Times New Roman"/>
          <w:sz w:val="24"/>
          <w:szCs w:val="24"/>
        </w:rPr>
        <w:t xml:space="preserve">the psychologist becomes an arbitrator </w:t>
      </w:r>
      <w:r w:rsidR="008D1D92">
        <w:rPr>
          <w:rFonts w:ascii="Times New Roman" w:hAnsi="Times New Roman" w:cs="Times New Roman"/>
          <w:sz w:val="24"/>
          <w:szCs w:val="24"/>
        </w:rPr>
        <w:t>if Parenting Coordination is not successful</w:t>
      </w:r>
      <w:r w:rsidR="001114E2">
        <w:rPr>
          <w:rFonts w:ascii="Times New Roman" w:hAnsi="Times New Roman" w:cs="Times New Roman"/>
          <w:sz w:val="24"/>
          <w:szCs w:val="24"/>
        </w:rPr>
        <w:t>.</w:t>
      </w:r>
    </w:p>
    <w:p w14:paraId="2EF637D6" w14:textId="77777777" w:rsidR="00145C8A" w:rsidRPr="00145C8A" w:rsidRDefault="00E74847" w:rsidP="00145C8A">
      <w:pPr>
        <w:pStyle w:val="ListParagraph"/>
        <w:numPr>
          <w:ilvl w:val="0"/>
          <w:numId w:val="1"/>
        </w:numPr>
        <w:spacing w:line="240" w:lineRule="auto"/>
        <w:ind w:left="714" w:hanging="357"/>
        <w:contextualSpacing w:val="0"/>
        <w:jc w:val="both"/>
        <w:rPr>
          <w:rFonts w:ascii="Times New Roman" w:hAnsi="Times New Roman" w:cs="Times New Roman"/>
          <w:sz w:val="24"/>
          <w:szCs w:val="24"/>
        </w:rPr>
      </w:pPr>
      <w:r w:rsidRPr="00B10CCD">
        <w:rPr>
          <w:rFonts w:ascii="Times New Roman" w:hAnsi="Times New Roman" w:cs="Times New Roman"/>
          <w:b/>
          <w:sz w:val="24"/>
          <w:szCs w:val="24"/>
        </w:rPr>
        <w:t>Judicial Dispute Resolution (JDR)</w:t>
      </w:r>
      <w:r w:rsidR="00B10CCD">
        <w:rPr>
          <w:rFonts w:ascii="Times New Roman" w:hAnsi="Times New Roman" w:cs="Times New Roman"/>
          <w:b/>
          <w:sz w:val="24"/>
          <w:szCs w:val="24"/>
        </w:rPr>
        <w:t xml:space="preserve"> </w:t>
      </w:r>
      <w:r w:rsidR="00F1221F">
        <w:rPr>
          <w:rFonts w:ascii="Times New Roman" w:hAnsi="Times New Roman" w:cs="Times New Roman"/>
          <w:bCs/>
          <w:sz w:val="24"/>
          <w:szCs w:val="24"/>
        </w:rPr>
        <w:t xml:space="preserve">and </w:t>
      </w:r>
      <w:r w:rsidR="00F1221F">
        <w:rPr>
          <w:rFonts w:ascii="Times New Roman" w:hAnsi="Times New Roman" w:cs="Times New Roman"/>
          <w:b/>
          <w:sz w:val="24"/>
          <w:szCs w:val="24"/>
        </w:rPr>
        <w:t xml:space="preserve">Early Intervention Case Conferences (EICCs) </w:t>
      </w:r>
      <w:r w:rsidR="00F1221F" w:rsidRPr="00F1221F">
        <w:rPr>
          <w:rFonts w:ascii="Times New Roman" w:hAnsi="Times New Roman" w:cs="Times New Roman"/>
          <w:bCs/>
          <w:sz w:val="24"/>
          <w:szCs w:val="24"/>
        </w:rPr>
        <w:t>are</w:t>
      </w:r>
      <w:r w:rsidR="00B10CCD">
        <w:rPr>
          <w:rFonts w:ascii="Times New Roman" w:hAnsi="Times New Roman" w:cs="Times New Roman"/>
          <w:sz w:val="24"/>
          <w:szCs w:val="24"/>
        </w:rPr>
        <w:t xml:space="preserve"> essentially mediation</w:t>
      </w:r>
      <w:r w:rsidR="008D1D92">
        <w:rPr>
          <w:rFonts w:ascii="Times New Roman" w:hAnsi="Times New Roman" w:cs="Times New Roman"/>
          <w:sz w:val="24"/>
          <w:szCs w:val="24"/>
        </w:rPr>
        <w:t xml:space="preserve"> using</w:t>
      </w:r>
      <w:r w:rsidR="00B10CCD">
        <w:rPr>
          <w:rFonts w:ascii="Times New Roman" w:hAnsi="Times New Roman" w:cs="Times New Roman"/>
          <w:sz w:val="24"/>
          <w:szCs w:val="24"/>
        </w:rPr>
        <w:t xml:space="preserve"> a judge</w:t>
      </w:r>
      <w:r w:rsidR="0040686E">
        <w:rPr>
          <w:rFonts w:ascii="Times New Roman" w:hAnsi="Times New Roman" w:cs="Times New Roman"/>
          <w:sz w:val="24"/>
          <w:szCs w:val="24"/>
        </w:rPr>
        <w:t>.</w:t>
      </w:r>
      <w:r w:rsidR="00F1221F">
        <w:rPr>
          <w:rFonts w:ascii="Times New Roman" w:hAnsi="Times New Roman" w:cs="Times New Roman"/>
          <w:sz w:val="24"/>
          <w:szCs w:val="24"/>
        </w:rPr>
        <w:t xml:space="preserve">  </w:t>
      </w:r>
      <w:r w:rsidR="00F1221F">
        <w:rPr>
          <w:rFonts w:ascii="Times New Roman" w:hAnsi="Times New Roman" w:cs="Times New Roman"/>
          <w:sz w:val="24"/>
          <w:szCs w:val="24"/>
        </w:rPr>
        <w:t>JDR is generally available through all courts.</w:t>
      </w:r>
      <w:r w:rsidR="00F1221F">
        <w:rPr>
          <w:rFonts w:ascii="Times New Roman" w:hAnsi="Times New Roman" w:cs="Times New Roman"/>
          <w:sz w:val="24"/>
          <w:szCs w:val="24"/>
        </w:rPr>
        <w:t xml:space="preserve">  In the Court of King’s Bench, it can be difficult to schedule a JDR due to a lack of availability, and EICCs apply primarily to parenting and support issues.</w:t>
      </w:r>
      <w:r>
        <w:rPr>
          <w:rFonts w:ascii="Times New Roman" w:hAnsi="Times New Roman" w:cs="Times New Roman"/>
          <w:sz w:val="24"/>
          <w:szCs w:val="24"/>
        </w:rPr>
        <w:t xml:space="preserve">  </w:t>
      </w:r>
      <w:r w:rsidRPr="00B10CCD">
        <w:rPr>
          <w:rFonts w:ascii="Times New Roman" w:hAnsi="Times New Roman" w:cs="Times New Roman"/>
          <w:b/>
          <w:sz w:val="24"/>
          <w:szCs w:val="24"/>
        </w:rPr>
        <w:t>Binding</w:t>
      </w:r>
      <w:r w:rsidR="00B10CCD" w:rsidRPr="00B10CCD">
        <w:rPr>
          <w:rFonts w:ascii="Times New Roman" w:hAnsi="Times New Roman" w:cs="Times New Roman"/>
          <w:b/>
          <w:sz w:val="24"/>
          <w:szCs w:val="24"/>
        </w:rPr>
        <w:t xml:space="preserve"> JDR</w:t>
      </w:r>
      <w:r w:rsidR="00B10CCD">
        <w:rPr>
          <w:rFonts w:ascii="Times New Roman" w:hAnsi="Times New Roman" w:cs="Times New Roman"/>
          <w:sz w:val="24"/>
          <w:szCs w:val="24"/>
        </w:rPr>
        <w:t xml:space="preserve"> is also available, </w:t>
      </w:r>
      <w:r w:rsidR="0010678E">
        <w:rPr>
          <w:rFonts w:ascii="Times New Roman" w:hAnsi="Times New Roman" w:cs="Times New Roman"/>
          <w:sz w:val="24"/>
          <w:szCs w:val="24"/>
        </w:rPr>
        <w:t>in which the judge</w:t>
      </w:r>
      <w:r w:rsidR="0040686E">
        <w:rPr>
          <w:rFonts w:ascii="Times New Roman" w:hAnsi="Times New Roman" w:cs="Times New Roman"/>
          <w:sz w:val="24"/>
          <w:szCs w:val="24"/>
        </w:rPr>
        <w:t xml:space="preserve"> make</w:t>
      </w:r>
      <w:r w:rsidR="0010678E">
        <w:rPr>
          <w:rFonts w:ascii="Times New Roman" w:hAnsi="Times New Roman" w:cs="Times New Roman"/>
          <w:sz w:val="24"/>
          <w:szCs w:val="24"/>
        </w:rPr>
        <w:t>s</w:t>
      </w:r>
      <w:r w:rsidR="0040686E">
        <w:rPr>
          <w:rFonts w:ascii="Times New Roman" w:hAnsi="Times New Roman" w:cs="Times New Roman"/>
          <w:sz w:val="24"/>
          <w:szCs w:val="24"/>
        </w:rPr>
        <w:t xml:space="preserve"> a </w:t>
      </w:r>
      <w:r w:rsidR="00F1221F">
        <w:rPr>
          <w:rFonts w:ascii="Times New Roman" w:hAnsi="Times New Roman" w:cs="Times New Roman"/>
          <w:sz w:val="24"/>
          <w:szCs w:val="24"/>
        </w:rPr>
        <w:t xml:space="preserve">very rough </w:t>
      </w:r>
      <w:r w:rsidR="0040686E">
        <w:rPr>
          <w:rFonts w:ascii="Times New Roman" w:hAnsi="Times New Roman" w:cs="Times New Roman"/>
          <w:sz w:val="24"/>
          <w:szCs w:val="24"/>
        </w:rPr>
        <w:t>decision</w:t>
      </w:r>
      <w:r w:rsidR="008D1D92">
        <w:rPr>
          <w:rFonts w:ascii="Times New Roman" w:hAnsi="Times New Roman" w:cs="Times New Roman"/>
          <w:sz w:val="24"/>
          <w:szCs w:val="24"/>
        </w:rPr>
        <w:t xml:space="preserve"> </w:t>
      </w:r>
      <w:r w:rsidR="00F1221F">
        <w:rPr>
          <w:rFonts w:ascii="Times New Roman" w:hAnsi="Times New Roman" w:cs="Times New Roman"/>
          <w:sz w:val="24"/>
          <w:szCs w:val="24"/>
        </w:rPr>
        <w:t>without much procedure or rules to protect fairness, including that their decisions can’t be appealed, even if they’re incorrect.  Despite the risk, Binding JDR might be appropriate when other options are not financially feasible.</w:t>
      </w:r>
      <w:r w:rsidR="00811E7F">
        <w:rPr>
          <w:rFonts w:ascii="Times New Roman" w:hAnsi="Times New Roman" w:cs="Times New Roman"/>
          <w:sz w:val="24"/>
          <w:szCs w:val="24"/>
        </w:rPr>
        <w:t xml:space="preserve">  </w:t>
      </w:r>
      <w:r w:rsidR="00F1221F">
        <w:rPr>
          <w:rFonts w:ascii="Times New Roman" w:hAnsi="Times New Roman" w:cs="Times New Roman"/>
          <w:sz w:val="24"/>
          <w:szCs w:val="24"/>
        </w:rPr>
        <w:t xml:space="preserve">A </w:t>
      </w:r>
      <w:r w:rsidR="00F1221F" w:rsidRPr="00F1221F">
        <w:rPr>
          <w:rFonts w:ascii="Times New Roman" w:hAnsi="Times New Roman" w:cs="Times New Roman"/>
          <w:b/>
          <w:bCs/>
          <w:sz w:val="24"/>
          <w:szCs w:val="24"/>
        </w:rPr>
        <w:t>Summary Trial</w:t>
      </w:r>
      <w:r w:rsidR="00F1221F">
        <w:rPr>
          <w:rFonts w:ascii="Times New Roman" w:hAnsi="Times New Roman" w:cs="Times New Roman"/>
          <w:sz w:val="24"/>
          <w:szCs w:val="24"/>
        </w:rPr>
        <w:t xml:space="preserve"> (trial usually based on written Affidavits) may be more appropriate where cost is a concern and there is not a significant dispute about the facts.</w:t>
      </w:r>
    </w:p>
    <w:p w14:paraId="36C8CD8E" w14:textId="77777777" w:rsidR="00145C8A" w:rsidRDefault="00145C8A" w:rsidP="00145C8A"/>
    <w:p w14:paraId="50829EFF" w14:textId="77777777" w:rsidR="00145C8A" w:rsidRPr="00145C8A" w:rsidRDefault="00145C8A" w:rsidP="00145C8A"/>
    <w:p w14:paraId="3E1A7162" w14:textId="77777777" w:rsidR="008A1702" w:rsidRDefault="008A1702" w:rsidP="00145C8A">
      <w:pPr>
        <w:pStyle w:val="Heading1"/>
      </w:pPr>
      <w:r>
        <w:lastRenderedPageBreak/>
        <w:t>Location</w:t>
      </w:r>
    </w:p>
    <w:p w14:paraId="177C80CA" w14:textId="77777777" w:rsidR="008A1702" w:rsidRDefault="008A1702" w:rsidP="00145C8A">
      <w:pPr>
        <w:pStyle w:val="ListParagraph"/>
        <w:keepNext/>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This is the map of </w:t>
      </w:r>
      <w:r w:rsidR="00762001">
        <w:rPr>
          <w:rFonts w:ascii="Times New Roman" w:hAnsi="Times New Roman" w:cs="Times New Roman"/>
          <w:sz w:val="24"/>
          <w:szCs w:val="24"/>
        </w:rPr>
        <w:t>Edmonton Courthouse</w:t>
      </w:r>
      <w:r>
        <w:rPr>
          <w:rFonts w:ascii="Times New Roman" w:hAnsi="Times New Roman" w:cs="Times New Roman"/>
          <w:sz w:val="24"/>
          <w:szCs w:val="24"/>
        </w:rPr>
        <w:t xml:space="preserve">, including entrances and common parking locations.  The open-air lots to the East usually have available spaces and are a lower cost.  The Canada Place parkade to the south is one of the lower cost underground parkades with pedway access to the </w:t>
      </w:r>
      <w:r w:rsidR="00762001">
        <w:rPr>
          <w:rFonts w:ascii="Times New Roman" w:hAnsi="Times New Roman" w:cs="Times New Roman"/>
          <w:sz w:val="24"/>
          <w:szCs w:val="24"/>
        </w:rPr>
        <w:t>Courthouse</w:t>
      </w:r>
      <w:r>
        <w:rPr>
          <w:rFonts w:ascii="Times New Roman" w:hAnsi="Times New Roman" w:cs="Times New Roman"/>
          <w:sz w:val="24"/>
          <w:szCs w:val="24"/>
        </w:rPr>
        <w:t>.</w:t>
      </w:r>
      <w:r w:rsidR="00762001">
        <w:rPr>
          <w:rFonts w:ascii="Times New Roman" w:hAnsi="Times New Roman" w:cs="Times New Roman"/>
          <w:sz w:val="24"/>
          <w:szCs w:val="24"/>
        </w:rPr>
        <w:t xml:space="preserve">  The parkade underneath City Hall (accessible on the East side</w:t>
      </w:r>
      <w:r w:rsidR="00F1221F">
        <w:rPr>
          <w:rFonts w:ascii="Times New Roman" w:hAnsi="Times New Roman" w:cs="Times New Roman"/>
          <w:sz w:val="24"/>
          <w:szCs w:val="24"/>
        </w:rPr>
        <w:t xml:space="preserve"> of City Hall</w:t>
      </w:r>
      <w:r w:rsidR="00762001">
        <w:rPr>
          <w:rFonts w:ascii="Times New Roman" w:hAnsi="Times New Roman" w:cs="Times New Roman"/>
          <w:sz w:val="24"/>
          <w:szCs w:val="24"/>
        </w:rPr>
        <w:t>) is underground and the shortest pedway walk to the Courthouse, although it can be expensive.</w:t>
      </w:r>
    </w:p>
    <w:p w14:paraId="1E65841A" w14:textId="77777777" w:rsidR="008A1702" w:rsidRDefault="00F1221F" w:rsidP="00762001">
      <w:pPr>
        <w:pStyle w:val="ListParagraph"/>
        <w:spacing w:line="240" w:lineRule="auto"/>
        <w:contextualSpacing w:val="0"/>
        <w:rPr>
          <w:rFonts w:ascii="Times New Roman" w:hAnsi="Times New Roman" w:cs="Times New Roman"/>
          <w:sz w:val="24"/>
          <w:szCs w:val="24"/>
        </w:rPr>
      </w:pPr>
      <w:r>
        <w:rPr>
          <w:rFonts w:ascii="Times New Roman" w:hAnsi="Times New Roman" w:cs="Times New Roman"/>
          <w:noProof/>
          <w:sz w:val="24"/>
          <w:szCs w:val="24"/>
          <w:lang w:eastAsia="en-CA"/>
        </w:rPr>
        <w:pict w14:anchorId="508AAFA8">
          <v:rect id="_x0000_s1026" style="position:absolute;left:0;text-align:left;margin-left:381.75pt;margin-top:199.9pt;width:34.5pt;height:30.75pt;z-index:251658240" fillcolor="#393737 [814]" stroked="f"/>
        </w:pict>
      </w:r>
      <w:r w:rsidR="008A1702">
        <w:rPr>
          <w:rFonts w:ascii="Times New Roman" w:hAnsi="Times New Roman" w:cs="Times New Roman"/>
          <w:noProof/>
          <w:sz w:val="24"/>
          <w:szCs w:val="24"/>
          <w:lang w:eastAsia="en-CA"/>
        </w:rPr>
        <w:drawing>
          <wp:inline distT="0" distB="0" distL="0" distR="0" wp14:anchorId="73819CA4" wp14:editId="4E632CE6">
            <wp:extent cx="5555974" cy="40957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65639" cy="4102875"/>
                    </a:xfrm>
                    <a:prstGeom prst="rect">
                      <a:avLst/>
                    </a:prstGeom>
                    <a:noFill/>
                    <a:ln>
                      <a:noFill/>
                    </a:ln>
                  </pic:spPr>
                </pic:pic>
              </a:graphicData>
            </a:graphic>
          </wp:inline>
        </w:drawing>
      </w:r>
    </w:p>
    <w:p w14:paraId="37898E32" w14:textId="77777777" w:rsidR="00762001" w:rsidRDefault="00145C8A" w:rsidP="00762001">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You may want to pay for at</w:t>
      </w:r>
      <w:r w:rsidR="00762001">
        <w:rPr>
          <w:rFonts w:ascii="Times New Roman" w:hAnsi="Times New Roman" w:cs="Times New Roman"/>
          <w:sz w:val="24"/>
          <w:szCs w:val="24"/>
        </w:rPr>
        <w:t xml:space="preserve"> least three hours </w:t>
      </w:r>
      <w:r>
        <w:rPr>
          <w:rFonts w:ascii="Times New Roman" w:hAnsi="Times New Roman" w:cs="Times New Roman"/>
          <w:sz w:val="24"/>
          <w:szCs w:val="24"/>
        </w:rPr>
        <w:t>of parking</w:t>
      </w:r>
      <w:r w:rsidR="00762001">
        <w:rPr>
          <w:rFonts w:ascii="Times New Roman" w:hAnsi="Times New Roman" w:cs="Times New Roman"/>
          <w:sz w:val="24"/>
          <w:szCs w:val="24"/>
        </w:rPr>
        <w:t xml:space="preserve"> for </w:t>
      </w:r>
      <w:r w:rsidR="00F1221F">
        <w:rPr>
          <w:rFonts w:ascii="Times New Roman" w:hAnsi="Times New Roman" w:cs="Times New Roman"/>
          <w:sz w:val="24"/>
          <w:szCs w:val="24"/>
        </w:rPr>
        <w:t>even Regular Chambers</w:t>
      </w:r>
      <w:r w:rsidR="00762001">
        <w:rPr>
          <w:rFonts w:ascii="Times New Roman" w:hAnsi="Times New Roman" w:cs="Times New Roman"/>
          <w:sz w:val="24"/>
          <w:szCs w:val="24"/>
        </w:rPr>
        <w:t xml:space="preserve"> </w:t>
      </w:r>
      <w:r w:rsidR="00F1221F">
        <w:rPr>
          <w:rFonts w:ascii="Times New Roman" w:hAnsi="Times New Roman" w:cs="Times New Roman"/>
          <w:sz w:val="24"/>
          <w:szCs w:val="24"/>
        </w:rPr>
        <w:t>and</w:t>
      </w:r>
      <w:r w:rsidR="00762001">
        <w:rPr>
          <w:rFonts w:ascii="Times New Roman" w:hAnsi="Times New Roman" w:cs="Times New Roman"/>
          <w:sz w:val="24"/>
          <w:szCs w:val="24"/>
        </w:rPr>
        <w:t xml:space="preserve"> </w:t>
      </w:r>
      <w:r w:rsidR="00F1221F">
        <w:rPr>
          <w:rFonts w:ascii="Times New Roman" w:hAnsi="Times New Roman" w:cs="Times New Roman"/>
          <w:sz w:val="24"/>
          <w:szCs w:val="24"/>
        </w:rPr>
        <w:t>D</w:t>
      </w:r>
      <w:r w:rsidR="00762001">
        <w:rPr>
          <w:rFonts w:ascii="Times New Roman" w:hAnsi="Times New Roman" w:cs="Times New Roman"/>
          <w:sz w:val="24"/>
          <w:szCs w:val="24"/>
        </w:rPr>
        <w:t>ocket, although on the rare occasion more time may be needed.</w:t>
      </w:r>
    </w:p>
    <w:p w14:paraId="3320E935" w14:textId="77777777" w:rsidR="00762001" w:rsidRDefault="00762001" w:rsidP="00762001">
      <w:pPr>
        <w:pStyle w:val="ListParagraph"/>
        <w:numPr>
          <w:ilvl w:val="0"/>
          <w:numId w:val="1"/>
        </w:numPr>
        <w:spacing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At the Edmonton courthouse, the North side of the building is the Provincial Court, and the South side houses the Court of </w:t>
      </w:r>
      <w:r w:rsidR="00145C8A">
        <w:rPr>
          <w:rFonts w:ascii="Times New Roman" w:hAnsi="Times New Roman" w:cs="Times New Roman"/>
          <w:sz w:val="24"/>
          <w:szCs w:val="24"/>
        </w:rPr>
        <w:t>King</w:t>
      </w:r>
      <w:r>
        <w:rPr>
          <w:rFonts w:ascii="Times New Roman" w:hAnsi="Times New Roman" w:cs="Times New Roman"/>
          <w:sz w:val="24"/>
          <w:szCs w:val="24"/>
        </w:rPr>
        <w:t>’s Bench and Court of Appeal.</w:t>
      </w:r>
    </w:p>
    <w:p w14:paraId="109F7651" w14:textId="77777777" w:rsidR="008A1702" w:rsidRPr="00A9742D" w:rsidRDefault="00762001" w:rsidP="008A1702">
      <w:pPr>
        <w:pStyle w:val="ListParagraph"/>
        <w:numPr>
          <w:ilvl w:val="0"/>
          <w:numId w:val="1"/>
        </w:numPr>
        <w:spacing w:line="240" w:lineRule="auto"/>
        <w:contextualSpacing w:val="0"/>
        <w:jc w:val="both"/>
        <w:rPr>
          <w:rFonts w:ascii="Times New Roman" w:hAnsi="Times New Roman" w:cs="Times New Roman"/>
          <w:sz w:val="24"/>
          <w:szCs w:val="24"/>
        </w:rPr>
      </w:pPr>
      <w:r w:rsidRPr="00A9742D">
        <w:rPr>
          <w:rFonts w:ascii="Times New Roman" w:hAnsi="Times New Roman" w:cs="Times New Roman"/>
          <w:sz w:val="24"/>
          <w:szCs w:val="24"/>
        </w:rPr>
        <w:t>Once you get to the correct side of the building, t</w:t>
      </w:r>
      <w:r w:rsidR="008A1702" w:rsidRPr="00A9742D">
        <w:rPr>
          <w:rFonts w:ascii="Times New Roman" w:hAnsi="Times New Roman" w:cs="Times New Roman"/>
          <w:sz w:val="24"/>
          <w:szCs w:val="24"/>
        </w:rPr>
        <w:t>here will be electronic screens and individual search consoles to help you find our room number.  The first digit of the room number corresponds to the floor number.</w:t>
      </w:r>
    </w:p>
    <w:sectPr w:rsidR="008A1702" w:rsidRPr="00A9742D" w:rsidSect="00791DD3">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9502E" w14:textId="77777777" w:rsidR="00121381" w:rsidRDefault="00121381" w:rsidP="000E1EF2">
      <w:pPr>
        <w:spacing w:after="0" w:line="240" w:lineRule="auto"/>
      </w:pPr>
      <w:r>
        <w:separator/>
      </w:r>
    </w:p>
  </w:endnote>
  <w:endnote w:type="continuationSeparator" w:id="0">
    <w:p w14:paraId="7DD10C32" w14:textId="77777777" w:rsidR="00121381" w:rsidRDefault="00121381" w:rsidP="000E1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380473"/>
      <w:docPartObj>
        <w:docPartGallery w:val="Page Numbers (Bottom of Page)"/>
        <w:docPartUnique/>
      </w:docPartObj>
    </w:sdtPr>
    <w:sdtEndPr>
      <w:rPr>
        <w:rFonts w:ascii="Times New Roman" w:hAnsi="Times New Roman" w:cs="Times New Roman"/>
        <w:noProof/>
        <w:sz w:val="24"/>
        <w:szCs w:val="24"/>
      </w:rPr>
    </w:sdtEndPr>
    <w:sdtContent>
      <w:p w14:paraId="110DE501" w14:textId="77777777" w:rsidR="002E7D2B" w:rsidRDefault="00791DD3" w:rsidP="000E1EF2">
        <w:pPr>
          <w:pStyle w:val="Footer"/>
          <w:jc w:val="center"/>
          <w:rPr>
            <w:rFonts w:ascii="Times New Roman" w:hAnsi="Times New Roman" w:cs="Times New Roman"/>
            <w:noProof/>
            <w:sz w:val="24"/>
            <w:szCs w:val="24"/>
          </w:rPr>
        </w:pPr>
        <w:r w:rsidRPr="000E1EF2">
          <w:rPr>
            <w:rFonts w:ascii="Times New Roman" w:hAnsi="Times New Roman" w:cs="Times New Roman"/>
            <w:sz w:val="24"/>
            <w:szCs w:val="24"/>
          </w:rPr>
          <w:fldChar w:fldCharType="begin"/>
        </w:r>
        <w:r w:rsidR="000E1EF2" w:rsidRPr="000E1EF2">
          <w:rPr>
            <w:rFonts w:ascii="Times New Roman" w:hAnsi="Times New Roman" w:cs="Times New Roman"/>
            <w:sz w:val="24"/>
            <w:szCs w:val="24"/>
          </w:rPr>
          <w:instrText xml:space="preserve"> PAGE   \* MERGEFORMAT </w:instrText>
        </w:r>
        <w:r w:rsidRPr="000E1EF2">
          <w:rPr>
            <w:rFonts w:ascii="Times New Roman" w:hAnsi="Times New Roman" w:cs="Times New Roman"/>
            <w:sz w:val="24"/>
            <w:szCs w:val="24"/>
          </w:rPr>
          <w:fldChar w:fldCharType="separate"/>
        </w:r>
        <w:r w:rsidR="0010678E">
          <w:rPr>
            <w:rFonts w:ascii="Times New Roman" w:hAnsi="Times New Roman" w:cs="Times New Roman"/>
            <w:noProof/>
            <w:sz w:val="24"/>
            <w:szCs w:val="24"/>
          </w:rPr>
          <w:t>5</w:t>
        </w:r>
        <w:r w:rsidRPr="000E1EF2">
          <w:rPr>
            <w:rFonts w:ascii="Times New Roman" w:hAnsi="Times New Roman" w:cs="Times New Roman"/>
            <w:noProof/>
            <w:sz w:val="24"/>
            <w:szCs w:val="24"/>
          </w:rPr>
          <w:fldChar w:fldCharType="end"/>
        </w:r>
      </w:p>
      <w:p w14:paraId="5D16FF13" w14:textId="77777777" w:rsidR="000E1EF2" w:rsidRPr="000E1EF2" w:rsidRDefault="00762001" w:rsidP="00762001">
        <w:pPr>
          <w:pStyle w:val="Footer"/>
          <w:jc w:val="right"/>
          <w:rPr>
            <w:rFonts w:ascii="Times New Roman" w:hAnsi="Times New Roman" w:cs="Times New Roman"/>
            <w:sz w:val="24"/>
            <w:szCs w:val="24"/>
          </w:rPr>
        </w:pPr>
        <w:r>
          <w:rPr>
            <w:rFonts w:ascii="Times New Roman" w:hAnsi="Times New Roman" w:cs="Times New Roman"/>
            <w:sz w:val="24"/>
            <w:szCs w:val="24"/>
          </w:rPr>
          <w:t>20</w:t>
        </w:r>
        <w:r w:rsidR="00A9742D">
          <w:rPr>
            <w:rFonts w:ascii="Times New Roman" w:hAnsi="Times New Roman" w:cs="Times New Roman"/>
            <w:sz w:val="24"/>
            <w:szCs w:val="24"/>
          </w:rPr>
          <w:t>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55FD1" w14:textId="77777777" w:rsidR="00121381" w:rsidRDefault="00121381" w:rsidP="000E1EF2">
      <w:pPr>
        <w:spacing w:after="0" w:line="240" w:lineRule="auto"/>
      </w:pPr>
      <w:r>
        <w:separator/>
      </w:r>
    </w:p>
  </w:footnote>
  <w:footnote w:type="continuationSeparator" w:id="0">
    <w:p w14:paraId="74B1217F" w14:textId="77777777" w:rsidR="00121381" w:rsidRDefault="00121381" w:rsidP="000E1E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609D8"/>
    <w:multiLevelType w:val="hybridMultilevel"/>
    <w:tmpl w:val="B18850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B2F0A55"/>
    <w:multiLevelType w:val="hybridMultilevel"/>
    <w:tmpl w:val="23F24816"/>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55142401">
    <w:abstractNumId w:val="0"/>
  </w:num>
  <w:num w:numId="2" w16cid:durableId="369762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E3MzYxtjQwMrUwtDBV0lEKTi0uzszPAykwrAUAqGW67CwAAAA="/>
  </w:docVars>
  <w:rsids>
    <w:rsidRoot w:val="000F7265"/>
    <w:rsid w:val="00000581"/>
    <w:rsid w:val="000011DE"/>
    <w:rsid w:val="00001898"/>
    <w:rsid w:val="000018C8"/>
    <w:rsid w:val="00001A0B"/>
    <w:rsid w:val="00001D58"/>
    <w:rsid w:val="000021F2"/>
    <w:rsid w:val="000027F2"/>
    <w:rsid w:val="00002BB2"/>
    <w:rsid w:val="00002BD9"/>
    <w:rsid w:val="0000308B"/>
    <w:rsid w:val="0000390D"/>
    <w:rsid w:val="00003D49"/>
    <w:rsid w:val="00003E1F"/>
    <w:rsid w:val="0000405C"/>
    <w:rsid w:val="0000411C"/>
    <w:rsid w:val="00004173"/>
    <w:rsid w:val="000042E1"/>
    <w:rsid w:val="00004E27"/>
    <w:rsid w:val="0000579E"/>
    <w:rsid w:val="00005D1D"/>
    <w:rsid w:val="000061A0"/>
    <w:rsid w:val="00006855"/>
    <w:rsid w:val="000077E9"/>
    <w:rsid w:val="00007C25"/>
    <w:rsid w:val="00010BD3"/>
    <w:rsid w:val="00010E24"/>
    <w:rsid w:val="00010E80"/>
    <w:rsid w:val="00010EF2"/>
    <w:rsid w:val="00010F08"/>
    <w:rsid w:val="00011A6A"/>
    <w:rsid w:val="0001204F"/>
    <w:rsid w:val="00012E54"/>
    <w:rsid w:val="00012E64"/>
    <w:rsid w:val="00013E9E"/>
    <w:rsid w:val="00014135"/>
    <w:rsid w:val="00014254"/>
    <w:rsid w:val="00014490"/>
    <w:rsid w:val="00014D03"/>
    <w:rsid w:val="00014D28"/>
    <w:rsid w:val="00014D2A"/>
    <w:rsid w:val="00015585"/>
    <w:rsid w:val="00015786"/>
    <w:rsid w:val="00015A19"/>
    <w:rsid w:val="00015DC1"/>
    <w:rsid w:val="00015DC8"/>
    <w:rsid w:val="00016217"/>
    <w:rsid w:val="0001625F"/>
    <w:rsid w:val="00016767"/>
    <w:rsid w:val="0002018E"/>
    <w:rsid w:val="0002025E"/>
    <w:rsid w:val="00020970"/>
    <w:rsid w:val="00020C59"/>
    <w:rsid w:val="00020EBF"/>
    <w:rsid w:val="00021398"/>
    <w:rsid w:val="00021585"/>
    <w:rsid w:val="00021820"/>
    <w:rsid w:val="00021EF0"/>
    <w:rsid w:val="0002238F"/>
    <w:rsid w:val="000225A9"/>
    <w:rsid w:val="00022A70"/>
    <w:rsid w:val="00022F58"/>
    <w:rsid w:val="00023241"/>
    <w:rsid w:val="0002355C"/>
    <w:rsid w:val="000237FF"/>
    <w:rsid w:val="00023EB3"/>
    <w:rsid w:val="0002432B"/>
    <w:rsid w:val="00025E47"/>
    <w:rsid w:val="00025F65"/>
    <w:rsid w:val="00026018"/>
    <w:rsid w:val="00026328"/>
    <w:rsid w:val="0002652E"/>
    <w:rsid w:val="00026865"/>
    <w:rsid w:val="000272B1"/>
    <w:rsid w:val="00027739"/>
    <w:rsid w:val="0002794A"/>
    <w:rsid w:val="00027D03"/>
    <w:rsid w:val="0003005D"/>
    <w:rsid w:val="00030202"/>
    <w:rsid w:val="0003041D"/>
    <w:rsid w:val="000304B5"/>
    <w:rsid w:val="00030836"/>
    <w:rsid w:val="000309C4"/>
    <w:rsid w:val="00030EBF"/>
    <w:rsid w:val="00031138"/>
    <w:rsid w:val="000311D1"/>
    <w:rsid w:val="00031694"/>
    <w:rsid w:val="000320FC"/>
    <w:rsid w:val="00032769"/>
    <w:rsid w:val="000329E5"/>
    <w:rsid w:val="00032DED"/>
    <w:rsid w:val="000331A8"/>
    <w:rsid w:val="00033232"/>
    <w:rsid w:val="000333A4"/>
    <w:rsid w:val="0003361D"/>
    <w:rsid w:val="00033F8E"/>
    <w:rsid w:val="000341D9"/>
    <w:rsid w:val="00034332"/>
    <w:rsid w:val="00035899"/>
    <w:rsid w:val="00035BA0"/>
    <w:rsid w:val="00036FB9"/>
    <w:rsid w:val="0003704F"/>
    <w:rsid w:val="00037530"/>
    <w:rsid w:val="00037698"/>
    <w:rsid w:val="00037734"/>
    <w:rsid w:val="00037961"/>
    <w:rsid w:val="00037ACC"/>
    <w:rsid w:val="00037C41"/>
    <w:rsid w:val="000401E1"/>
    <w:rsid w:val="00040CA8"/>
    <w:rsid w:val="00040DEA"/>
    <w:rsid w:val="0004123E"/>
    <w:rsid w:val="000417DC"/>
    <w:rsid w:val="0004181A"/>
    <w:rsid w:val="00042408"/>
    <w:rsid w:val="0004242D"/>
    <w:rsid w:val="00042735"/>
    <w:rsid w:val="0004312D"/>
    <w:rsid w:val="00043BFE"/>
    <w:rsid w:val="00043F1E"/>
    <w:rsid w:val="00043FBF"/>
    <w:rsid w:val="00044976"/>
    <w:rsid w:val="00044AA3"/>
    <w:rsid w:val="00044D30"/>
    <w:rsid w:val="00044ED8"/>
    <w:rsid w:val="00044F11"/>
    <w:rsid w:val="00044F6A"/>
    <w:rsid w:val="000457B5"/>
    <w:rsid w:val="00045950"/>
    <w:rsid w:val="00045D00"/>
    <w:rsid w:val="00046176"/>
    <w:rsid w:val="0004689C"/>
    <w:rsid w:val="00046FCE"/>
    <w:rsid w:val="000501A0"/>
    <w:rsid w:val="000501E1"/>
    <w:rsid w:val="00050A22"/>
    <w:rsid w:val="00050B83"/>
    <w:rsid w:val="00050D20"/>
    <w:rsid w:val="00052AA5"/>
    <w:rsid w:val="00052DAE"/>
    <w:rsid w:val="00053CFC"/>
    <w:rsid w:val="00053D06"/>
    <w:rsid w:val="0005411D"/>
    <w:rsid w:val="000541E0"/>
    <w:rsid w:val="00054C8C"/>
    <w:rsid w:val="00054E79"/>
    <w:rsid w:val="00055118"/>
    <w:rsid w:val="00055D0C"/>
    <w:rsid w:val="00055FD8"/>
    <w:rsid w:val="000570A6"/>
    <w:rsid w:val="000572F5"/>
    <w:rsid w:val="0005754D"/>
    <w:rsid w:val="0006050D"/>
    <w:rsid w:val="000609E7"/>
    <w:rsid w:val="00061332"/>
    <w:rsid w:val="000618BA"/>
    <w:rsid w:val="00061FE1"/>
    <w:rsid w:val="00062CC3"/>
    <w:rsid w:val="0006335E"/>
    <w:rsid w:val="00063432"/>
    <w:rsid w:val="000634A4"/>
    <w:rsid w:val="00063A5E"/>
    <w:rsid w:val="00064F72"/>
    <w:rsid w:val="000650AC"/>
    <w:rsid w:val="00065697"/>
    <w:rsid w:val="00065A1F"/>
    <w:rsid w:val="00065CC9"/>
    <w:rsid w:val="000661AA"/>
    <w:rsid w:val="00067A52"/>
    <w:rsid w:val="00070C5A"/>
    <w:rsid w:val="00071615"/>
    <w:rsid w:val="0007182C"/>
    <w:rsid w:val="0007183E"/>
    <w:rsid w:val="00071EAE"/>
    <w:rsid w:val="0007207F"/>
    <w:rsid w:val="000720B3"/>
    <w:rsid w:val="00072167"/>
    <w:rsid w:val="0007287A"/>
    <w:rsid w:val="00073013"/>
    <w:rsid w:val="00073361"/>
    <w:rsid w:val="00073B77"/>
    <w:rsid w:val="00073DC1"/>
    <w:rsid w:val="000740FD"/>
    <w:rsid w:val="00076023"/>
    <w:rsid w:val="000761E8"/>
    <w:rsid w:val="000771BA"/>
    <w:rsid w:val="000774C4"/>
    <w:rsid w:val="000800FB"/>
    <w:rsid w:val="00080BDF"/>
    <w:rsid w:val="00081043"/>
    <w:rsid w:val="0008142F"/>
    <w:rsid w:val="000814D4"/>
    <w:rsid w:val="000820D8"/>
    <w:rsid w:val="000822D5"/>
    <w:rsid w:val="0008282A"/>
    <w:rsid w:val="000829B7"/>
    <w:rsid w:val="00083154"/>
    <w:rsid w:val="00084022"/>
    <w:rsid w:val="00084C25"/>
    <w:rsid w:val="00084CFC"/>
    <w:rsid w:val="00086107"/>
    <w:rsid w:val="000866FA"/>
    <w:rsid w:val="00086F5F"/>
    <w:rsid w:val="00087ACD"/>
    <w:rsid w:val="00090541"/>
    <w:rsid w:val="00090644"/>
    <w:rsid w:val="0009064D"/>
    <w:rsid w:val="00090AAC"/>
    <w:rsid w:val="00091421"/>
    <w:rsid w:val="000914D7"/>
    <w:rsid w:val="00091946"/>
    <w:rsid w:val="00091D2C"/>
    <w:rsid w:val="00092A14"/>
    <w:rsid w:val="00092F7C"/>
    <w:rsid w:val="00093664"/>
    <w:rsid w:val="000938CF"/>
    <w:rsid w:val="00093E48"/>
    <w:rsid w:val="0009442F"/>
    <w:rsid w:val="00094C6F"/>
    <w:rsid w:val="00094D9C"/>
    <w:rsid w:val="00094E81"/>
    <w:rsid w:val="0009507C"/>
    <w:rsid w:val="000950C7"/>
    <w:rsid w:val="00095938"/>
    <w:rsid w:val="000959C0"/>
    <w:rsid w:val="0009612B"/>
    <w:rsid w:val="00096325"/>
    <w:rsid w:val="000965D8"/>
    <w:rsid w:val="00096872"/>
    <w:rsid w:val="0009728C"/>
    <w:rsid w:val="00097892"/>
    <w:rsid w:val="00097C66"/>
    <w:rsid w:val="00097F52"/>
    <w:rsid w:val="000A06AF"/>
    <w:rsid w:val="000A1118"/>
    <w:rsid w:val="000A1886"/>
    <w:rsid w:val="000A19CB"/>
    <w:rsid w:val="000A1CE1"/>
    <w:rsid w:val="000A2507"/>
    <w:rsid w:val="000A26AF"/>
    <w:rsid w:val="000A2B11"/>
    <w:rsid w:val="000A2D41"/>
    <w:rsid w:val="000A2DBF"/>
    <w:rsid w:val="000A300D"/>
    <w:rsid w:val="000A30C4"/>
    <w:rsid w:val="000A33C4"/>
    <w:rsid w:val="000A3887"/>
    <w:rsid w:val="000A41A9"/>
    <w:rsid w:val="000A469A"/>
    <w:rsid w:val="000A475B"/>
    <w:rsid w:val="000A528F"/>
    <w:rsid w:val="000A544A"/>
    <w:rsid w:val="000A5E26"/>
    <w:rsid w:val="000A61F5"/>
    <w:rsid w:val="000A62F7"/>
    <w:rsid w:val="000A6895"/>
    <w:rsid w:val="000A6A63"/>
    <w:rsid w:val="000A6D92"/>
    <w:rsid w:val="000A6E1D"/>
    <w:rsid w:val="000A74F8"/>
    <w:rsid w:val="000A789B"/>
    <w:rsid w:val="000A7DF1"/>
    <w:rsid w:val="000A7F29"/>
    <w:rsid w:val="000B075D"/>
    <w:rsid w:val="000B0955"/>
    <w:rsid w:val="000B0ABE"/>
    <w:rsid w:val="000B0CBB"/>
    <w:rsid w:val="000B111E"/>
    <w:rsid w:val="000B138F"/>
    <w:rsid w:val="000B194F"/>
    <w:rsid w:val="000B1B5A"/>
    <w:rsid w:val="000B1E5E"/>
    <w:rsid w:val="000B22A4"/>
    <w:rsid w:val="000B2377"/>
    <w:rsid w:val="000B24AE"/>
    <w:rsid w:val="000B27B5"/>
    <w:rsid w:val="000B2C5F"/>
    <w:rsid w:val="000B3B09"/>
    <w:rsid w:val="000B3CB3"/>
    <w:rsid w:val="000B4B5D"/>
    <w:rsid w:val="000B4E88"/>
    <w:rsid w:val="000B5264"/>
    <w:rsid w:val="000B5BA3"/>
    <w:rsid w:val="000B5D10"/>
    <w:rsid w:val="000B5E28"/>
    <w:rsid w:val="000B696F"/>
    <w:rsid w:val="000B7CF2"/>
    <w:rsid w:val="000C0D46"/>
    <w:rsid w:val="000C0D4E"/>
    <w:rsid w:val="000C1D0C"/>
    <w:rsid w:val="000C213B"/>
    <w:rsid w:val="000C25C5"/>
    <w:rsid w:val="000C2950"/>
    <w:rsid w:val="000C32EA"/>
    <w:rsid w:val="000C3FE3"/>
    <w:rsid w:val="000C4639"/>
    <w:rsid w:val="000C4E7E"/>
    <w:rsid w:val="000C5659"/>
    <w:rsid w:val="000C645B"/>
    <w:rsid w:val="000C6E53"/>
    <w:rsid w:val="000C7AC7"/>
    <w:rsid w:val="000C7EC9"/>
    <w:rsid w:val="000C7F43"/>
    <w:rsid w:val="000D02DD"/>
    <w:rsid w:val="000D096D"/>
    <w:rsid w:val="000D0AEC"/>
    <w:rsid w:val="000D0E64"/>
    <w:rsid w:val="000D1496"/>
    <w:rsid w:val="000D27E7"/>
    <w:rsid w:val="000D2929"/>
    <w:rsid w:val="000D2ECD"/>
    <w:rsid w:val="000D3410"/>
    <w:rsid w:val="000D34B2"/>
    <w:rsid w:val="000D3602"/>
    <w:rsid w:val="000D362F"/>
    <w:rsid w:val="000D3919"/>
    <w:rsid w:val="000D3A1E"/>
    <w:rsid w:val="000D4298"/>
    <w:rsid w:val="000D533C"/>
    <w:rsid w:val="000D56CA"/>
    <w:rsid w:val="000D598F"/>
    <w:rsid w:val="000D5A2D"/>
    <w:rsid w:val="000D650D"/>
    <w:rsid w:val="000D680A"/>
    <w:rsid w:val="000D7117"/>
    <w:rsid w:val="000D7A48"/>
    <w:rsid w:val="000D7DA1"/>
    <w:rsid w:val="000D7FD8"/>
    <w:rsid w:val="000E0237"/>
    <w:rsid w:val="000E04D8"/>
    <w:rsid w:val="000E06D3"/>
    <w:rsid w:val="000E0F49"/>
    <w:rsid w:val="000E1010"/>
    <w:rsid w:val="000E1D9F"/>
    <w:rsid w:val="000E1EF2"/>
    <w:rsid w:val="000E2BE2"/>
    <w:rsid w:val="000E2D18"/>
    <w:rsid w:val="000E3417"/>
    <w:rsid w:val="000E347D"/>
    <w:rsid w:val="000E355B"/>
    <w:rsid w:val="000E3B3A"/>
    <w:rsid w:val="000E57C7"/>
    <w:rsid w:val="000E58C1"/>
    <w:rsid w:val="000E5C76"/>
    <w:rsid w:val="000E660D"/>
    <w:rsid w:val="000E6828"/>
    <w:rsid w:val="000E6A0F"/>
    <w:rsid w:val="000E6B32"/>
    <w:rsid w:val="000E6C8A"/>
    <w:rsid w:val="000E6F35"/>
    <w:rsid w:val="000E73C0"/>
    <w:rsid w:val="000E780A"/>
    <w:rsid w:val="000E7B12"/>
    <w:rsid w:val="000F0038"/>
    <w:rsid w:val="000F05AA"/>
    <w:rsid w:val="000F0ACF"/>
    <w:rsid w:val="000F0B3C"/>
    <w:rsid w:val="000F0CEE"/>
    <w:rsid w:val="000F18AE"/>
    <w:rsid w:val="000F234F"/>
    <w:rsid w:val="000F261E"/>
    <w:rsid w:val="000F26A2"/>
    <w:rsid w:val="000F2E53"/>
    <w:rsid w:val="000F33DF"/>
    <w:rsid w:val="000F37EC"/>
    <w:rsid w:val="000F3E64"/>
    <w:rsid w:val="000F491F"/>
    <w:rsid w:val="000F5090"/>
    <w:rsid w:val="000F52A4"/>
    <w:rsid w:val="000F5508"/>
    <w:rsid w:val="000F569C"/>
    <w:rsid w:val="000F58D7"/>
    <w:rsid w:val="000F5B4A"/>
    <w:rsid w:val="000F6580"/>
    <w:rsid w:val="000F70F3"/>
    <w:rsid w:val="000F7265"/>
    <w:rsid w:val="000F76C5"/>
    <w:rsid w:val="000F786F"/>
    <w:rsid w:val="00100492"/>
    <w:rsid w:val="001004CF"/>
    <w:rsid w:val="001007D3"/>
    <w:rsid w:val="00100D87"/>
    <w:rsid w:val="00101B21"/>
    <w:rsid w:val="00101E42"/>
    <w:rsid w:val="0010219D"/>
    <w:rsid w:val="00102F01"/>
    <w:rsid w:val="00103D0B"/>
    <w:rsid w:val="00103E93"/>
    <w:rsid w:val="0010430C"/>
    <w:rsid w:val="001047C9"/>
    <w:rsid w:val="00104813"/>
    <w:rsid w:val="00105085"/>
    <w:rsid w:val="0010514A"/>
    <w:rsid w:val="001051AB"/>
    <w:rsid w:val="00105354"/>
    <w:rsid w:val="001055A5"/>
    <w:rsid w:val="00105B76"/>
    <w:rsid w:val="0010609A"/>
    <w:rsid w:val="001062AE"/>
    <w:rsid w:val="0010678E"/>
    <w:rsid w:val="00106B45"/>
    <w:rsid w:val="001071E9"/>
    <w:rsid w:val="00107BE5"/>
    <w:rsid w:val="001100DB"/>
    <w:rsid w:val="0011015E"/>
    <w:rsid w:val="00110771"/>
    <w:rsid w:val="001114E2"/>
    <w:rsid w:val="00111ABD"/>
    <w:rsid w:val="00111CD0"/>
    <w:rsid w:val="00111E6C"/>
    <w:rsid w:val="00113B5B"/>
    <w:rsid w:val="00113FD0"/>
    <w:rsid w:val="0011441F"/>
    <w:rsid w:val="001154DB"/>
    <w:rsid w:val="001156BF"/>
    <w:rsid w:val="00115981"/>
    <w:rsid w:val="00115C3F"/>
    <w:rsid w:val="00115CEA"/>
    <w:rsid w:val="00115E28"/>
    <w:rsid w:val="00116440"/>
    <w:rsid w:val="00116C8D"/>
    <w:rsid w:val="00116F4F"/>
    <w:rsid w:val="001170A8"/>
    <w:rsid w:val="0011730B"/>
    <w:rsid w:val="00120BC0"/>
    <w:rsid w:val="00121381"/>
    <w:rsid w:val="0012182A"/>
    <w:rsid w:val="0012202B"/>
    <w:rsid w:val="00122C26"/>
    <w:rsid w:val="00122D38"/>
    <w:rsid w:val="00122F2C"/>
    <w:rsid w:val="00123378"/>
    <w:rsid w:val="00123799"/>
    <w:rsid w:val="00123854"/>
    <w:rsid w:val="00124949"/>
    <w:rsid w:val="00124BD4"/>
    <w:rsid w:val="00124DB6"/>
    <w:rsid w:val="001257B3"/>
    <w:rsid w:val="00125CB7"/>
    <w:rsid w:val="0012601B"/>
    <w:rsid w:val="0012621B"/>
    <w:rsid w:val="001262AC"/>
    <w:rsid w:val="00126A0D"/>
    <w:rsid w:val="00126B09"/>
    <w:rsid w:val="00126C75"/>
    <w:rsid w:val="001275D7"/>
    <w:rsid w:val="00127E4D"/>
    <w:rsid w:val="00130B5F"/>
    <w:rsid w:val="00131364"/>
    <w:rsid w:val="001316EE"/>
    <w:rsid w:val="00131BE4"/>
    <w:rsid w:val="0013263B"/>
    <w:rsid w:val="00132843"/>
    <w:rsid w:val="00132ADD"/>
    <w:rsid w:val="00133117"/>
    <w:rsid w:val="001335F6"/>
    <w:rsid w:val="00133844"/>
    <w:rsid w:val="0013427E"/>
    <w:rsid w:val="00134513"/>
    <w:rsid w:val="00134CFE"/>
    <w:rsid w:val="001368A3"/>
    <w:rsid w:val="00136A16"/>
    <w:rsid w:val="00137752"/>
    <w:rsid w:val="00137AF5"/>
    <w:rsid w:val="00137F46"/>
    <w:rsid w:val="001401B5"/>
    <w:rsid w:val="001404E4"/>
    <w:rsid w:val="00140B40"/>
    <w:rsid w:val="0014129B"/>
    <w:rsid w:val="0014163F"/>
    <w:rsid w:val="001416DF"/>
    <w:rsid w:val="00141D3B"/>
    <w:rsid w:val="00142393"/>
    <w:rsid w:val="00142C1C"/>
    <w:rsid w:val="00142F06"/>
    <w:rsid w:val="0014426F"/>
    <w:rsid w:val="0014449C"/>
    <w:rsid w:val="00145C8A"/>
    <w:rsid w:val="00145D4F"/>
    <w:rsid w:val="001467E1"/>
    <w:rsid w:val="00147C5F"/>
    <w:rsid w:val="00150D3C"/>
    <w:rsid w:val="00151725"/>
    <w:rsid w:val="00151A88"/>
    <w:rsid w:val="0015218B"/>
    <w:rsid w:val="00152380"/>
    <w:rsid w:val="001524E2"/>
    <w:rsid w:val="00153D42"/>
    <w:rsid w:val="001544B2"/>
    <w:rsid w:val="0015462B"/>
    <w:rsid w:val="00154F53"/>
    <w:rsid w:val="00156D78"/>
    <w:rsid w:val="00156E95"/>
    <w:rsid w:val="00157009"/>
    <w:rsid w:val="00157821"/>
    <w:rsid w:val="00160027"/>
    <w:rsid w:val="0016032F"/>
    <w:rsid w:val="00160563"/>
    <w:rsid w:val="00161047"/>
    <w:rsid w:val="001611DA"/>
    <w:rsid w:val="00161A09"/>
    <w:rsid w:val="00161AD9"/>
    <w:rsid w:val="00161D40"/>
    <w:rsid w:val="00161F85"/>
    <w:rsid w:val="00162875"/>
    <w:rsid w:val="00162BE5"/>
    <w:rsid w:val="001632E2"/>
    <w:rsid w:val="00163684"/>
    <w:rsid w:val="00165070"/>
    <w:rsid w:val="001651BD"/>
    <w:rsid w:val="00165E9C"/>
    <w:rsid w:val="0016670D"/>
    <w:rsid w:val="00166975"/>
    <w:rsid w:val="00166E7F"/>
    <w:rsid w:val="00167173"/>
    <w:rsid w:val="00167257"/>
    <w:rsid w:val="00167D11"/>
    <w:rsid w:val="00167D65"/>
    <w:rsid w:val="0017039C"/>
    <w:rsid w:val="001704AE"/>
    <w:rsid w:val="00170B15"/>
    <w:rsid w:val="00171326"/>
    <w:rsid w:val="0017210C"/>
    <w:rsid w:val="00172FD6"/>
    <w:rsid w:val="001730F1"/>
    <w:rsid w:val="0017326A"/>
    <w:rsid w:val="00173372"/>
    <w:rsid w:val="00173719"/>
    <w:rsid w:val="001739DC"/>
    <w:rsid w:val="00173D98"/>
    <w:rsid w:val="00173FF9"/>
    <w:rsid w:val="001746FD"/>
    <w:rsid w:val="00174FC4"/>
    <w:rsid w:val="0017512F"/>
    <w:rsid w:val="001754BE"/>
    <w:rsid w:val="001756E3"/>
    <w:rsid w:val="00175A07"/>
    <w:rsid w:val="00175C34"/>
    <w:rsid w:val="00175E5A"/>
    <w:rsid w:val="001761A7"/>
    <w:rsid w:val="001761D2"/>
    <w:rsid w:val="001761F1"/>
    <w:rsid w:val="00176382"/>
    <w:rsid w:val="00176B24"/>
    <w:rsid w:val="00176C35"/>
    <w:rsid w:val="00180117"/>
    <w:rsid w:val="00180791"/>
    <w:rsid w:val="00181746"/>
    <w:rsid w:val="00181B54"/>
    <w:rsid w:val="00181C09"/>
    <w:rsid w:val="001829B7"/>
    <w:rsid w:val="00182DF7"/>
    <w:rsid w:val="00184775"/>
    <w:rsid w:val="00185568"/>
    <w:rsid w:val="00185892"/>
    <w:rsid w:val="00185DD9"/>
    <w:rsid w:val="001860B0"/>
    <w:rsid w:val="0018678B"/>
    <w:rsid w:val="00186A05"/>
    <w:rsid w:val="00186DB0"/>
    <w:rsid w:val="001873BA"/>
    <w:rsid w:val="00187758"/>
    <w:rsid w:val="0019025C"/>
    <w:rsid w:val="0019045A"/>
    <w:rsid w:val="00190F62"/>
    <w:rsid w:val="00191C72"/>
    <w:rsid w:val="00191CC9"/>
    <w:rsid w:val="0019202C"/>
    <w:rsid w:val="001920F9"/>
    <w:rsid w:val="00192777"/>
    <w:rsid w:val="00192A0B"/>
    <w:rsid w:val="00192ADD"/>
    <w:rsid w:val="001934EE"/>
    <w:rsid w:val="001945CE"/>
    <w:rsid w:val="0019485B"/>
    <w:rsid w:val="00194C34"/>
    <w:rsid w:val="00194D1F"/>
    <w:rsid w:val="00194FB4"/>
    <w:rsid w:val="001955F7"/>
    <w:rsid w:val="0019565F"/>
    <w:rsid w:val="00195B8D"/>
    <w:rsid w:val="0019623E"/>
    <w:rsid w:val="00196326"/>
    <w:rsid w:val="0019639D"/>
    <w:rsid w:val="001969D4"/>
    <w:rsid w:val="00196C40"/>
    <w:rsid w:val="00196DF9"/>
    <w:rsid w:val="00196F1A"/>
    <w:rsid w:val="001976DA"/>
    <w:rsid w:val="001A0D2A"/>
    <w:rsid w:val="001A0EB6"/>
    <w:rsid w:val="001A10AC"/>
    <w:rsid w:val="001A123F"/>
    <w:rsid w:val="001A1BD5"/>
    <w:rsid w:val="001A1C76"/>
    <w:rsid w:val="001A1E38"/>
    <w:rsid w:val="001A2393"/>
    <w:rsid w:val="001A2885"/>
    <w:rsid w:val="001A3343"/>
    <w:rsid w:val="001A5E46"/>
    <w:rsid w:val="001A5FB1"/>
    <w:rsid w:val="001A6D92"/>
    <w:rsid w:val="001A6F1D"/>
    <w:rsid w:val="001A7388"/>
    <w:rsid w:val="001A7693"/>
    <w:rsid w:val="001A7706"/>
    <w:rsid w:val="001A798D"/>
    <w:rsid w:val="001A79F1"/>
    <w:rsid w:val="001A7F26"/>
    <w:rsid w:val="001A7FFA"/>
    <w:rsid w:val="001B15E3"/>
    <w:rsid w:val="001B1628"/>
    <w:rsid w:val="001B1DDE"/>
    <w:rsid w:val="001B1EA2"/>
    <w:rsid w:val="001B26C2"/>
    <w:rsid w:val="001B31EA"/>
    <w:rsid w:val="001B34DE"/>
    <w:rsid w:val="001B3B8C"/>
    <w:rsid w:val="001B3CD3"/>
    <w:rsid w:val="001B4588"/>
    <w:rsid w:val="001B45A3"/>
    <w:rsid w:val="001B54DA"/>
    <w:rsid w:val="001B5E35"/>
    <w:rsid w:val="001B6687"/>
    <w:rsid w:val="001B6DC9"/>
    <w:rsid w:val="001B73B9"/>
    <w:rsid w:val="001B74D8"/>
    <w:rsid w:val="001B74F4"/>
    <w:rsid w:val="001B7571"/>
    <w:rsid w:val="001B7868"/>
    <w:rsid w:val="001B7F9D"/>
    <w:rsid w:val="001C05C9"/>
    <w:rsid w:val="001C0C56"/>
    <w:rsid w:val="001C1301"/>
    <w:rsid w:val="001C1CF4"/>
    <w:rsid w:val="001C1DA7"/>
    <w:rsid w:val="001C287D"/>
    <w:rsid w:val="001C2FC8"/>
    <w:rsid w:val="001C3077"/>
    <w:rsid w:val="001C373D"/>
    <w:rsid w:val="001C38FF"/>
    <w:rsid w:val="001C3E7D"/>
    <w:rsid w:val="001C41D6"/>
    <w:rsid w:val="001C4AA7"/>
    <w:rsid w:val="001C59BC"/>
    <w:rsid w:val="001C6198"/>
    <w:rsid w:val="001C73C5"/>
    <w:rsid w:val="001C7763"/>
    <w:rsid w:val="001C7A02"/>
    <w:rsid w:val="001C7AFF"/>
    <w:rsid w:val="001D016B"/>
    <w:rsid w:val="001D03E8"/>
    <w:rsid w:val="001D0A28"/>
    <w:rsid w:val="001D2C48"/>
    <w:rsid w:val="001D3561"/>
    <w:rsid w:val="001D37E1"/>
    <w:rsid w:val="001D37F4"/>
    <w:rsid w:val="001D39EC"/>
    <w:rsid w:val="001D3BC5"/>
    <w:rsid w:val="001D3BD6"/>
    <w:rsid w:val="001D3FB1"/>
    <w:rsid w:val="001D44BC"/>
    <w:rsid w:val="001D461D"/>
    <w:rsid w:val="001D5804"/>
    <w:rsid w:val="001D6447"/>
    <w:rsid w:val="001D6F33"/>
    <w:rsid w:val="001D7856"/>
    <w:rsid w:val="001D790D"/>
    <w:rsid w:val="001D7A1A"/>
    <w:rsid w:val="001E18D6"/>
    <w:rsid w:val="001E2277"/>
    <w:rsid w:val="001E3977"/>
    <w:rsid w:val="001E3B8F"/>
    <w:rsid w:val="001E4C4A"/>
    <w:rsid w:val="001E515D"/>
    <w:rsid w:val="001E5253"/>
    <w:rsid w:val="001E74F2"/>
    <w:rsid w:val="001E797B"/>
    <w:rsid w:val="001E7E94"/>
    <w:rsid w:val="001F0A0A"/>
    <w:rsid w:val="001F0FF3"/>
    <w:rsid w:val="001F1507"/>
    <w:rsid w:val="001F1691"/>
    <w:rsid w:val="001F2E64"/>
    <w:rsid w:val="001F3043"/>
    <w:rsid w:val="001F328D"/>
    <w:rsid w:val="001F3544"/>
    <w:rsid w:val="001F3709"/>
    <w:rsid w:val="001F4024"/>
    <w:rsid w:val="001F4055"/>
    <w:rsid w:val="001F4147"/>
    <w:rsid w:val="001F4154"/>
    <w:rsid w:val="001F4698"/>
    <w:rsid w:val="001F47C5"/>
    <w:rsid w:val="001F4A2C"/>
    <w:rsid w:val="001F4D24"/>
    <w:rsid w:val="001F4E37"/>
    <w:rsid w:val="001F5329"/>
    <w:rsid w:val="001F53C2"/>
    <w:rsid w:val="001F552C"/>
    <w:rsid w:val="001F6674"/>
    <w:rsid w:val="001F7006"/>
    <w:rsid w:val="001F7499"/>
    <w:rsid w:val="001F7648"/>
    <w:rsid w:val="001F79CD"/>
    <w:rsid w:val="001F7D15"/>
    <w:rsid w:val="00200522"/>
    <w:rsid w:val="00200526"/>
    <w:rsid w:val="002008E8"/>
    <w:rsid w:val="00201399"/>
    <w:rsid w:val="00201991"/>
    <w:rsid w:val="0020199F"/>
    <w:rsid w:val="002022B6"/>
    <w:rsid w:val="002029D4"/>
    <w:rsid w:val="00202A6B"/>
    <w:rsid w:val="00202BC8"/>
    <w:rsid w:val="0020322F"/>
    <w:rsid w:val="0020378E"/>
    <w:rsid w:val="002038DD"/>
    <w:rsid w:val="00204178"/>
    <w:rsid w:val="00204683"/>
    <w:rsid w:val="00204C3B"/>
    <w:rsid w:val="00204F87"/>
    <w:rsid w:val="00205015"/>
    <w:rsid w:val="00205359"/>
    <w:rsid w:val="002059E5"/>
    <w:rsid w:val="00205E03"/>
    <w:rsid w:val="00206B5C"/>
    <w:rsid w:val="00206D55"/>
    <w:rsid w:val="002076E0"/>
    <w:rsid w:val="0020773A"/>
    <w:rsid w:val="00207E17"/>
    <w:rsid w:val="002109D9"/>
    <w:rsid w:val="00210BCA"/>
    <w:rsid w:val="00210E18"/>
    <w:rsid w:val="00210F73"/>
    <w:rsid w:val="00211193"/>
    <w:rsid w:val="002120A7"/>
    <w:rsid w:val="002120C0"/>
    <w:rsid w:val="002121B8"/>
    <w:rsid w:val="0021285C"/>
    <w:rsid w:val="00213723"/>
    <w:rsid w:val="00213805"/>
    <w:rsid w:val="0021386B"/>
    <w:rsid w:val="002140CE"/>
    <w:rsid w:val="0021485F"/>
    <w:rsid w:val="00214D13"/>
    <w:rsid w:val="00214E40"/>
    <w:rsid w:val="002156CF"/>
    <w:rsid w:val="002165E4"/>
    <w:rsid w:val="0021674A"/>
    <w:rsid w:val="00216777"/>
    <w:rsid w:val="00217263"/>
    <w:rsid w:val="002176E7"/>
    <w:rsid w:val="0021775C"/>
    <w:rsid w:val="00220024"/>
    <w:rsid w:val="002205EA"/>
    <w:rsid w:val="00221727"/>
    <w:rsid w:val="00222E71"/>
    <w:rsid w:val="002234FD"/>
    <w:rsid w:val="00224378"/>
    <w:rsid w:val="00225F6F"/>
    <w:rsid w:val="00226267"/>
    <w:rsid w:val="00226AAA"/>
    <w:rsid w:val="00227BB1"/>
    <w:rsid w:val="002304DB"/>
    <w:rsid w:val="00230BB2"/>
    <w:rsid w:val="00230CF0"/>
    <w:rsid w:val="002326C1"/>
    <w:rsid w:val="002330DE"/>
    <w:rsid w:val="00233681"/>
    <w:rsid w:val="00233691"/>
    <w:rsid w:val="002340A5"/>
    <w:rsid w:val="0023503F"/>
    <w:rsid w:val="00235162"/>
    <w:rsid w:val="0023552E"/>
    <w:rsid w:val="00235DA1"/>
    <w:rsid w:val="00235F29"/>
    <w:rsid w:val="00236828"/>
    <w:rsid w:val="00236FC2"/>
    <w:rsid w:val="002370A9"/>
    <w:rsid w:val="00237511"/>
    <w:rsid w:val="00237EC4"/>
    <w:rsid w:val="0024054B"/>
    <w:rsid w:val="00240B53"/>
    <w:rsid w:val="00240FD9"/>
    <w:rsid w:val="002412B9"/>
    <w:rsid w:val="0024162F"/>
    <w:rsid w:val="002429CD"/>
    <w:rsid w:val="002439F9"/>
    <w:rsid w:val="00243CE7"/>
    <w:rsid w:val="00243D44"/>
    <w:rsid w:val="00243E1B"/>
    <w:rsid w:val="0024465C"/>
    <w:rsid w:val="00244945"/>
    <w:rsid w:val="00244DF5"/>
    <w:rsid w:val="00244FDC"/>
    <w:rsid w:val="00244FF5"/>
    <w:rsid w:val="00245C83"/>
    <w:rsid w:val="00245C8E"/>
    <w:rsid w:val="00246676"/>
    <w:rsid w:val="00246EEE"/>
    <w:rsid w:val="0024780F"/>
    <w:rsid w:val="00247B43"/>
    <w:rsid w:val="002504D8"/>
    <w:rsid w:val="00250527"/>
    <w:rsid w:val="0025052D"/>
    <w:rsid w:val="00250F74"/>
    <w:rsid w:val="00251453"/>
    <w:rsid w:val="002516A0"/>
    <w:rsid w:val="0025174E"/>
    <w:rsid w:val="00251796"/>
    <w:rsid w:val="00252916"/>
    <w:rsid w:val="002529A6"/>
    <w:rsid w:val="00252A2F"/>
    <w:rsid w:val="00252A33"/>
    <w:rsid w:val="00253119"/>
    <w:rsid w:val="002538A5"/>
    <w:rsid w:val="00253B0D"/>
    <w:rsid w:val="002556FD"/>
    <w:rsid w:val="00255F55"/>
    <w:rsid w:val="00256A7D"/>
    <w:rsid w:val="002571D0"/>
    <w:rsid w:val="00257BAA"/>
    <w:rsid w:val="002606C2"/>
    <w:rsid w:val="002608B8"/>
    <w:rsid w:val="002612BF"/>
    <w:rsid w:val="002619C0"/>
    <w:rsid w:val="002628B7"/>
    <w:rsid w:val="00262A0C"/>
    <w:rsid w:val="00262EDE"/>
    <w:rsid w:val="00264929"/>
    <w:rsid w:val="00265865"/>
    <w:rsid w:val="00265A14"/>
    <w:rsid w:val="00265D76"/>
    <w:rsid w:val="00266432"/>
    <w:rsid w:val="00266518"/>
    <w:rsid w:val="00266925"/>
    <w:rsid w:val="00266B0A"/>
    <w:rsid w:val="00266C56"/>
    <w:rsid w:val="00266CBB"/>
    <w:rsid w:val="00266F35"/>
    <w:rsid w:val="00266F39"/>
    <w:rsid w:val="00270232"/>
    <w:rsid w:val="0027048A"/>
    <w:rsid w:val="002718AF"/>
    <w:rsid w:val="00272E5D"/>
    <w:rsid w:val="00272FBB"/>
    <w:rsid w:val="00273483"/>
    <w:rsid w:val="00273FD0"/>
    <w:rsid w:val="0027428B"/>
    <w:rsid w:val="00274FAC"/>
    <w:rsid w:val="00275566"/>
    <w:rsid w:val="0027587E"/>
    <w:rsid w:val="00275F95"/>
    <w:rsid w:val="002760FF"/>
    <w:rsid w:val="002762C8"/>
    <w:rsid w:val="00276FEE"/>
    <w:rsid w:val="00277202"/>
    <w:rsid w:val="00277DB1"/>
    <w:rsid w:val="002802B0"/>
    <w:rsid w:val="0028083E"/>
    <w:rsid w:val="002819A7"/>
    <w:rsid w:val="00281D65"/>
    <w:rsid w:val="00282B0F"/>
    <w:rsid w:val="00283104"/>
    <w:rsid w:val="0028361D"/>
    <w:rsid w:val="00283E4E"/>
    <w:rsid w:val="0028472A"/>
    <w:rsid w:val="0028504A"/>
    <w:rsid w:val="002857E1"/>
    <w:rsid w:val="00285BDD"/>
    <w:rsid w:val="00285E04"/>
    <w:rsid w:val="00285ED5"/>
    <w:rsid w:val="002861A1"/>
    <w:rsid w:val="00286B26"/>
    <w:rsid w:val="00287076"/>
    <w:rsid w:val="00287360"/>
    <w:rsid w:val="00287913"/>
    <w:rsid w:val="00287D79"/>
    <w:rsid w:val="00290550"/>
    <w:rsid w:val="0029069E"/>
    <w:rsid w:val="00290D95"/>
    <w:rsid w:val="00291449"/>
    <w:rsid w:val="002921EF"/>
    <w:rsid w:val="00292560"/>
    <w:rsid w:val="00292EBA"/>
    <w:rsid w:val="002931BC"/>
    <w:rsid w:val="00293652"/>
    <w:rsid w:val="00293B06"/>
    <w:rsid w:val="00294BDA"/>
    <w:rsid w:val="00294D4D"/>
    <w:rsid w:val="00294E3E"/>
    <w:rsid w:val="00294EB2"/>
    <w:rsid w:val="0029528B"/>
    <w:rsid w:val="002974D7"/>
    <w:rsid w:val="002A071A"/>
    <w:rsid w:val="002A0955"/>
    <w:rsid w:val="002A1473"/>
    <w:rsid w:val="002A1E5A"/>
    <w:rsid w:val="002A257A"/>
    <w:rsid w:val="002A27D1"/>
    <w:rsid w:val="002A29AE"/>
    <w:rsid w:val="002A31C3"/>
    <w:rsid w:val="002A3A83"/>
    <w:rsid w:val="002A44D6"/>
    <w:rsid w:val="002A58A8"/>
    <w:rsid w:val="002A5B42"/>
    <w:rsid w:val="002A67F0"/>
    <w:rsid w:val="002A6C81"/>
    <w:rsid w:val="002A7557"/>
    <w:rsid w:val="002A7AAF"/>
    <w:rsid w:val="002B0F9B"/>
    <w:rsid w:val="002B1170"/>
    <w:rsid w:val="002B228C"/>
    <w:rsid w:val="002B2294"/>
    <w:rsid w:val="002B23EB"/>
    <w:rsid w:val="002B2542"/>
    <w:rsid w:val="002B2F96"/>
    <w:rsid w:val="002B4DD9"/>
    <w:rsid w:val="002B4FA1"/>
    <w:rsid w:val="002B5240"/>
    <w:rsid w:val="002B57A0"/>
    <w:rsid w:val="002B6888"/>
    <w:rsid w:val="002B68DE"/>
    <w:rsid w:val="002B69BA"/>
    <w:rsid w:val="002B6A7B"/>
    <w:rsid w:val="002B7179"/>
    <w:rsid w:val="002B7643"/>
    <w:rsid w:val="002B7DCE"/>
    <w:rsid w:val="002C086C"/>
    <w:rsid w:val="002C0C9E"/>
    <w:rsid w:val="002C1D91"/>
    <w:rsid w:val="002C2EAE"/>
    <w:rsid w:val="002C30BD"/>
    <w:rsid w:val="002C3314"/>
    <w:rsid w:val="002C360A"/>
    <w:rsid w:val="002C3CF0"/>
    <w:rsid w:val="002C42D8"/>
    <w:rsid w:val="002C4ED8"/>
    <w:rsid w:val="002C509D"/>
    <w:rsid w:val="002C5AF0"/>
    <w:rsid w:val="002C7B1D"/>
    <w:rsid w:val="002C7CC1"/>
    <w:rsid w:val="002D0053"/>
    <w:rsid w:val="002D0E93"/>
    <w:rsid w:val="002D0F58"/>
    <w:rsid w:val="002D1437"/>
    <w:rsid w:val="002D1800"/>
    <w:rsid w:val="002D1E86"/>
    <w:rsid w:val="002D2405"/>
    <w:rsid w:val="002D30AD"/>
    <w:rsid w:val="002D41D2"/>
    <w:rsid w:val="002D5263"/>
    <w:rsid w:val="002D5328"/>
    <w:rsid w:val="002D5436"/>
    <w:rsid w:val="002D5508"/>
    <w:rsid w:val="002D5723"/>
    <w:rsid w:val="002D5C64"/>
    <w:rsid w:val="002D5F30"/>
    <w:rsid w:val="002D69D8"/>
    <w:rsid w:val="002D6B98"/>
    <w:rsid w:val="002D7569"/>
    <w:rsid w:val="002D79A1"/>
    <w:rsid w:val="002D7A0E"/>
    <w:rsid w:val="002D7CBD"/>
    <w:rsid w:val="002E059F"/>
    <w:rsid w:val="002E0857"/>
    <w:rsid w:val="002E155D"/>
    <w:rsid w:val="002E15BB"/>
    <w:rsid w:val="002E18D4"/>
    <w:rsid w:val="002E19E4"/>
    <w:rsid w:val="002E2242"/>
    <w:rsid w:val="002E232C"/>
    <w:rsid w:val="002E27EF"/>
    <w:rsid w:val="002E2F40"/>
    <w:rsid w:val="002E3E50"/>
    <w:rsid w:val="002E41F7"/>
    <w:rsid w:val="002E434F"/>
    <w:rsid w:val="002E4619"/>
    <w:rsid w:val="002E4FC5"/>
    <w:rsid w:val="002E6169"/>
    <w:rsid w:val="002E623E"/>
    <w:rsid w:val="002E6805"/>
    <w:rsid w:val="002E7CE5"/>
    <w:rsid w:val="002E7D2B"/>
    <w:rsid w:val="002E7F70"/>
    <w:rsid w:val="002F02BE"/>
    <w:rsid w:val="002F0338"/>
    <w:rsid w:val="002F0571"/>
    <w:rsid w:val="002F17B3"/>
    <w:rsid w:val="002F1A49"/>
    <w:rsid w:val="002F1CDC"/>
    <w:rsid w:val="002F1E57"/>
    <w:rsid w:val="002F2003"/>
    <w:rsid w:val="002F2194"/>
    <w:rsid w:val="002F243C"/>
    <w:rsid w:val="002F3161"/>
    <w:rsid w:val="002F504C"/>
    <w:rsid w:val="002F6487"/>
    <w:rsid w:val="002F6D70"/>
    <w:rsid w:val="002F7562"/>
    <w:rsid w:val="002F7A70"/>
    <w:rsid w:val="0030015E"/>
    <w:rsid w:val="00300677"/>
    <w:rsid w:val="00301A9E"/>
    <w:rsid w:val="00301DDF"/>
    <w:rsid w:val="00302144"/>
    <w:rsid w:val="0030228A"/>
    <w:rsid w:val="0030244B"/>
    <w:rsid w:val="00302617"/>
    <w:rsid w:val="003028B5"/>
    <w:rsid w:val="00302931"/>
    <w:rsid w:val="00302E4F"/>
    <w:rsid w:val="003030AE"/>
    <w:rsid w:val="003039CE"/>
    <w:rsid w:val="00303A1E"/>
    <w:rsid w:val="00303C68"/>
    <w:rsid w:val="00303EE3"/>
    <w:rsid w:val="00305071"/>
    <w:rsid w:val="003053D0"/>
    <w:rsid w:val="00305B1E"/>
    <w:rsid w:val="00305C23"/>
    <w:rsid w:val="0030644A"/>
    <w:rsid w:val="003072D7"/>
    <w:rsid w:val="00307AED"/>
    <w:rsid w:val="00307B9E"/>
    <w:rsid w:val="00307EAE"/>
    <w:rsid w:val="0031056A"/>
    <w:rsid w:val="00310658"/>
    <w:rsid w:val="00310CB2"/>
    <w:rsid w:val="00310D41"/>
    <w:rsid w:val="003114F1"/>
    <w:rsid w:val="00312486"/>
    <w:rsid w:val="003129A5"/>
    <w:rsid w:val="00312BE0"/>
    <w:rsid w:val="00312D7B"/>
    <w:rsid w:val="00313709"/>
    <w:rsid w:val="00313746"/>
    <w:rsid w:val="0031385E"/>
    <w:rsid w:val="003139AE"/>
    <w:rsid w:val="00314B0F"/>
    <w:rsid w:val="00314BBE"/>
    <w:rsid w:val="00314F18"/>
    <w:rsid w:val="0031654A"/>
    <w:rsid w:val="00316820"/>
    <w:rsid w:val="003172EC"/>
    <w:rsid w:val="00320CB2"/>
    <w:rsid w:val="0032132B"/>
    <w:rsid w:val="0032141C"/>
    <w:rsid w:val="00321C34"/>
    <w:rsid w:val="00322174"/>
    <w:rsid w:val="00322489"/>
    <w:rsid w:val="00323E18"/>
    <w:rsid w:val="00324021"/>
    <w:rsid w:val="003240FD"/>
    <w:rsid w:val="003241FE"/>
    <w:rsid w:val="003244C4"/>
    <w:rsid w:val="0032451D"/>
    <w:rsid w:val="00324526"/>
    <w:rsid w:val="00324E43"/>
    <w:rsid w:val="003260B1"/>
    <w:rsid w:val="003260D9"/>
    <w:rsid w:val="00326282"/>
    <w:rsid w:val="003266CB"/>
    <w:rsid w:val="003266ED"/>
    <w:rsid w:val="00326A0F"/>
    <w:rsid w:val="00326EFD"/>
    <w:rsid w:val="003271A8"/>
    <w:rsid w:val="00327417"/>
    <w:rsid w:val="00327741"/>
    <w:rsid w:val="00330514"/>
    <w:rsid w:val="00330941"/>
    <w:rsid w:val="003319B7"/>
    <w:rsid w:val="003320BE"/>
    <w:rsid w:val="00332117"/>
    <w:rsid w:val="003321E9"/>
    <w:rsid w:val="00332560"/>
    <w:rsid w:val="003335A8"/>
    <w:rsid w:val="00333B2A"/>
    <w:rsid w:val="00333CA8"/>
    <w:rsid w:val="00334256"/>
    <w:rsid w:val="003342E0"/>
    <w:rsid w:val="00334898"/>
    <w:rsid w:val="00334A7C"/>
    <w:rsid w:val="0033570A"/>
    <w:rsid w:val="00335ACC"/>
    <w:rsid w:val="00335CFE"/>
    <w:rsid w:val="00335D43"/>
    <w:rsid w:val="00335EFB"/>
    <w:rsid w:val="003360EB"/>
    <w:rsid w:val="00336268"/>
    <w:rsid w:val="00336332"/>
    <w:rsid w:val="00337685"/>
    <w:rsid w:val="00337893"/>
    <w:rsid w:val="003379E4"/>
    <w:rsid w:val="00337A85"/>
    <w:rsid w:val="00337FCD"/>
    <w:rsid w:val="00340484"/>
    <w:rsid w:val="003409B3"/>
    <w:rsid w:val="003414C1"/>
    <w:rsid w:val="00341967"/>
    <w:rsid w:val="00341C6B"/>
    <w:rsid w:val="00341D81"/>
    <w:rsid w:val="003437DE"/>
    <w:rsid w:val="003438BF"/>
    <w:rsid w:val="00343FC2"/>
    <w:rsid w:val="0034406B"/>
    <w:rsid w:val="0034410B"/>
    <w:rsid w:val="00344494"/>
    <w:rsid w:val="00344990"/>
    <w:rsid w:val="00344B57"/>
    <w:rsid w:val="003459FA"/>
    <w:rsid w:val="00345FD4"/>
    <w:rsid w:val="00346436"/>
    <w:rsid w:val="00346720"/>
    <w:rsid w:val="00346A0F"/>
    <w:rsid w:val="00346E01"/>
    <w:rsid w:val="00346F25"/>
    <w:rsid w:val="00347242"/>
    <w:rsid w:val="0034742A"/>
    <w:rsid w:val="003474D6"/>
    <w:rsid w:val="003477FA"/>
    <w:rsid w:val="0034788D"/>
    <w:rsid w:val="00347A85"/>
    <w:rsid w:val="003505D8"/>
    <w:rsid w:val="0035089D"/>
    <w:rsid w:val="00350A85"/>
    <w:rsid w:val="0035158F"/>
    <w:rsid w:val="00352026"/>
    <w:rsid w:val="00352261"/>
    <w:rsid w:val="003529BE"/>
    <w:rsid w:val="003532CA"/>
    <w:rsid w:val="00353CDC"/>
    <w:rsid w:val="00353FD3"/>
    <w:rsid w:val="003541EA"/>
    <w:rsid w:val="003541EE"/>
    <w:rsid w:val="003543AB"/>
    <w:rsid w:val="00354905"/>
    <w:rsid w:val="00354B68"/>
    <w:rsid w:val="00354D0B"/>
    <w:rsid w:val="003552BF"/>
    <w:rsid w:val="003557F3"/>
    <w:rsid w:val="003560E8"/>
    <w:rsid w:val="00356720"/>
    <w:rsid w:val="00356D4D"/>
    <w:rsid w:val="00357C8A"/>
    <w:rsid w:val="003601CB"/>
    <w:rsid w:val="0036050A"/>
    <w:rsid w:val="0036088C"/>
    <w:rsid w:val="003624BC"/>
    <w:rsid w:val="00362589"/>
    <w:rsid w:val="00362682"/>
    <w:rsid w:val="003633ED"/>
    <w:rsid w:val="00363732"/>
    <w:rsid w:val="00364AA3"/>
    <w:rsid w:val="00364B75"/>
    <w:rsid w:val="00364CAA"/>
    <w:rsid w:val="00366B04"/>
    <w:rsid w:val="00367245"/>
    <w:rsid w:val="0037015E"/>
    <w:rsid w:val="00370689"/>
    <w:rsid w:val="00370BA2"/>
    <w:rsid w:val="00370E2B"/>
    <w:rsid w:val="0037118B"/>
    <w:rsid w:val="00371D27"/>
    <w:rsid w:val="0037264F"/>
    <w:rsid w:val="00373723"/>
    <w:rsid w:val="00373FF5"/>
    <w:rsid w:val="003748D0"/>
    <w:rsid w:val="00374B47"/>
    <w:rsid w:val="00375D7D"/>
    <w:rsid w:val="00375E91"/>
    <w:rsid w:val="00375F21"/>
    <w:rsid w:val="00375F27"/>
    <w:rsid w:val="00376005"/>
    <w:rsid w:val="00376879"/>
    <w:rsid w:val="00376C09"/>
    <w:rsid w:val="00377AD5"/>
    <w:rsid w:val="00380629"/>
    <w:rsid w:val="00380CF1"/>
    <w:rsid w:val="00380F99"/>
    <w:rsid w:val="003814DD"/>
    <w:rsid w:val="00381531"/>
    <w:rsid w:val="003815EA"/>
    <w:rsid w:val="003817A7"/>
    <w:rsid w:val="00381C5C"/>
    <w:rsid w:val="00381DFA"/>
    <w:rsid w:val="00381F1C"/>
    <w:rsid w:val="00381F25"/>
    <w:rsid w:val="0038242A"/>
    <w:rsid w:val="0038250A"/>
    <w:rsid w:val="00383394"/>
    <w:rsid w:val="003834BB"/>
    <w:rsid w:val="0038350E"/>
    <w:rsid w:val="003836DD"/>
    <w:rsid w:val="003838EB"/>
    <w:rsid w:val="00383DDA"/>
    <w:rsid w:val="00384CC1"/>
    <w:rsid w:val="00384E3D"/>
    <w:rsid w:val="00385CAB"/>
    <w:rsid w:val="00385CFE"/>
    <w:rsid w:val="00385E00"/>
    <w:rsid w:val="00386647"/>
    <w:rsid w:val="00386B75"/>
    <w:rsid w:val="0038715D"/>
    <w:rsid w:val="00387207"/>
    <w:rsid w:val="003878C3"/>
    <w:rsid w:val="00390212"/>
    <w:rsid w:val="00390D25"/>
    <w:rsid w:val="003911E1"/>
    <w:rsid w:val="00391562"/>
    <w:rsid w:val="00391674"/>
    <w:rsid w:val="0039273B"/>
    <w:rsid w:val="00392A94"/>
    <w:rsid w:val="0039318F"/>
    <w:rsid w:val="00393582"/>
    <w:rsid w:val="003947B1"/>
    <w:rsid w:val="00394EB8"/>
    <w:rsid w:val="00395337"/>
    <w:rsid w:val="00395635"/>
    <w:rsid w:val="00395FDC"/>
    <w:rsid w:val="00396886"/>
    <w:rsid w:val="00396AE0"/>
    <w:rsid w:val="00397948"/>
    <w:rsid w:val="00397FCA"/>
    <w:rsid w:val="003A0A48"/>
    <w:rsid w:val="003A0F74"/>
    <w:rsid w:val="003A145D"/>
    <w:rsid w:val="003A154E"/>
    <w:rsid w:val="003A2037"/>
    <w:rsid w:val="003A240C"/>
    <w:rsid w:val="003A262E"/>
    <w:rsid w:val="003A2673"/>
    <w:rsid w:val="003A27EF"/>
    <w:rsid w:val="003A2B3C"/>
    <w:rsid w:val="003A3C46"/>
    <w:rsid w:val="003A3CD4"/>
    <w:rsid w:val="003A45E1"/>
    <w:rsid w:val="003A466F"/>
    <w:rsid w:val="003A525D"/>
    <w:rsid w:val="003A57B1"/>
    <w:rsid w:val="003A5D9C"/>
    <w:rsid w:val="003A5FEC"/>
    <w:rsid w:val="003A73B0"/>
    <w:rsid w:val="003A7692"/>
    <w:rsid w:val="003A79E1"/>
    <w:rsid w:val="003B023E"/>
    <w:rsid w:val="003B06C7"/>
    <w:rsid w:val="003B08A7"/>
    <w:rsid w:val="003B0AFD"/>
    <w:rsid w:val="003B0C8D"/>
    <w:rsid w:val="003B0EAB"/>
    <w:rsid w:val="003B10D1"/>
    <w:rsid w:val="003B1214"/>
    <w:rsid w:val="003B13C5"/>
    <w:rsid w:val="003B14A3"/>
    <w:rsid w:val="003B1ED4"/>
    <w:rsid w:val="003B1F99"/>
    <w:rsid w:val="003B20AC"/>
    <w:rsid w:val="003B26B1"/>
    <w:rsid w:val="003B3C9B"/>
    <w:rsid w:val="003B4149"/>
    <w:rsid w:val="003B4BBE"/>
    <w:rsid w:val="003B519D"/>
    <w:rsid w:val="003B525A"/>
    <w:rsid w:val="003B52C0"/>
    <w:rsid w:val="003B5678"/>
    <w:rsid w:val="003B5D34"/>
    <w:rsid w:val="003B6868"/>
    <w:rsid w:val="003B68EC"/>
    <w:rsid w:val="003B6E11"/>
    <w:rsid w:val="003B7592"/>
    <w:rsid w:val="003C00EF"/>
    <w:rsid w:val="003C015C"/>
    <w:rsid w:val="003C0AE6"/>
    <w:rsid w:val="003C0BD9"/>
    <w:rsid w:val="003C0F8D"/>
    <w:rsid w:val="003C141F"/>
    <w:rsid w:val="003C16B4"/>
    <w:rsid w:val="003C1C59"/>
    <w:rsid w:val="003C225D"/>
    <w:rsid w:val="003C3315"/>
    <w:rsid w:val="003C44D6"/>
    <w:rsid w:val="003C4782"/>
    <w:rsid w:val="003C48E2"/>
    <w:rsid w:val="003C494E"/>
    <w:rsid w:val="003C506F"/>
    <w:rsid w:val="003C534B"/>
    <w:rsid w:val="003C5466"/>
    <w:rsid w:val="003C5849"/>
    <w:rsid w:val="003C5A3B"/>
    <w:rsid w:val="003C607B"/>
    <w:rsid w:val="003C633D"/>
    <w:rsid w:val="003C66F5"/>
    <w:rsid w:val="003C6903"/>
    <w:rsid w:val="003C6D4F"/>
    <w:rsid w:val="003C6FA1"/>
    <w:rsid w:val="003C7001"/>
    <w:rsid w:val="003C7988"/>
    <w:rsid w:val="003C79F0"/>
    <w:rsid w:val="003C7C1B"/>
    <w:rsid w:val="003D0164"/>
    <w:rsid w:val="003D01F0"/>
    <w:rsid w:val="003D0BFF"/>
    <w:rsid w:val="003D1201"/>
    <w:rsid w:val="003D189C"/>
    <w:rsid w:val="003D1BA5"/>
    <w:rsid w:val="003D1E4B"/>
    <w:rsid w:val="003D21F8"/>
    <w:rsid w:val="003D2243"/>
    <w:rsid w:val="003D28D8"/>
    <w:rsid w:val="003D3FBF"/>
    <w:rsid w:val="003D45F6"/>
    <w:rsid w:val="003D51CA"/>
    <w:rsid w:val="003D75AA"/>
    <w:rsid w:val="003D79C1"/>
    <w:rsid w:val="003D7AFF"/>
    <w:rsid w:val="003E0BC5"/>
    <w:rsid w:val="003E2136"/>
    <w:rsid w:val="003E2A4F"/>
    <w:rsid w:val="003E3077"/>
    <w:rsid w:val="003E3276"/>
    <w:rsid w:val="003E37D5"/>
    <w:rsid w:val="003E45B2"/>
    <w:rsid w:val="003E48DB"/>
    <w:rsid w:val="003E5022"/>
    <w:rsid w:val="003E50BA"/>
    <w:rsid w:val="003E5F71"/>
    <w:rsid w:val="003E70DC"/>
    <w:rsid w:val="003F0029"/>
    <w:rsid w:val="003F084C"/>
    <w:rsid w:val="003F089B"/>
    <w:rsid w:val="003F109F"/>
    <w:rsid w:val="003F1569"/>
    <w:rsid w:val="003F17D0"/>
    <w:rsid w:val="003F19FB"/>
    <w:rsid w:val="003F1E21"/>
    <w:rsid w:val="003F217E"/>
    <w:rsid w:val="003F24B7"/>
    <w:rsid w:val="003F329A"/>
    <w:rsid w:val="003F32F1"/>
    <w:rsid w:val="003F3ABE"/>
    <w:rsid w:val="003F3DC5"/>
    <w:rsid w:val="003F4146"/>
    <w:rsid w:val="003F4D50"/>
    <w:rsid w:val="003F5014"/>
    <w:rsid w:val="003F52C9"/>
    <w:rsid w:val="003F6056"/>
    <w:rsid w:val="003F62EB"/>
    <w:rsid w:val="003F662E"/>
    <w:rsid w:val="003F6642"/>
    <w:rsid w:val="003F6F87"/>
    <w:rsid w:val="003F747B"/>
    <w:rsid w:val="003F7BAF"/>
    <w:rsid w:val="00400212"/>
    <w:rsid w:val="004002F7"/>
    <w:rsid w:val="00400B38"/>
    <w:rsid w:val="00400C9A"/>
    <w:rsid w:val="00400F8F"/>
    <w:rsid w:val="004011A1"/>
    <w:rsid w:val="004016E0"/>
    <w:rsid w:val="004018FB"/>
    <w:rsid w:val="00402A2E"/>
    <w:rsid w:val="00402BC9"/>
    <w:rsid w:val="004037DE"/>
    <w:rsid w:val="00403D2B"/>
    <w:rsid w:val="00403FD5"/>
    <w:rsid w:val="004049C6"/>
    <w:rsid w:val="00404B16"/>
    <w:rsid w:val="00404CC3"/>
    <w:rsid w:val="00404CD4"/>
    <w:rsid w:val="00405646"/>
    <w:rsid w:val="004058E3"/>
    <w:rsid w:val="0040606D"/>
    <w:rsid w:val="0040686E"/>
    <w:rsid w:val="00406F3D"/>
    <w:rsid w:val="004070AF"/>
    <w:rsid w:val="004070C3"/>
    <w:rsid w:val="00407312"/>
    <w:rsid w:val="004100C9"/>
    <w:rsid w:val="00410157"/>
    <w:rsid w:val="00410370"/>
    <w:rsid w:val="004105FF"/>
    <w:rsid w:val="00410F0B"/>
    <w:rsid w:val="004116FE"/>
    <w:rsid w:val="004117A0"/>
    <w:rsid w:val="00411C20"/>
    <w:rsid w:val="00411CCB"/>
    <w:rsid w:val="00411E8E"/>
    <w:rsid w:val="00412005"/>
    <w:rsid w:val="004120FD"/>
    <w:rsid w:val="0041250D"/>
    <w:rsid w:val="0041299F"/>
    <w:rsid w:val="00412FA5"/>
    <w:rsid w:val="004131D8"/>
    <w:rsid w:val="004137A6"/>
    <w:rsid w:val="00413AFD"/>
    <w:rsid w:val="00413E49"/>
    <w:rsid w:val="0041468E"/>
    <w:rsid w:val="00414C11"/>
    <w:rsid w:val="00415B9A"/>
    <w:rsid w:val="00416F42"/>
    <w:rsid w:val="00417C82"/>
    <w:rsid w:val="00417E62"/>
    <w:rsid w:val="00420180"/>
    <w:rsid w:val="00421240"/>
    <w:rsid w:val="00421CC2"/>
    <w:rsid w:val="00422295"/>
    <w:rsid w:val="0042242F"/>
    <w:rsid w:val="004225E3"/>
    <w:rsid w:val="00422ADD"/>
    <w:rsid w:val="00422FC6"/>
    <w:rsid w:val="00423447"/>
    <w:rsid w:val="00423779"/>
    <w:rsid w:val="004239EF"/>
    <w:rsid w:val="00423A0D"/>
    <w:rsid w:val="00423D01"/>
    <w:rsid w:val="00423D70"/>
    <w:rsid w:val="00423E54"/>
    <w:rsid w:val="00423FC7"/>
    <w:rsid w:val="004247DB"/>
    <w:rsid w:val="004259FB"/>
    <w:rsid w:val="004262BF"/>
    <w:rsid w:val="00426CA9"/>
    <w:rsid w:val="00427315"/>
    <w:rsid w:val="004278A3"/>
    <w:rsid w:val="00427EFB"/>
    <w:rsid w:val="004303A4"/>
    <w:rsid w:val="00430927"/>
    <w:rsid w:val="004309FC"/>
    <w:rsid w:val="004310CA"/>
    <w:rsid w:val="00431302"/>
    <w:rsid w:val="0043147B"/>
    <w:rsid w:val="004318B0"/>
    <w:rsid w:val="00431C87"/>
    <w:rsid w:val="00432466"/>
    <w:rsid w:val="004329FC"/>
    <w:rsid w:val="00432C54"/>
    <w:rsid w:val="00432CBE"/>
    <w:rsid w:val="00433114"/>
    <w:rsid w:val="0043317D"/>
    <w:rsid w:val="00433D88"/>
    <w:rsid w:val="00433F5E"/>
    <w:rsid w:val="0043405D"/>
    <w:rsid w:val="004347CA"/>
    <w:rsid w:val="00434968"/>
    <w:rsid w:val="00434A08"/>
    <w:rsid w:val="004350AD"/>
    <w:rsid w:val="00436AAF"/>
    <w:rsid w:val="00436DFC"/>
    <w:rsid w:val="00437300"/>
    <w:rsid w:val="00437458"/>
    <w:rsid w:val="00440083"/>
    <w:rsid w:val="00440C00"/>
    <w:rsid w:val="004412C0"/>
    <w:rsid w:val="0044240E"/>
    <w:rsid w:val="00442446"/>
    <w:rsid w:val="004425B8"/>
    <w:rsid w:val="004427E6"/>
    <w:rsid w:val="00442892"/>
    <w:rsid w:val="00442985"/>
    <w:rsid w:val="004430F1"/>
    <w:rsid w:val="00443C18"/>
    <w:rsid w:val="0044431E"/>
    <w:rsid w:val="004445C1"/>
    <w:rsid w:val="004445D6"/>
    <w:rsid w:val="00444623"/>
    <w:rsid w:val="00444ABB"/>
    <w:rsid w:val="00444DB3"/>
    <w:rsid w:val="00445F44"/>
    <w:rsid w:val="00446CED"/>
    <w:rsid w:val="004470B0"/>
    <w:rsid w:val="004475E0"/>
    <w:rsid w:val="004517C2"/>
    <w:rsid w:val="0045223C"/>
    <w:rsid w:val="00453083"/>
    <w:rsid w:val="00453462"/>
    <w:rsid w:val="004536D3"/>
    <w:rsid w:val="00453745"/>
    <w:rsid w:val="00454381"/>
    <w:rsid w:val="004543D6"/>
    <w:rsid w:val="004543F1"/>
    <w:rsid w:val="00454BD4"/>
    <w:rsid w:val="00454C97"/>
    <w:rsid w:val="00455142"/>
    <w:rsid w:val="00455CC4"/>
    <w:rsid w:val="00455FAD"/>
    <w:rsid w:val="004560C6"/>
    <w:rsid w:val="00456AA1"/>
    <w:rsid w:val="00456EE8"/>
    <w:rsid w:val="0045702F"/>
    <w:rsid w:val="004577EA"/>
    <w:rsid w:val="00457C80"/>
    <w:rsid w:val="004601F7"/>
    <w:rsid w:val="0046071E"/>
    <w:rsid w:val="00460770"/>
    <w:rsid w:val="00460C88"/>
    <w:rsid w:val="00462A3A"/>
    <w:rsid w:val="00462EE0"/>
    <w:rsid w:val="00464183"/>
    <w:rsid w:val="00464621"/>
    <w:rsid w:val="00464CB8"/>
    <w:rsid w:val="00464FD8"/>
    <w:rsid w:val="0046503C"/>
    <w:rsid w:val="004650BE"/>
    <w:rsid w:val="0046641F"/>
    <w:rsid w:val="004667AA"/>
    <w:rsid w:val="004668E2"/>
    <w:rsid w:val="00466DD6"/>
    <w:rsid w:val="00467769"/>
    <w:rsid w:val="00467936"/>
    <w:rsid w:val="00467D99"/>
    <w:rsid w:val="00467EE3"/>
    <w:rsid w:val="0047015A"/>
    <w:rsid w:val="00470DA2"/>
    <w:rsid w:val="0047117B"/>
    <w:rsid w:val="00471232"/>
    <w:rsid w:val="0047148A"/>
    <w:rsid w:val="0047190C"/>
    <w:rsid w:val="00471EC6"/>
    <w:rsid w:val="004722BA"/>
    <w:rsid w:val="00472FF3"/>
    <w:rsid w:val="004732E0"/>
    <w:rsid w:val="004733A1"/>
    <w:rsid w:val="004752CB"/>
    <w:rsid w:val="00475C30"/>
    <w:rsid w:val="00475ED4"/>
    <w:rsid w:val="00476398"/>
    <w:rsid w:val="004777A6"/>
    <w:rsid w:val="004803AD"/>
    <w:rsid w:val="00480A50"/>
    <w:rsid w:val="00481E50"/>
    <w:rsid w:val="00482C9F"/>
    <w:rsid w:val="00483F03"/>
    <w:rsid w:val="004846AF"/>
    <w:rsid w:val="004849A4"/>
    <w:rsid w:val="00484BB1"/>
    <w:rsid w:val="004857C7"/>
    <w:rsid w:val="0048621E"/>
    <w:rsid w:val="004864B4"/>
    <w:rsid w:val="00486BE8"/>
    <w:rsid w:val="00486C5D"/>
    <w:rsid w:val="00487AE4"/>
    <w:rsid w:val="00487F52"/>
    <w:rsid w:val="00490D12"/>
    <w:rsid w:val="00491673"/>
    <w:rsid w:val="004918F1"/>
    <w:rsid w:val="00491D9A"/>
    <w:rsid w:val="00492475"/>
    <w:rsid w:val="004926EC"/>
    <w:rsid w:val="00492774"/>
    <w:rsid w:val="00492FE1"/>
    <w:rsid w:val="0049328A"/>
    <w:rsid w:val="0049368E"/>
    <w:rsid w:val="00494D37"/>
    <w:rsid w:val="004950E6"/>
    <w:rsid w:val="004954DE"/>
    <w:rsid w:val="00496329"/>
    <w:rsid w:val="004968B3"/>
    <w:rsid w:val="00496BD6"/>
    <w:rsid w:val="00496E8F"/>
    <w:rsid w:val="00497471"/>
    <w:rsid w:val="00497490"/>
    <w:rsid w:val="004975D3"/>
    <w:rsid w:val="004975E3"/>
    <w:rsid w:val="004977C8"/>
    <w:rsid w:val="00497B26"/>
    <w:rsid w:val="004A0130"/>
    <w:rsid w:val="004A01E5"/>
    <w:rsid w:val="004A0B19"/>
    <w:rsid w:val="004A17C3"/>
    <w:rsid w:val="004A209A"/>
    <w:rsid w:val="004A2143"/>
    <w:rsid w:val="004A2866"/>
    <w:rsid w:val="004A3A21"/>
    <w:rsid w:val="004A3B10"/>
    <w:rsid w:val="004A3C2D"/>
    <w:rsid w:val="004A46EC"/>
    <w:rsid w:val="004A5521"/>
    <w:rsid w:val="004A6A3D"/>
    <w:rsid w:val="004A6FF9"/>
    <w:rsid w:val="004A7611"/>
    <w:rsid w:val="004A7EBD"/>
    <w:rsid w:val="004B00B7"/>
    <w:rsid w:val="004B0191"/>
    <w:rsid w:val="004B07CC"/>
    <w:rsid w:val="004B0D9D"/>
    <w:rsid w:val="004B1090"/>
    <w:rsid w:val="004B1642"/>
    <w:rsid w:val="004B226E"/>
    <w:rsid w:val="004B23A9"/>
    <w:rsid w:val="004B26A7"/>
    <w:rsid w:val="004B2B74"/>
    <w:rsid w:val="004B3062"/>
    <w:rsid w:val="004B3422"/>
    <w:rsid w:val="004B39B5"/>
    <w:rsid w:val="004B3D75"/>
    <w:rsid w:val="004B41FC"/>
    <w:rsid w:val="004B495C"/>
    <w:rsid w:val="004B4A3A"/>
    <w:rsid w:val="004B4B2D"/>
    <w:rsid w:val="004B4D0D"/>
    <w:rsid w:val="004B4D28"/>
    <w:rsid w:val="004B4D94"/>
    <w:rsid w:val="004B52E0"/>
    <w:rsid w:val="004B5BD6"/>
    <w:rsid w:val="004B5CF6"/>
    <w:rsid w:val="004B609A"/>
    <w:rsid w:val="004B61CE"/>
    <w:rsid w:val="004B6481"/>
    <w:rsid w:val="004B6489"/>
    <w:rsid w:val="004B68BE"/>
    <w:rsid w:val="004B68C0"/>
    <w:rsid w:val="004B6D61"/>
    <w:rsid w:val="004B6E40"/>
    <w:rsid w:val="004B7AC1"/>
    <w:rsid w:val="004B7D8B"/>
    <w:rsid w:val="004C013C"/>
    <w:rsid w:val="004C0409"/>
    <w:rsid w:val="004C0947"/>
    <w:rsid w:val="004C0B1C"/>
    <w:rsid w:val="004C1950"/>
    <w:rsid w:val="004C1F9E"/>
    <w:rsid w:val="004C258E"/>
    <w:rsid w:val="004C2D54"/>
    <w:rsid w:val="004C2E55"/>
    <w:rsid w:val="004C3A8D"/>
    <w:rsid w:val="004C3F51"/>
    <w:rsid w:val="004C4304"/>
    <w:rsid w:val="004C5156"/>
    <w:rsid w:val="004C5CF2"/>
    <w:rsid w:val="004C7318"/>
    <w:rsid w:val="004C781F"/>
    <w:rsid w:val="004C7CFE"/>
    <w:rsid w:val="004D0208"/>
    <w:rsid w:val="004D0A7C"/>
    <w:rsid w:val="004D0BD6"/>
    <w:rsid w:val="004D148B"/>
    <w:rsid w:val="004D238B"/>
    <w:rsid w:val="004D244B"/>
    <w:rsid w:val="004D24E8"/>
    <w:rsid w:val="004D3B81"/>
    <w:rsid w:val="004D3E1B"/>
    <w:rsid w:val="004D510D"/>
    <w:rsid w:val="004D5937"/>
    <w:rsid w:val="004D5963"/>
    <w:rsid w:val="004D5A94"/>
    <w:rsid w:val="004D64BB"/>
    <w:rsid w:val="004D6ACF"/>
    <w:rsid w:val="004D6E6D"/>
    <w:rsid w:val="004D6EC6"/>
    <w:rsid w:val="004E04AA"/>
    <w:rsid w:val="004E0976"/>
    <w:rsid w:val="004E0B32"/>
    <w:rsid w:val="004E13A0"/>
    <w:rsid w:val="004E1F25"/>
    <w:rsid w:val="004E2277"/>
    <w:rsid w:val="004E300A"/>
    <w:rsid w:val="004E3197"/>
    <w:rsid w:val="004E39A9"/>
    <w:rsid w:val="004E3BE2"/>
    <w:rsid w:val="004E4019"/>
    <w:rsid w:val="004E40DF"/>
    <w:rsid w:val="004E4676"/>
    <w:rsid w:val="004E4CD6"/>
    <w:rsid w:val="004E56EC"/>
    <w:rsid w:val="004E5704"/>
    <w:rsid w:val="004E5841"/>
    <w:rsid w:val="004E5C49"/>
    <w:rsid w:val="004E60B3"/>
    <w:rsid w:val="004E635B"/>
    <w:rsid w:val="004E6374"/>
    <w:rsid w:val="004E683E"/>
    <w:rsid w:val="004E7546"/>
    <w:rsid w:val="004E776A"/>
    <w:rsid w:val="004E794D"/>
    <w:rsid w:val="004F00B3"/>
    <w:rsid w:val="004F021E"/>
    <w:rsid w:val="004F08E9"/>
    <w:rsid w:val="004F0B9D"/>
    <w:rsid w:val="004F0C0E"/>
    <w:rsid w:val="004F19D4"/>
    <w:rsid w:val="004F1E5E"/>
    <w:rsid w:val="004F2479"/>
    <w:rsid w:val="004F2520"/>
    <w:rsid w:val="004F26C6"/>
    <w:rsid w:val="004F27C0"/>
    <w:rsid w:val="004F2F04"/>
    <w:rsid w:val="004F416E"/>
    <w:rsid w:val="004F49A2"/>
    <w:rsid w:val="004F49CC"/>
    <w:rsid w:val="004F49D3"/>
    <w:rsid w:val="004F5204"/>
    <w:rsid w:val="004F5238"/>
    <w:rsid w:val="004F58DF"/>
    <w:rsid w:val="004F5C81"/>
    <w:rsid w:val="004F5D22"/>
    <w:rsid w:val="004F60FD"/>
    <w:rsid w:val="004F6125"/>
    <w:rsid w:val="004F692C"/>
    <w:rsid w:val="004F6A40"/>
    <w:rsid w:val="004F6F23"/>
    <w:rsid w:val="004F71DC"/>
    <w:rsid w:val="004F7FD4"/>
    <w:rsid w:val="005000BC"/>
    <w:rsid w:val="0050076B"/>
    <w:rsid w:val="00500C0B"/>
    <w:rsid w:val="0050105C"/>
    <w:rsid w:val="0050150C"/>
    <w:rsid w:val="00501A04"/>
    <w:rsid w:val="00501B1B"/>
    <w:rsid w:val="00501F66"/>
    <w:rsid w:val="0050214F"/>
    <w:rsid w:val="0050215C"/>
    <w:rsid w:val="00502613"/>
    <w:rsid w:val="00502C8F"/>
    <w:rsid w:val="00502DBC"/>
    <w:rsid w:val="00503AD3"/>
    <w:rsid w:val="00503B5C"/>
    <w:rsid w:val="00503B60"/>
    <w:rsid w:val="00504A45"/>
    <w:rsid w:val="00504BBA"/>
    <w:rsid w:val="00504DE3"/>
    <w:rsid w:val="005050C5"/>
    <w:rsid w:val="005051B4"/>
    <w:rsid w:val="005051CA"/>
    <w:rsid w:val="0050635A"/>
    <w:rsid w:val="00506DEA"/>
    <w:rsid w:val="00510596"/>
    <w:rsid w:val="005106A4"/>
    <w:rsid w:val="00511442"/>
    <w:rsid w:val="00512747"/>
    <w:rsid w:val="0051284C"/>
    <w:rsid w:val="00513136"/>
    <w:rsid w:val="005143C7"/>
    <w:rsid w:val="00514443"/>
    <w:rsid w:val="005149DA"/>
    <w:rsid w:val="0051520F"/>
    <w:rsid w:val="005155E9"/>
    <w:rsid w:val="00515B10"/>
    <w:rsid w:val="00517C48"/>
    <w:rsid w:val="00517E38"/>
    <w:rsid w:val="005202AC"/>
    <w:rsid w:val="005203F0"/>
    <w:rsid w:val="005205D4"/>
    <w:rsid w:val="005209F1"/>
    <w:rsid w:val="00520BD7"/>
    <w:rsid w:val="00520F21"/>
    <w:rsid w:val="005212D6"/>
    <w:rsid w:val="005223A3"/>
    <w:rsid w:val="0052282A"/>
    <w:rsid w:val="005230DD"/>
    <w:rsid w:val="005232F9"/>
    <w:rsid w:val="00524745"/>
    <w:rsid w:val="00524C3B"/>
    <w:rsid w:val="00524C56"/>
    <w:rsid w:val="00524CF9"/>
    <w:rsid w:val="00525241"/>
    <w:rsid w:val="005252F0"/>
    <w:rsid w:val="0052556D"/>
    <w:rsid w:val="00525876"/>
    <w:rsid w:val="00525BF7"/>
    <w:rsid w:val="00526A16"/>
    <w:rsid w:val="0052789C"/>
    <w:rsid w:val="005278CE"/>
    <w:rsid w:val="00527B86"/>
    <w:rsid w:val="005302A9"/>
    <w:rsid w:val="0053080B"/>
    <w:rsid w:val="00530B14"/>
    <w:rsid w:val="00531B3B"/>
    <w:rsid w:val="00531C41"/>
    <w:rsid w:val="00531E69"/>
    <w:rsid w:val="0053204D"/>
    <w:rsid w:val="00532EB4"/>
    <w:rsid w:val="0053312B"/>
    <w:rsid w:val="005335A5"/>
    <w:rsid w:val="00533AB0"/>
    <w:rsid w:val="00533C30"/>
    <w:rsid w:val="00534027"/>
    <w:rsid w:val="005342E6"/>
    <w:rsid w:val="00534954"/>
    <w:rsid w:val="00534CAC"/>
    <w:rsid w:val="00534F4B"/>
    <w:rsid w:val="005358DE"/>
    <w:rsid w:val="00535A95"/>
    <w:rsid w:val="00536268"/>
    <w:rsid w:val="0053629E"/>
    <w:rsid w:val="005371A2"/>
    <w:rsid w:val="00537DC3"/>
    <w:rsid w:val="00540C5A"/>
    <w:rsid w:val="00541375"/>
    <w:rsid w:val="00542071"/>
    <w:rsid w:val="005421BA"/>
    <w:rsid w:val="0054349D"/>
    <w:rsid w:val="00543A0A"/>
    <w:rsid w:val="00544753"/>
    <w:rsid w:val="00544814"/>
    <w:rsid w:val="00544C8E"/>
    <w:rsid w:val="005455A4"/>
    <w:rsid w:val="00546539"/>
    <w:rsid w:val="005474AC"/>
    <w:rsid w:val="005479AC"/>
    <w:rsid w:val="00547B04"/>
    <w:rsid w:val="005521AC"/>
    <w:rsid w:val="005521FC"/>
    <w:rsid w:val="00552318"/>
    <w:rsid w:val="0055299E"/>
    <w:rsid w:val="005529EA"/>
    <w:rsid w:val="00552BB5"/>
    <w:rsid w:val="00552D86"/>
    <w:rsid w:val="00552DE0"/>
    <w:rsid w:val="00553BD9"/>
    <w:rsid w:val="005547B8"/>
    <w:rsid w:val="00554AF7"/>
    <w:rsid w:val="00554FD7"/>
    <w:rsid w:val="0055534E"/>
    <w:rsid w:val="00555472"/>
    <w:rsid w:val="00555571"/>
    <w:rsid w:val="00555E06"/>
    <w:rsid w:val="00555F3F"/>
    <w:rsid w:val="005560A7"/>
    <w:rsid w:val="0055633C"/>
    <w:rsid w:val="005563A6"/>
    <w:rsid w:val="005564CB"/>
    <w:rsid w:val="00556F9B"/>
    <w:rsid w:val="00557A9F"/>
    <w:rsid w:val="00560004"/>
    <w:rsid w:val="005601AF"/>
    <w:rsid w:val="0056108B"/>
    <w:rsid w:val="00561D15"/>
    <w:rsid w:val="0056211F"/>
    <w:rsid w:val="00562970"/>
    <w:rsid w:val="00562D6A"/>
    <w:rsid w:val="005632F3"/>
    <w:rsid w:val="00564384"/>
    <w:rsid w:val="005647E5"/>
    <w:rsid w:val="00564803"/>
    <w:rsid w:val="00564F52"/>
    <w:rsid w:val="00565D71"/>
    <w:rsid w:val="0056715F"/>
    <w:rsid w:val="00567D4C"/>
    <w:rsid w:val="00570172"/>
    <w:rsid w:val="00571499"/>
    <w:rsid w:val="00572081"/>
    <w:rsid w:val="0057248B"/>
    <w:rsid w:val="005727FB"/>
    <w:rsid w:val="005728F3"/>
    <w:rsid w:val="005732DB"/>
    <w:rsid w:val="005746A3"/>
    <w:rsid w:val="00574B2E"/>
    <w:rsid w:val="0057605E"/>
    <w:rsid w:val="00576356"/>
    <w:rsid w:val="00576713"/>
    <w:rsid w:val="005767C0"/>
    <w:rsid w:val="00576877"/>
    <w:rsid w:val="00576A28"/>
    <w:rsid w:val="00576BA7"/>
    <w:rsid w:val="00577441"/>
    <w:rsid w:val="00577995"/>
    <w:rsid w:val="00577F17"/>
    <w:rsid w:val="00580207"/>
    <w:rsid w:val="00581BC7"/>
    <w:rsid w:val="00581CDB"/>
    <w:rsid w:val="00581E9B"/>
    <w:rsid w:val="00582475"/>
    <w:rsid w:val="005825A2"/>
    <w:rsid w:val="00582E28"/>
    <w:rsid w:val="0058404D"/>
    <w:rsid w:val="005841B9"/>
    <w:rsid w:val="005848D0"/>
    <w:rsid w:val="00584BE9"/>
    <w:rsid w:val="0058534A"/>
    <w:rsid w:val="005854A8"/>
    <w:rsid w:val="005863AC"/>
    <w:rsid w:val="00586545"/>
    <w:rsid w:val="005870C3"/>
    <w:rsid w:val="00590272"/>
    <w:rsid w:val="005911B7"/>
    <w:rsid w:val="00591564"/>
    <w:rsid w:val="00591586"/>
    <w:rsid w:val="005915F2"/>
    <w:rsid w:val="00591B64"/>
    <w:rsid w:val="00592720"/>
    <w:rsid w:val="005927E0"/>
    <w:rsid w:val="00593EF8"/>
    <w:rsid w:val="00594198"/>
    <w:rsid w:val="00594595"/>
    <w:rsid w:val="0059474B"/>
    <w:rsid w:val="005948B2"/>
    <w:rsid w:val="00594A54"/>
    <w:rsid w:val="00595D45"/>
    <w:rsid w:val="00595EEB"/>
    <w:rsid w:val="005965F0"/>
    <w:rsid w:val="0059731F"/>
    <w:rsid w:val="005973C6"/>
    <w:rsid w:val="005979D9"/>
    <w:rsid w:val="00597C41"/>
    <w:rsid w:val="00597D80"/>
    <w:rsid w:val="005A0058"/>
    <w:rsid w:val="005A08C0"/>
    <w:rsid w:val="005A169D"/>
    <w:rsid w:val="005A16DC"/>
    <w:rsid w:val="005A2A46"/>
    <w:rsid w:val="005A344B"/>
    <w:rsid w:val="005A3A09"/>
    <w:rsid w:val="005A3DB2"/>
    <w:rsid w:val="005A3FF5"/>
    <w:rsid w:val="005A4875"/>
    <w:rsid w:val="005A551C"/>
    <w:rsid w:val="005A5894"/>
    <w:rsid w:val="005A60E1"/>
    <w:rsid w:val="005A711A"/>
    <w:rsid w:val="005A716C"/>
    <w:rsid w:val="005A7DDD"/>
    <w:rsid w:val="005B0289"/>
    <w:rsid w:val="005B06C1"/>
    <w:rsid w:val="005B0B07"/>
    <w:rsid w:val="005B0CFF"/>
    <w:rsid w:val="005B0DEE"/>
    <w:rsid w:val="005B0E3D"/>
    <w:rsid w:val="005B10D2"/>
    <w:rsid w:val="005B154B"/>
    <w:rsid w:val="005B2233"/>
    <w:rsid w:val="005B29C5"/>
    <w:rsid w:val="005B2B8F"/>
    <w:rsid w:val="005B2C9C"/>
    <w:rsid w:val="005B323A"/>
    <w:rsid w:val="005B3465"/>
    <w:rsid w:val="005B38A7"/>
    <w:rsid w:val="005B3AE8"/>
    <w:rsid w:val="005B3DFF"/>
    <w:rsid w:val="005B414C"/>
    <w:rsid w:val="005B46CA"/>
    <w:rsid w:val="005B4B89"/>
    <w:rsid w:val="005B50E0"/>
    <w:rsid w:val="005B5432"/>
    <w:rsid w:val="005B55AE"/>
    <w:rsid w:val="005B57B3"/>
    <w:rsid w:val="005B5A60"/>
    <w:rsid w:val="005B5DFC"/>
    <w:rsid w:val="005B64A7"/>
    <w:rsid w:val="005B66FF"/>
    <w:rsid w:val="005B6940"/>
    <w:rsid w:val="005B7359"/>
    <w:rsid w:val="005B7374"/>
    <w:rsid w:val="005B7463"/>
    <w:rsid w:val="005B75EB"/>
    <w:rsid w:val="005C0147"/>
    <w:rsid w:val="005C05F2"/>
    <w:rsid w:val="005C0B8F"/>
    <w:rsid w:val="005C0BF1"/>
    <w:rsid w:val="005C12CE"/>
    <w:rsid w:val="005C1500"/>
    <w:rsid w:val="005C1888"/>
    <w:rsid w:val="005C2708"/>
    <w:rsid w:val="005C2EDD"/>
    <w:rsid w:val="005C3030"/>
    <w:rsid w:val="005C3C9B"/>
    <w:rsid w:val="005C3F20"/>
    <w:rsid w:val="005C48DB"/>
    <w:rsid w:val="005C49DD"/>
    <w:rsid w:val="005C4A26"/>
    <w:rsid w:val="005C4D93"/>
    <w:rsid w:val="005C4DCD"/>
    <w:rsid w:val="005C5391"/>
    <w:rsid w:val="005C60B8"/>
    <w:rsid w:val="005C665A"/>
    <w:rsid w:val="005C7141"/>
    <w:rsid w:val="005C72DF"/>
    <w:rsid w:val="005C7455"/>
    <w:rsid w:val="005C7706"/>
    <w:rsid w:val="005C7AAD"/>
    <w:rsid w:val="005D089E"/>
    <w:rsid w:val="005D12DD"/>
    <w:rsid w:val="005D1A5B"/>
    <w:rsid w:val="005D1A69"/>
    <w:rsid w:val="005D1FE4"/>
    <w:rsid w:val="005D24CF"/>
    <w:rsid w:val="005D26ED"/>
    <w:rsid w:val="005D2728"/>
    <w:rsid w:val="005D2A5B"/>
    <w:rsid w:val="005D2ECD"/>
    <w:rsid w:val="005D326F"/>
    <w:rsid w:val="005D3459"/>
    <w:rsid w:val="005D38AC"/>
    <w:rsid w:val="005D4B26"/>
    <w:rsid w:val="005D4B4B"/>
    <w:rsid w:val="005D53CD"/>
    <w:rsid w:val="005D590F"/>
    <w:rsid w:val="005D5F63"/>
    <w:rsid w:val="005D652D"/>
    <w:rsid w:val="005D6A8F"/>
    <w:rsid w:val="005D6C08"/>
    <w:rsid w:val="005D6DA2"/>
    <w:rsid w:val="005D7278"/>
    <w:rsid w:val="005D7599"/>
    <w:rsid w:val="005D7CDC"/>
    <w:rsid w:val="005D7DF9"/>
    <w:rsid w:val="005E076C"/>
    <w:rsid w:val="005E0F03"/>
    <w:rsid w:val="005E0FB3"/>
    <w:rsid w:val="005E0FF1"/>
    <w:rsid w:val="005E135F"/>
    <w:rsid w:val="005E1375"/>
    <w:rsid w:val="005E193B"/>
    <w:rsid w:val="005E1DC0"/>
    <w:rsid w:val="005E1DFD"/>
    <w:rsid w:val="005E2035"/>
    <w:rsid w:val="005E2A70"/>
    <w:rsid w:val="005E2DBA"/>
    <w:rsid w:val="005E3331"/>
    <w:rsid w:val="005E36A6"/>
    <w:rsid w:val="005E3810"/>
    <w:rsid w:val="005E4C3E"/>
    <w:rsid w:val="005E5B93"/>
    <w:rsid w:val="005E5D94"/>
    <w:rsid w:val="005E5FE1"/>
    <w:rsid w:val="005E6025"/>
    <w:rsid w:val="005E6D15"/>
    <w:rsid w:val="005E6EC1"/>
    <w:rsid w:val="005E71DE"/>
    <w:rsid w:val="005E7321"/>
    <w:rsid w:val="005E765C"/>
    <w:rsid w:val="005E7855"/>
    <w:rsid w:val="005E7CEA"/>
    <w:rsid w:val="005F050D"/>
    <w:rsid w:val="005F08CB"/>
    <w:rsid w:val="005F0958"/>
    <w:rsid w:val="005F0B65"/>
    <w:rsid w:val="005F16C1"/>
    <w:rsid w:val="005F1961"/>
    <w:rsid w:val="005F24D8"/>
    <w:rsid w:val="005F2801"/>
    <w:rsid w:val="005F30A6"/>
    <w:rsid w:val="005F32C9"/>
    <w:rsid w:val="005F3823"/>
    <w:rsid w:val="005F3BDA"/>
    <w:rsid w:val="005F4811"/>
    <w:rsid w:val="005F4BAB"/>
    <w:rsid w:val="005F5231"/>
    <w:rsid w:val="005F5383"/>
    <w:rsid w:val="005F6375"/>
    <w:rsid w:val="005F7113"/>
    <w:rsid w:val="005F7605"/>
    <w:rsid w:val="00600E15"/>
    <w:rsid w:val="00601038"/>
    <w:rsid w:val="0060112C"/>
    <w:rsid w:val="00601369"/>
    <w:rsid w:val="00601485"/>
    <w:rsid w:val="00601609"/>
    <w:rsid w:val="00601FCB"/>
    <w:rsid w:val="00602629"/>
    <w:rsid w:val="00603117"/>
    <w:rsid w:val="00603440"/>
    <w:rsid w:val="00603664"/>
    <w:rsid w:val="0060405A"/>
    <w:rsid w:val="00604A9D"/>
    <w:rsid w:val="006051E6"/>
    <w:rsid w:val="00605AD9"/>
    <w:rsid w:val="00605ECD"/>
    <w:rsid w:val="00606192"/>
    <w:rsid w:val="00606B6F"/>
    <w:rsid w:val="00606D39"/>
    <w:rsid w:val="00607207"/>
    <w:rsid w:val="006072AF"/>
    <w:rsid w:val="006073B6"/>
    <w:rsid w:val="006077BC"/>
    <w:rsid w:val="00607F86"/>
    <w:rsid w:val="0061067D"/>
    <w:rsid w:val="00610CB8"/>
    <w:rsid w:val="00610E9B"/>
    <w:rsid w:val="00612167"/>
    <w:rsid w:val="00612B4E"/>
    <w:rsid w:val="00612D94"/>
    <w:rsid w:val="00612DAE"/>
    <w:rsid w:val="0061301E"/>
    <w:rsid w:val="00613102"/>
    <w:rsid w:val="00613145"/>
    <w:rsid w:val="0061339E"/>
    <w:rsid w:val="00613B07"/>
    <w:rsid w:val="00613CD0"/>
    <w:rsid w:val="00614662"/>
    <w:rsid w:val="00614FDC"/>
    <w:rsid w:val="0061533E"/>
    <w:rsid w:val="006155AE"/>
    <w:rsid w:val="00615AA5"/>
    <w:rsid w:val="0061607E"/>
    <w:rsid w:val="00616B53"/>
    <w:rsid w:val="00616B66"/>
    <w:rsid w:val="00617442"/>
    <w:rsid w:val="00617815"/>
    <w:rsid w:val="00617FA6"/>
    <w:rsid w:val="0062034A"/>
    <w:rsid w:val="00620603"/>
    <w:rsid w:val="0062066E"/>
    <w:rsid w:val="00620D81"/>
    <w:rsid w:val="00620E83"/>
    <w:rsid w:val="006213FC"/>
    <w:rsid w:val="006228DE"/>
    <w:rsid w:val="00622E1C"/>
    <w:rsid w:val="00622E76"/>
    <w:rsid w:val="006234D6"/>
    <w:rsid w:val="00623851"/>
    <w:rsid w:val="00623F2B"/>
    <w:rsid w:val="0062401C"/>
    <w:rsid w:val="00624C8A"/>
    <w:rsid w:val="00625210"/>
    <w:rsid w:val="00626D80"/>
    <w:rsid w:val="00627183"/>
    <w:rsid w:val="00627375"/>
    <w:rsid w:val="0062759B"/>
    <w:rsid w:val="00627676"/>
    <w:rsid w:val="006278AA"/>
    <w:rsid w:val="00627B85"/>
    <w:rsid w:val="00630C34"/>
    <w:rsid w:val="00631705"/>
    <w:rsid w:val="00631C5B"/>
    <w:rsid w:val="00631F68"/>
    <w:rsid w:val="00632B75"/>
    <w:rsid w:val="00633A3E"/>
    <w:rsid w:val="00633ED0"/>
    <w:rsid w:val="00633F8A"/>
    <w:rsid w:val="006341B4"/>
    <w:rsid w:val="006343D7"/>
    <w:rsid w:val="00634AE8"/>
    <w:rsid w:val="00635898"/>
    <w:rsid w:val="00636221"/>
    <w:rsid w:val="00636ACF"/>
    <w:rsid w:val="00637A28"/>
    <w:rsid w:val="00637C5C"/>
    <w:rsid w:val="00640B0E"/>
    <w:rsid w:val="00640B3F"/>
    <w:rsid w:val="00641291"/>
    <w:rsid w:val="0064173C"/>
    <w:rsid w:val="0064275E"/>
    <w:rsid w:val="00642817"/>
    <w:rsid w:val="00642B0D"/>
    <w:rsid w:val="0064320B"/>
    <w:rsid w:val="00643327"/>
    <w:rsid w:val="006442B9"/>
    <w:rsid w:val="00644A9A"/>
    <w:rsid w:val="006463DB"/>
    <w:rsid w:val="00646D7C"/>
    <w:rsid w:val="00646FBC"/>
    <w:rsid w:val="00647821"/>
    <w:rsid w:val="00647DCF"/>
    <w:rsid w:val="00647E04"/>
    <w:rsid w:val="00650DF4"/>
    <w:rsid w:val="00650E7F"/>
    <w:rsid w:val="006510D8"/>
    <w:rsid w:val="00651189"/>
    <w:rsid w:val="006513C4"/>
    <w:rsid w:val="006520FB"/>
    <w:rsid w:val="0065267D"/>
    <w:rsid w:val="00653737"/>
    <w:rsid w:val="00653E88"/>
    <w:rsid w:val="006541D6"/>
    <w:rsid w:val="006541E3"/>
    <w:rsid w:val="00654C80"/>
    <w:rsid w:val="00654E8F"/>
    <w:rsid w:val="00654EF6"/>
    <w:rsid w:val="00655234"/>
    <w:rsid w:val="0065588C"/>
    <w:rsid w:val="00655CE5"/>
    <w:rsid w:val="00655EAD"/>
    <w:rsid w:val="00656259"/>
    <w:rsid w:val="006567A7"/>
    <w:rsid w:val="00656DBC"/>
    <w:rsid w:val="00656E56"/>
    <w:rsid w:val="006570FF"/>
    <w:rsid w:val="00657A16"/>
    <w:rsid w:val="00657C92"/>
    <w:rsid w:val="00657F58"/>
    <w:rsid w:val="00660209"/>
    <w:rsid w:val="0066047C"/>
    <w:rsid w:val="00660485"/>
    <w:rsid w:val="00660DFD"/>
    <w:rsid w:val="00661452"/>
    <w:rsid w:val="0066149A"/>
    <w:rsid w:val="00661B04"/>
    <w:rsid w:val="00661DAD"/>
    <w:rsid w:val="00661F63"/>
    <w:rsid w:val="0066314A"/>
    <w:rsid w:val="00663E50"/>
    <w:rsid w:val="00664134"/>
    <w:rsid w:val="006643B4"/>
    <w:rsid w:val="00664BC2"/>
    <w:rsid w:val="0066502F"/>
    <w:rsid w:val="006654E2"/>
    <w:rsid w:val="00665837"/>
    <w:rsid w:val="00666225"/>
    <w:rsid w:val="006665D9"/>
    <w:rsid w:val="00666B53"/>
    <w:rsid w:val="00666B9F"/>
    <w:rsid w:val="0066788F"/>
    <w:rsid w:val="00667D61"/>
    <w:rsid w:val="006704B7"/>
    <w:rsid w:val="00670502"/>
    <w:rsid w:val="006708B8"/>
    <w:rsid w:val="00670D5A"/>
    <w:rsid w:val="00672AF8"/>
    <w:rsid w:val="00672C2F"/>
    <w:rsid w:val="0067344B"/>
    <w:rsid w:val="00673DC6"/>
    <w:rsid w:val="006746DE"/>
    <w:rsid w:val="00674BC7"/>
    <w:rsid w:val="00674BFC"/>
    <w:rsid w:val="00675314"/>
    <w:rsid w:val="00675D7D"/>
    <w:rsid w:val="00675D93"/>
    <w:rsid w:val="00675F54"/>
    <w:rsid w:val="00675FD3"/>
    <w:rsid w:val="00676346"/>
    <w:rsid w:val="0067645E"/>
    <w:rsid w:val="00676EDD"/>
    <w:rsid w:val="00677021"/>
    <w:rsid w:val="00677A6D"/>
    <w:rsid w:val="00677AEB"/>
    <w:rsid w:val="00677F73"/>
    <w:rsid w:val="00681499"/>
    <w:rsid w:val="00682017"/>
    <w:rsid w:val="00683425"/>
    <w:rsid w:val="006834C6"/>
    <w:rsid w:val="0068548F"/>
    <w:rsid w:val="00685642"/>
    <w:rsid w:val="00685E20"/>
    <w:rsid w:val="0068646B"/>
    <w:rsid w:val="00690A9E"/>
    <w:rsid w:val="00690E10"/>
    <w:rsid w:val="006912AD"/>
    <w:rsid w:val="00691339"/>
    <w:rsid w:val="00691395"/>
    <w:rsid w:val="00691589"/>
    <w:rsid w:val="00691AF3"/>
    <w:rsid w:val="00691B3B"/>
    <w:rsid w:val="00691F5D"/>
    <w:rsid w:val="00691FA4"/>
    <w:rsid w:val="0069261A"/>
    <w:rsid w:val="006933CD"/>
    <w:rsid w:val="00693AC5"/>
    <w:rsid w:val="00694CEE"/>
    <w:rsid w:val="00694FEF"/>
    <w:rsid w:val="006957E8"/>
    <w:rsid w:val="00695AB7"/>
    <w:rsid w:val="00696146"/>
    <w:rsid w:val="0069622E"/>
    <w:rsid w:val="00696261"/>
    <w:rsid w:val="006971A5"/>
    <w:rsid w:val="00697D4D"/>
    <w:rsid w:val="00697FAF"/>
    <w:rsid w:val="006A020B"/>
    <w:rsid w:val="006A08B0"/>
    <w:rsid w:val="006A0E17"/>
    <w:rsid w:val="006A10E9"/>
    <w:rsid w:val="006A1641"/>
    <w:rsid w:val="006A2B84"/>
    <w:rsid w:val="006A323A"/>
    <w:rsid w:val="006A3664"/>
    <w:rsid w:val="006A3AC9"/>
    <w:rsid w:val="006A3D97"/>
    <w:rsid w:val="006A49CE"/>
    <w:rsid w:val="006A4B13"/>
    <w:rsid w:val="006A4BBE"/>
    <w:rsid w:val="006A4C84"/>
    <w:rsid w:val="006A5384"/>
    <w:rsid w:val="006A53D1"/>
    <w:rsid w:val="006A5C41"/>
    <w:rsid w:val="006A5D84"/>
    <w:rsid w:val="006A5FBF"/>
    <w:rsid w:val="006A6359"/>
    <w:rsid w:val="006A6A8E"/>
    <w:rsid w:val="006B01C3"/>
    <w:rsid w:val="006B0716"/>
    <w:rsid w:val="006B08FE"/>
    <w:rsid w:val="006B0926"/>
    <w:rsid w:val="006B1396"/>
    <w:rsid w:val="006B163F"/>
    <w:rsid w:val="006B1B96"/>
    <w:rsid w:val="006B1D60"/>
    <w:rsid w:val="006B20B0"/>
    <w:rsid w:val="006B215B"/>
    <w:rsid w:val="006B2BE4"/>
    <w:rsid w:val="006B2D38"/>
    <w:rsid w:val="006B2DD0"/>
    <w:rsid w:val="006B32B8"/>
    <w:rsid w:val="006B34DF"/>
    <w:rsid w:val="006B3CB8"/>
    <w:rsid w:val="006B431A"/>
    <w:rsid w:val="006B4F37"/>
    <w:rsid w:val="006B53E3"/>
    <w:rsid w:val="006B5621"/>
    <w:rsid w:val="006B56C4"/>
    <w:rsid w:val="006B5DEA"/>
    <w:rsid w:val="006B6F62"/>
    <w:rsid w:val="006B778F"/>
    <w:rsid w:val="006B7943"/>
    <w:rsid w:val="006C00F5"/>
    <w:rsid w:val="006C027F"/>
    <w:rsid w:val="006C16CA"/>
    <w:rsid w:val="006C1F04"/>
    <w:rsid w:val="006C33E9"/>
    <w:rsid w:val="006C3B1C"/>
    <w:rsid w:val="006C3E41"/>
    <w:rsid w:val="006C5545"/>
    <w:rsid w:val="006C5634"/>
    <w:rsid w:val="006C5D73"/>
    <w:rsid w:val="006C5FA4"/>
    <w:rsid w:val="006C5FA5"/>
    <w:rsid w:val="006C69E2"/>
    <w:rsid w:val="006C6A04"/>
    <w:rsid w:val="006D0B88"/>
    <w:rsid w:val="006D0EB2"/>
    <w:rsid w:val="006D103A"/>
    <w:rsid w:val="006D1168"/>
    <w:rsid w:val="006D12C1"/>
    <w:rsid w:val="006D2889"/>
    <w:rsid w:val="006D36B6"/>
    <w:rsid w:val="006D36BB"/>
    <w:rsid w:val="006D3790"/>
    <w:rsid w:val="006D3AF2"/>
    <w:rsid w:val="006D42E3"/>
    <w:rsid w:val="006D4398"/>
    <w:rsid w:val="006D4C07"/>
    <w:rsid w:val="006D566E"/>
    <w:rsid w:val="006D582E"/>
    <w:rsid w:val="006D5AC3"/>
    <w:rsid w:val="006D5D42"/>
    <w:rsid w:val="006D5DC1"/>
    <w:rsid w:val="006D684F"/>
    <w:rsid w:val="006D7C13"/>
    <w:rsid w:val="006E0A6C"/>
    <w:rsid w:val="006E0ADB"/>
    <w:rsid w:val="006E179B"/>
    <w:rsid w:val="006E1D92"/>
    <w:rsid w:val="006E1F46"/>
    <w:rsid w:val="006E24D7"/>
    <w:rsid w:val="006E2D17"/>
    <w:rsid w:val="006E36F2"/>
    <w:rsid w:val="006E391F"/>
    <w:rsid w:val="006E3AF2"/>
    <w:rsid w:val="006E3B05"/>
    <w:rsid w:val="006E3D87"/>
    <w:rsid w:val="006E3E9A"/>
    <w:rsid w:val="006E4957"/>
    <w:rsid w:val="006E4A7C"/>
    <w:rsid w:val="006E4F3A"/>
    <w:rsid w:val="006E4F66"/>
    <w:rsid w:val="006E560D"/>
    <w:rsid w:val="006E56F9"/>
    <w:rsid w:val="006E6051"/>
    <w:rsid w:val="006E67FC"/>
    <w:rsid w:val="006E681A"/>
    <w:rsid w:val="006E6E80"/>
    <w:rsid w:val="006E7176"/>
    <w:rsid w:val="006E734F"/>
    <w:rsid w:val="006E797E"/>
    <w:rsid w:val="006E7A09"/>
    <w:rsid w:val="006E7E5E"/>
    <w:rsid w:val="006E7EEE"/>
    <w:rsid w:val="006F15A1"/>
    <w:rsid w:val="006F1798"/>
    <w:rsid w:val="006F1B59"/>
    <w:rsid w:val="006F1C00"/>
    <w:rsid w:val="006F2256"/>
    <w:rsid w:val="006F2394"/>
    <w:rsid w:val="006F2CA9"/>
    <w:rsid w:val="006F36A8"/>
    <w:rsid w:val="006F3771"/>
    <w:rsid w:val="006F3ABE"/>
    <w:rsid w:val="006F4386"/>
    <w:rsid w:val="006F4E40"/>
    <w:rsid w:val="006F5920"/>
    <w:rsid w:val="006F60CE"/>
    <w:rsid w:val="006F6643"/>
    <w:rsid w:val="006F6B0F"/>
    <w:rsid w:val="006F7071"/>
    <w:rsid w:val="006F774C"/>
    <w:rsid w:val="006F7832"/>
    <w:rsid w:val="006F7DEE"/>
    <w:rsid w:val="006F7F33"/>
    <w:rsid w:val="00700101"/>
    <w:rsid w:val="00700258"/>
    <w:rsid w:val="007007C5"/>
    <w:rsid w:val="007007D3"/>
    <w:rsid w:val="007007F5"/>
    <w:rsid w:val="00700A72"/>
    <w:rsid w:val="00700D0F"/>
    <w:rsid w:val="00701820"/>
    <w:rsid w:val="0070198A"/>
    <w:rsid w:val="0070200E"/>
    <w:rsid w:val="00702321"/>
    <w:rsid w:val="00702417"/>
    <w:rsid w:val="00703A9E"/>
    <w:rsid w:val="0070420A"/>
    <w:rsid w:val="0070462A"/>
    <w:rsid w:val="00704712"/>
    <w:rsid w:val="0070485B"/>
    <w:rsid w:val="00706216"/>
    <w:rsid w:val="00706317"/>
    <w:rsid w:val="007070F0"/>
    <w:rsid w:val="00707785"/>
    <w:rsid w:val="0071012A"/>
    <w:rsid w:val="0071078B"/>
    <w:rsid w:val="00710894"/>
    <w:rsid w:val="00710C68"/>
    <w:rsid w:val="00710E9A"/>
    <w:rsid w:val="007117B5"/>
    <w:rsid w:val="007118A3"/>
    <w:rsid w:val="00711AE0"/>
    <w:rsid w:val="00713000"/>
    <w:rsid w:val="00713128"/>
    <w:rsid w:val="00713371"/>
    <w:rsid w:val="007134E6"/>
    <w:rsid w:val="007136ED"/>
    <w:rsid w:val="0071397A"/>
    <w:rsid w:val="00713DAA"/>
    <w:rsid w:val="00713EB1"/>
    <w:rsid w:val="0071491C"/>
    <w:rsid w:val="00714DF6"/>
    <w:rsid w:val="00715089"/>
    <w:rsid w:val="00715620"/>
    <w:rsid w:val="007156B2"/>
    <w:rsid w:val="007158D7"/>
    <w:rsid w:val="00715A5C"/>
    <w:rsid w:val="00715F44"/>
    <w:rsid w:val="007165C1"/>
    <w:rsid w:val="00716940"/>
    <w:rsid w:val="00716BD9"/>
    <w:rsid w:val="00716DD9"/>
    <w:rsid w:val="00720710"/>
    <w:rsid w:val="007207FA"/>
    <w:rsid w:val="00720847"/>
    <w:rsid w:val="007209D3"/>
    <w:rsid w:val="00720E08"/>
    <w:rsid w:val="00720F27"/>
    <w:rsid w:val="00721284"/>
    <w:rsid w:val="00721416"/>
    <w:rsid w:val="00721B0C"/>
    <w:rsid w:val="00721E59"/>
    <w:rsid w:val="007223E4"/>
    <w:rsid w:val="00722479"/>
    <w:rsid w:val="00722B58"/>
    <w:rsid w:val="007238A1"/>
    <w:rsid w:val="00723D02"/>
    <w:rsid w:val="00724157"/>
    <w:rsid w:val="007243AB"/>
    <w:rsid w:val="007245AF"/>
    <w:rsid w:val="00725611"/>
    <w:rsid w:val="0072569D"/>
    <w:rsid w:val="00725DC3"/>
    <w:rsid w:val="007261A7"/>
    <w:rsid w:val="007264A0"/>
    <w:rsid w:val="007267D1"/>
    <w:rsid w:val="00726F55"/>
    <w:rsid w:val="0072781F"/>
    <w:rsid w:val="0073025E"/>
    <w:rsid w:val="00730E87"/>
    <w:rsid w:val="00731710"/>
    <w:rsid w:val="00731786"/>
    <w:rsid w:val="00731BFE"/>
    <w:rsid w:val="00731D3E"/>
    <w:rsid w:val="00731D87"/>
    <w:rsid w:val="00731F1D"/>
    <w:rsid w:val="007328BA"/>
    <w:rsid w:val="00732B88"/>
    <w:rsid w:val="00732D8A"/>
    <w:rsid w:val="00733129"/>
    <w:rsid w:val="007357EA"/>
    <w:rsid w:val="007359AA"/>
    <w:rsid w:val="00735A52"/>
    <w:rsid w:val="00735ADB"/>
    <w:rsid w:val="0073614F"/>
    <w:rsid w:val="00736920"/>
    <w:rsid w:val="00736D40"/>
    <w:rsid w:val="00736F81"/>
    <w:rsid w:val="00736F87"/>
    <w:rsid w:val="00737303"/>
    <w:rsid w:val="0073785E"/>
    <w:rsid w:val="007378A3"/>
    <w:rsid w:val="007400C7"/>
    <w:rsid w:val="007401CB"/>
    <w:rsid w:val="0074029A"/>
    <w:rsid w:val="00740A96"/>
    <w:rsid w:val="00740CA1"/>
    <w:rsid w:val="00741385"/>
    <w:rsid w:val="0074192C"/>
    <w:rsid w:val="007421A5"/>
    <w:rsid w:val="00742A00"/>
    <w:rsid w:val="00742CCA"/>
    <w:rsid w:val="00742F7C"/>
    <w:rsid w:val="00744B1D"/>
    <w:rsid w:val="00744CCD"/>
    <w:rsid w:val="00746E5A"/>
    <w:rsid w:val="00747E23"/>
    <w:rsid w:val="00750BFB"/>
    <w:rsid w:val="00750C7D"/>
    <w:rsid w:val="00750D8A"/>
    <w:rsid w:val="00751476"/>
    <w:rsid w:val="0075192F"/>
    <w:rsid w:val="00751ED9"/>
    <w:rsid w:val="00752413"/>
    <w:rsid w:val="007529DD"/>
    <w:rsid w:val="007531E4"/>
    <w:rsid w:val="0075378D"/>
    <w:rsid w:val="00753D1A"/>
    <w:rsid w:val="00754650"/>
    <w:rsid w:val="00754AE5"/>
    <w:rsid w:val="00755636"/>
    <w:rsid w:val="00755F8D"/>
    <w:rsid w:val="00756228"/>
    <w:rsid w:val="007566AB"/>
    <w:rsid w:val="00756810"/>
    <w:rsid w:val="00756C40"/>
    <w:rsid w:val="00757533"/>
    <w:rsid w:val="007577C3"/>
    <w:rsid w:val="0075794F"/>
    <w:rsid w:val="00757975"/>
    <w:rsid w:val="00757F27"/>
    <w:rsid w:val="007601AD"/>
    <w:rsid w:val="007607F2"/>
    <w:rsid w:val="00761422"/>
    <w:rsid w:val="007617CD"/>
    <w:rsid w:val="00762001"/>
    <w:rsid w:val="00762019"/>
    <w:rsid w:val="0076240A"/>
    <w:rsid w:val="00762A6E"/>
    <w:rsid w:val="00762D85"/>
    <w:rsid w:val="00762E87"/>
    <w:rsid w:val="007632AF"/>
    <w:rsid w:val="00764742"/>
    <w:rsid w:val="00764C7F"/>
    <w:rsid w:val="00764CD0"/>
    <w:rsid w:val="0076510F"/>
    <w:rsid w:val="00766333"/>
    <w:rsid w:val="0076639C"/>
    <w:rsid w:val="00766609"/>
    <w:rsid w:val="0076706D"/>
    <w:rsid w:val="00767248"/>
    <w:rsid w:val="007674F1"/>
    <w:rsid w:val="007677B5"/>
    <w:rsid w:val="007679C1"/>
    <w:rsid w:val="00767ECB"/>
    <w:rsid w:val="00770D5A"/>
    <w:rsid w:val="00771416"/>
    <w:rsid w:val="007715A5"/>
    <w:rsid w:val="007719F4"/>
    <w:rsid w:val="00771C33"/>
    <w:rsid w:val="007723CB"/>
    <w:rsid w:val="007727B6"/>
    <w:rsid w:val="00772A9B"/>
    <w:rsid w:val="00772E20"/>
    <w:rsid w:val="0077303B"/>
    <w:rsid w:val="00773775"/>
    <w:rsid w:val="007737DF"/>
    <w:rsid w:val="00773EE4"/>
    <w:rsid w:val="00773FF8"/>
    <w:rsid w:val="007741A0"/>
    <w:rsid w:val="007741C1"/>
    <w:rsid w:val="00775226"/>
    <w:rsid w:val="007759A9"/>
    <w:rsid w:val="00775C1D"/>
    <w:rsid w:val="00776194"/>
    <w:rsid w:val="007763EE"/>
    <w:rsid w:val="0077665C"/>
    <w:rsid w:val="00776936"/>
    <w:rsid w:val="007769A1"/>
    <w:rsid w:val="0077719F"/>
    <w:rsid w:val="00777325"/>
    <w:rsid w:val="007773AE"/>
    <w:rsid w:val="00777481"/>
    <w:rsid w:val="00777600"/>
    <w:rsid w:val="0077799C"/>
    <w:rsid w:val="00777B46"/>
    <w:rsid w:val="007801B7"/>
    <w:rsid w:val="007805D6"/>
    <w:rsid w:val="00780981"/>
    <w:rsid w:val="00780F54"/>
    <w:rsid w:val="0078120A"/>
    <w:rsid w:val="007817E8"/>
    <w:rsid w:val="007826CA"/>
    <w:rsid w:val="00782875"/>
    <w:rsid w:val="00782F7C"/>
    <w:rsid w:val="00783792"/>
    <w:rsid w:val="007837EC"/>
    <w:rsid w:val="00783B22"/>
    <w:rsid w:val="00783E16"/>
    <w:rsid w:val="0078421C"/>
    <w:rsid w:val="007844D9"/>
    <w:rsid w:val="00785421"/>
    <w:rsid w:val="0078637A"/>
    <w:rsid w:val="00786DC2"/>
    <w:rsid w:val="00786EB0"/>
    <w:rsid w:val="00786FFA"/>
    <w:rsid w:val="00787707"/>
    <w:rsid w:val="00787DF9"/>
    <w:rsid w:val="00787F91"/>
    <w:rsid w:val="0079086B"/>
    <w:rsid w:val="007910AE"/>
    <w:rsid w:val="00791DD3"/>
    <w:rsid w:val="00792489"/>
    <w:rsid w:val="007927F5"/>
    <w:rsid w:val="007942D3"/>
    <w:rsid w:val="00794489"/>
    <w:rsid w:val="00794817"/>
    <w:rsid w:val="0079482A"/>
    <w:rsid w:val="007951E6"/>
    <w:rsid w:val="007956F3"/>
    <w:rsid w:val="00795BAA"/>
    <w:rsid w:val="00796691"/>
    <w:rsid w:val="0079758B"/>
    <w:rsid w:val="00797595"/>
    <w:rsid w:val="0079797E"/>
    <w:rsid w:val="007A0334"/>
    <w:rsid w:val="007A056D"/>
    <w:rsid w:val="007A05DE"/>
    <w:rsid w:val="007A08BE"/>
    <w:rsid w:val="007A14A4"/>
    <w:rsid w:val="007A175F"/>
    <w:rsid w:val="007A1F88"/>
    <w:rsid w:val="007A2DD2"/>
    <w:rsid w:val="007A334B"/>
    <w:rsid w:val="007A3A02"/>
    <w:rsid w:val="007A4154"/>
    <w:rsid w:val="007A4323"/>
    <w:rsid w:val="007A4377"/>
    <w:rsid w:val="007A4BA1"/>
    <w:rsid w:val="007A4BEF"/>
    <w:rsid w:val="007A4FCB"/>
    <w:rsid w:val="007A4FF9"/>
    <w:rsid w:val="007A5470"/>
    <w:rsid w:val="007A5624"/>
    <w:rsid w:val="007A581D"/>
    <w:rsid w:val="007A581E"/>
    <w:rsid w:val="007A6059"/>
    <w:rsid w:val="007A684A"/>
    <w:rsid w:val="007A6FE3"/>
    <w:rsid w:val="007A7A33"/>
    <w:rsid w:val="007A7A78"/>
    <w:rsid w:val="007A7B32"/>
    <w:rsid w:val="007A7F03"/>
    <w:rsid w:val="007B0208"/>
    <w:rsid w:val="007B0432"/>
    <w:rsid w:val="007B0B33"/>
    <w:rsid w:val="007B0BED"/>
    <w:rsid w:val="007B0BFB"/>
    <w:rsid w:val="007B14CE"/>
    <w:rsid w:val="007B18E8"/>
    <w:rsid w:val="007B21E5"/>
    <w:rsid w:val="007B2DE3"/>
    <w:rsid w:val="007B3E71"/>
    <w:rsid w:val="007B4570"/>
    <w:rsid w:val="007B4BF5"/>
    <w:rsid w:val="007B4FC1"/>
    <w:rsid w:val="007B5BBB"/>
    <w:rsid w:val="007B5FAB"/>
    <w:rsid w:val="007B5FD1"/>
    <w:rsid w:val="007B6147"/>
    <w:rsid w:val="007B64EE"/>
    <w:rsid w:val="007B710E"/>
    <w:rsid w:val="007B7A21"/>
    <w:rsid w:val="007C0AD0"/>
    <w:rsid w:val="007C0B50"/>
    <w:rsid w:val="007C0F0B"/>
    <w:rsid w:val="007C0FF6"/>
    <w:rsid w:val="007C163A"/>
    <w:rsid w:val="007C1986"/>
    <w:rsid w:val="007C1E88"/>
    <w:rsid w:val="007C2161"/>
    <w:rsid w:val="007C259F"/>
    <w:rsid w:val="007C2C2A"/>
    <w:rsid w:val="007C2E22"/>
    <w:rsid w:val="007C3862"/>
    <w:rsid w:val="007C3AE6"/>
    <w:rsid w:val="007C402E"/>
    <w:rsid w:val="007C41F0"/>
    <w:rsid w:val="007C4880"/>
    <w:rsid w:val="007C5200"/>
    <w:rsid w:val="007C5485"/>
    <w:rsid w:val="007C58D5"/>
    <w:rsid w:val="007C5B1F"/>
    <w:rsid w:val="007C5BCA"/>
    <w:rsid w:val="007C73E3"/>
    <w:rsid w:val="007C7567"/>
    <w:rsid w:val="007C7B3F"/>
    <w:rsid w:val="007C7C2E"/>
    <w:rsid w:val="007D0770"/>
    <w:rsid w:val="007D2A29"/>
    <w:rsid w:val="007D3070"/>
    <w:rsid w:val="007D4979"/>
    <w:rsid w:val="007D4C11"/>
    <w:rsid w:val="007D4E6A"/>
    <w:rsid w:val="007D5528"/>
    <w:rsid w:val="007D5716"/>
    <w:rsid w:val="007D582D"/>
    <w:rsid w:val="007D5A89"/>
    <w:rsid w:val="007D6032"/>
    <w:rsid w:val="007D64C8"/>
    <w:rsid w:val="007D692D"/>
    <w:rsid w:val="007D6F02"/>
    <w:rsid w:val="007D78C5"/>
    <w:rsid w:val="007D795F"/>
    <w:rsid w:val="007E00CB"/>
    <w:rsid w:val="007E0126"/>
    <w:rsid w:val="007E0539"/>
    <w:rsid w:val="007E0633"/>
    <w:rsid w:val="007E0852"/>
    <w:rsid w:val="007E0F5D"/>
    <w:rsid w:val="007E16BE"/>
    <w:rsid w:val="007E1B35"/>
    <w:rsid w:val="007E1B4C"/>
    <w:rsid w:val="007E1EDC"/>
    <w:rsid w:val="007E1FAB"/>
    <w:rsid w:val="007E1FFF"/>
    <w:rsid w:val="007E2448"/>
    <w:rsid w:val="007E2696"/>
    <w:rsid w:val="007E26E3"/>
    <w:rsid w:val="007E370C"/>
    <w:rsid w:val="007E375A"/>
    <w:rsid w:val="007E40FE"/>
    <w:rsid w:val="007E4BED"/>
    <w:rsid w:val="007E4BFB"/>
    <w:rsid w:val="007E5130"/>
    <w:rsid w:val="007E5819"/>
    <w:rsid w:val="007E5C24"/>
    <w:rsid w:val="007E617A"/>
    <w:rsid w:val="007E628B"/>
    <w:rsid w:val="007E63E4"/>
    <w:rsid w:val="007E6799"/>
    <w:rsid w:val="007E6EC8"/>
    <w:rsid w:val="007E6F13"/>
    <w:rsid w:val="007E773B"/>
    <w:rsid w:val="007E7915"/>
    <w:rsid w:val="007E7A9B"/>
    <w:rsid w:val="007E7CD3"/>
    <w:rsid w:val="007E7E93"/>
    <w:rsid w:val="007F07A4"/>
    <w:rsid w:val="007F0835"/>
    <w:rsid w:val="007F14AF"/>
    <w:rsid w:val="007F1585"/>
    <w:rsid w:val="007F15AC"/>
    <w:rsid w:val="007F165B"/>
    <w:rsid w:val="007F167E"/>
    <w:rsid w:val="007F16AC"/>
    <w:rsid w:val="007F292F"/>
    <w:rsid w:val="007F2FD1"/>
    <w:rsid w:val="007F3627"/>
    <w:rsid w:val="007F3689"/>
    <w:rsid w:val="007F3C44"/>
    <w:rsid w:val="007F4AEE"/>
    <w:rsid w:val="007F4C95"/>
    <w:rsid w:val="007F506E"/>
    <w:rsid w:val="007F5503"/>
    <w:rsid w:val="007F55B1"/>
    <w:rsid w:val="007F570B"/>
    <w:rsid w:val="007F5828"/>
    <w:rsid w:val="007F5B3F"/>
    <w:rsid w:val="007F5D82"/>
    <w:rsid w:val="007F5E54"/>
    <w:rsid w:val="007F7381"/>
    <w:rsid w:val="007F73BC"/>
    <w:rsid w:val="007F7D5C"/>
    <w:rsid w:val="007F7EF9"/>
    <w:rsid w:val="00800164"/>
    <w:rsid w:val="00800B01"/>
    <w:rsid w:val="00800EF2"/>
    <w:rsid w:val="00801073"/>
    <w:rsid w:val="00801159"/>
    <w:rsid w:val="008023D9"/>
    <w:rsid w:val="00802AD3"/>
    <w:rsid w:val="00802EC9"/>
    <w:rsid w:val="00803167"/>
    <w:rsid w:val="00803378"/>
    <w:rsid w:val="00803844"/>
    <w:rsid w:val="00803B99"/>
    <w:rsid w:val="00803C6F"/>
    <w:rsid w:val="00805820"/>
    <w:rsid w:val="00805B13"/>
    <w:rsid w:val="00806472"/>
    <w:rsid w:val="008067A3"/>
    <w:rsid w:val="00806836"/>
    <w:rsid w:val="008068A5"/>
    <w:rsid w:val="00806D1F"/>
    <w:rsid w:val="00806E6C"/>
    <w:rsid w:val="0081097A"/>
    <w:rsid w:val="00810C3A"/>
    <w:rsid w:val="0081187C"/>
    <w:rsid w:val="00811B92"/>
    <w:rsid w:val="00811E7F"/>
    <w:rsid w:val="00811EE5"/>
    <w:rsid w:val="008127A2"/>
    <w:rsid w:val="00812AF4"/>
    <w:rsid w:val="00812B58"/>
    <w:rsid w:val="00812D26"/>
    <w:rsid w:val="00813163"/>
    <w:rsid w:val="0081329C"/>
    <w:rsid w:val="008132ED"/>
    <w:rsid w:val="008132F8"/>
    <w:rsid w:val="0081404E"/>
    <w:rsid w:val="008142C0"/>
    <w:rsid w:val="008142CF"/>
    <w:rsid w:val="00815090"/>
    <w:rsid w:val="00815651"/>
    <w:rsid w:val="00816062"/>
    <w:rsid w:val="00817011"/>
    <w:rsid w:val="008172F0"/>
    <w:rsid w:val="0081759A"/>
    <w:rsid w:val="00817F55"/>
    <w:rsid w:val="0082024A"/>
    <w:rsid w:val="00820450"/>
    <w:rsid w:val="00820628"/>
    <w:rsid w:val="00821363"/>
    <w:rsid w:val="00821888"/>
    <w:rsid w:val="008219F5"/>
    <w:rsid w:val="00821EE4"/>
    <w:rsid w:val="008224B6"/>
    <w:rsid w:val="008225A7"/>
    <w:rsid w:val="00822764"/>
    <w:rsid w:val="008228ED"/>
    <w:rsid w:val="00822CF4"/>
    <w:rsid w:val="008238DD"/>
    <w:rsid w:val="00823C11"/>
    <w:rsid w:val="0082421D"/>
    <w:rsid w:val="00824485"/>
    <w:rsid w:val="0082472E"/>
    <w:rsid w:val="00824855"/>
    <w:rsid w:val="00824AD5"/>
    <w:rsid w:val="008250B5"/>
    <w:rsid w:val="0082511F"/>
    <w:rsid w:val="00826C7D"/>
    <w:rsid w:val="008271F8"/>
    <w:rsid w:val="008301E4"/>
    <w:rsid w:val="00830246"/>
    <w:rsid w:val="0083124C"/>
    <w:rsid w:val="00833265"/>
    <w:rsid w:val="00833BA1"/>
    <w:rsid w:val="00834961"/>
    <w:rsid w:val="008352C1"/>
    <w:rsid w:val="00835820"/>
    <w:rsid w:val="00835E33"/>
    <w:rsid w:val="008375F1"/>
    <w:rsid w:val="00837A71"/>
    <w:rsid w:val="00840D04"/>
    <w:rsid w:val="008413D5"/>
    <w:rsid w:val="00841580"/>
    <w:rsid w:val="008416CB"/>
    <w:rsid w:val="00841D9F"/>
    <w:rsid w:val="00841DCB"/>
    <w:rsid w:val="00841E01"/>
    <w:rsid w:val="00842F77"/>
    <w:rsid w:val="0084337C"/>
    <w:rsid w:val="00843645"/>
    <w:rsid w:val="00843C54"/>
    <w:rsid w:val="00844303"/>
    <w:rsid w:val="0084442F"/>
    <w:rsid w:val="008449A0"/>
    <w:rsid w:val="00845DDE"/>
    <w:rsid w:val="00846CB8"/>
    <w:rsid w:val="00847490"/>
    <w:rsid w:val="008475B0"/>
    <w:rsid w:val="00847C67"/>
    <w:rsid w:val="00847E7B"/>
    <w:rsid w:val="0085054D"/>
    <w:rsid w:val="00850909"/>
    <w:rsid w:val="008509B9"/>
    <w:rsid w:val="00850DE5"/>
    <w:rsid w:val="00851EEA"/>
    <w:rsid w:val="00852037"/>
    <w:rsid w:val="00852A7E"/>
    <w:rsid w:val="00853142"/>
    <w:rsid w:val="008532F1"/>
    <w:rsid w:val="0085353B"/>
    <w:rsid w:val="008538C4"/>
    <w:rsid w:val="008539FF"/>
    <w:rsid w:val="00853A20"/>
    <w:rsid w:val="008540DE"/>
    <w:rsid w:val="00854CF2"/>
    <w:rsid w:val="00854D1A"/>
    <w:rsid w:val="00854E55"/>
    <w:rsid w:val="00856456"/>
    <w:rsid w:val="00856AA5"/>
    <w:rsid w:val="008570B4"/>
    <w:rsid w:val="00857398"/>
    <w:rsid w:val="008573DF"/>
    <w:rsid w:val="00857B8E"/>
    <w:rsid w:val="00857C00"/>
    <w:rsid w:val="00857C74"/>
    <w:rsid w:val="00857E04"/>
    <w:rsid w:val="00857F94"/>
    <w:rsid w:val="00860897"/>
    <w:rsid w:val="00861DC4"/>
    <w:rsid w:val="00861E14"/>
    <w:rsid w:val="00862891"/>
    <w:rsid w:val="00862DFE"/>
    <w:rsid w:val="008631D7"/>
    <w:rsid w:val="008631F1"/>
    <w:rsid w:val="00863213"/>
    <w:rsid w:val="008634DC"/>
    <w:rsid w:val="00863999"/>
    <w:rsid w:val="00863F9A"/>
    <w:rsid w:val="0086418B"/>
    <w:rsid w:val="0086491A"/>
    <w:rsid w:val="0086530A"/>
    <w:rsid w:val="008653B8"/>
    <w:rsid w:val="008653BA"/>
    <w:rsid w:val="00865422"/>
    <w:rsid w:val="008664A9"/>
    <w:rsid w:val="008669B5"/>
    <w:rsid w:val="00867FD8"/>
    <w:rsid w:val="00870861"/>
    <w:rsid w:val="00870AFA"/>
    <w:rsid w:val="00870ED0"/>
    <w:rsid w:val="00870F84"/>
    <w:rsid w:val="008711AB"/>
    <w:rsid w:val="008715B9"/>
    <w:rsid w:val="00871CCE"/>
    <w:rsid w:val="00871D8D"/>
    <w:rsid w:val="008724C2"/>
    <w:rsid w:val="008724F8"/>
    <w:rsid w:val="00872C63"/>
    <w:rsid w:val="00872EB0"/>
    <w:rsid w:val="0087337A"/>
    <w:rsid w:val="008739EE"/>
    <w:rsid w:val="00874358"/>
    <w:rsid w:val="00874ABB"/>
    <w:rsid w:val="00874CB5"/>
    <w:rsid w:val="00874E89"/>
    <w:rsid w:val="00875165"/>
    <w:rsid w:val="008752DE"/>
    <w:rsid w:val="008752E7"/>
    <w:rsid w:val="00875957"/>
    <w:rsid w:val="00875977"/>
    <w:rsid w:val="0087602A"/>
    <w:rsid w:val="008763C2"/>
    <w:rsid w:val="008771B5"/>
    <w:rsid w:val="008771D3"/>
    <w:rsid w:val="00877470"/>
    <w:rsid w:val="00877E7D"/>
    <w:rsid w:val="008800C0"/>
    <w:rsid w:val="00880952"/>
    <w:rsid w:val="00880E13"/>
    <w:rsid w:val="00880E61"/>
    <w:rsid w:val="008811F8"/>
    <w:rsid w:val="00881513"/>
    <w:rsid w:val="00881902"/>
    <w:rsid w:val="008826C9"/>
    <w:rsid w:val="0088358E"/>
    <w:rsid w:val="008837F7"/>
    <w:rsid w:val="008838BA"/>
    <w:rsid w:val="00883AA0"/>
    <w:rsid w:val="00883C81"/>
    <w:rsid w:val="00883DF0"/>
    <w:rsid w:val="00883F2D"/>
    <w:rsid w:val="00883F8C"/>
    <w:rsid w:val="00884033"/>
    <w:rsid w:val="0088439E"/>
    <w:rsid w:val="008843E0"/>
    <w:rsid w:val="0088512F"/>
    <w:rsid w:val="008859C2"/>
    <w:rsid w:val="00885DBA"/>
    <w:rsid w:val="00885ECA"/>
    <w:rsid w:val="00886664"/>
    <w:rsid w:val="008866D6"/>
    <w:rsid w:val="00886959"/>
    <w:rsid w:val="00886C51"/>
    <w:rsid w:val="00886CE6"/>
    <w:rsid w:val="0088767D"/>
    <w:rsid w:val="008907C3"/>
    <w:rsid w:val="00890C52"/>
    <w:rsid w:val="00890FF7"/>
    <w:rsid w:val="008913D4"/>
    <w:rsid w:val="00891503"/>
    <w:rsid w:val="008916D1"/>
    <w:rsid w:val="0089182E"/>
    <w:rsid w:val="00891A12"/>
    <w:rsid w:val="00891B4F"/>
    <w:rsid w:val="00891E76"/>
    <w:rsid w:val="00892295"/>
    <w:rsid w:val="008923BD"/>
    <w:rsid w:val="0089278E"/>
    <w:rsid w:val="00892B22"/>
    <w:rsid w:val="00892B78"/>
    <w:rsid w:val="008932D7"/>
    <w:rsid w:val="008938B7"/>
    <w:rsid w:val="00893DE0"/>
    <w:rsid w:val="00893EEF"/>
    <w:rsid w:val="0089470F"/>
    <w:rsid w:val="00894BD6"/>
    <w:rsid w:val="008957EB"/>
    <w:rsid w:val="008959BB"/>
    <w:rsid w:val="0089603E"/>
    <w:rsid w:val="00896159"/>
    <w:rsid w:val="0089639E"/>
    <w:rsid w:val="008968A4"/>
    <w:rsid w:val="00896B9E"/>
    <w:rsid w:val="008974B0"/>
    <w:rsid w:val="008A0608"/>
    <w:rsid w:val="008A0B7C"/>
    <w:rsid w:val="008A0B95"/>
    <w:rsid w:val="008A0E21"/>
    <w:rsid w:val="008A12A0"/>
    <w:rsid w:val="008A147D"/>
    <w:rsid w:val="008A1594"/>
    <w:rsid w:val="008A1631"/>
    <w:rsid w:val="008A1702"/>
    <w:rsid w:val="008A1D2D"/>
    <w:rsid w:val="008A24B1"/>
    <w:rsid w:val="008A2A0B"/>
    <w:rsid w:val="008A2E6F"/>
    <w:rsid w:val="008A3277"/>
    <w:rsid w:val="008A35B4"/>
    <w:rsid w:val="008A389B"/>
    <w:rsid w:val="008A391A"/>
    <w:rsid w:val="008A3BC2"/>
    <w:rsid w:val="008A3F6B"/>
    <w:rsid w:val="008A3FD1"/>
    <w:rsid w:val="008A402F"/>
    <w:rsid w:val="008A40FB"/>
    <w:rsid w:val="008A497B"/>
    <w:rsid w:val="008A5378"/>
    <w:rsid w:val="008A5C9B"/>
    <w:rsid w:val="008A624F"/>
    <w:rsid w:val="008A6A59"/>
    <w:rsid w:val="008A734B"/>
    <w:rsid w:val="008A738F"/>
    <w:rsid w:val="008A7493"/>
    <w:rsid w:val="008A7CD2"/>
    <w:rsid w:val="008B00E8"/>
    <w:rsid w:val="008B09C3"/>
    <w:rsid w:val="008B0A03"/>
    <w:rsid w:val="008B1118"/>
    <w:rsid w:val="008B188E"/>
    <w:rsid w:val="008B18E0"/>
    <w:rsid w:val="008B1A1D"/>
    <w:rsid w:val="008B1AEF"/>
    <w:rsid w:val="008B1D16"/>
    <w:rsid w:val="008B1D38"/>
    <w:rsid w:val="008B2DE6"/>
    <w:rsid w:val="008B3B73"/>
    <w:rsid w:val="008B41E8"/>
    <w:rsid w:val="008B486D"/>
    <w:rsid w:val="008B4ABF"/>
    <w:rsid w:val="008B4D11"/>
    <w:rsid w:val="008B5634"/>
    <w:rsid w:val="008B57CB"/>
    <w:rsid w:val="008B5F8D"/>
    <w:rsid w:val="008B5FD0"/>
    <w:rsid w:val="008B614B"/>
    <w:rsid w:val="008B69E5"/>
    <w:rsid w:val="008B6A1B"/>
    <w:rsid w:val="008B763B"/>
    <w:rsid w:val="008B7946"/>
    <w:rsid w:val="008B7E80"/>
    <w:rsid w:val="008C02FB"/>
    <w:rsid w:val="008C0E93"/>
    <w:rsid w:val="008C1183"/>
    <w:rsid w:val="008C152D"/>
    <w:rsid w:val="008C249A"/>
    <w:rsid w:val="008C34EB"/>
    <w:rsid w:val="008C3CC8"/>
    <w:rsid w:val="008C43E3"/>
    <w:rsid w:val="008C466D"/>
    <w:rsid w:val="008C5454"/>
    <w:rsid w:val="008C54C9"/>
    <w:rsid w:val="008C566E"/>
    <w:rsid w:val="008C58E5"/>
    <w:rsid w:val="008C5B04"/>
    <w:rsid w:val="008C5C2D"/>
    <w:rsid w:val="008C6255"/>
    <w:rsid w:val="008C68FF"/>
    <w:rsid w:val="008C6993"/>
    <w:rsid w:val="008C6ED8"/>
    <w:rsid w:val="008C717F"/>
    <w:rsid w:val="008C7199"/>
    <w:rsid w:val="008C71A6"/>
    <w:rsid w:val="008C7689"/>
    <w:rsid w:val="008C7B99"/>
    <w:rsid w:val="008D01DF"/>
    <w:rsid w:val="008D098C"/>
    <w:rsid w:val="008D0D28"/>
    <w:rsid w:val="008D1D92"/>
    <w:rsid w:val="008D1E2C"/>
    <w:rsid w:val="008D328A"/>
    <w:rsid w:val="008D3B8F"/>
    <w:rsid w:val="008D51AA"/>
    <w:rsid w:val="008D524F"/>
    <w:rsid w:val="008D52D3"/>
    <w:rsid w:val="008D530F"/>
    <w:rsid w:val="008D56B2"/>
    <w:rsid w:val="008D5F04"/>
    <w:rsid w:val="008D69D5"/>
    <w:rsid w:val="008D723C"/>
    <w:rsid w:val="008D7483"/>
    <w:rsid w:val="008D7B11"/>
    <w:rsid w:val="008D7DCE"/>
    <w:rsid w:val="008E0574"/>
    <w:rsid w:val="008E09C9"/>
    <w:rsid w:val="008E09CB"/>
    <w:rsid w:val="008E19B7"/>
    <w:rsid w:val="008E1E82"/>
    <w:rsid w:val="008E25D0"/>
    <w:rsid w:val="008E26FB"/>
    <w:rsid w:val="008E2708"/>
    <w:rsid w:val="008E2DB9"/>
    <w:rsid w:val="008E2EEB"/>
    <w:rsid w:val="008E3089"/>
    <w:rsid w:val="008E365E"/>
    <w:rsid w:val="008E3C0F"/>
    <w:rsid w:val="008E3D44"/>
    <w:rsid w:val="008E4814"/>
    <w:rsid w:val="008E4A67"/>
    <w:rsid w:val="008E528E"/>
    <w:rsid w:val="008E5AC8"/>
    <w:rsid w:val="008E62F8"/>
    <w:rsid w:val="008E6929"/>
    <w:rsid w:val="008E6E26"/>
    <w:rsid w:val="008E741C"/>
    <w:rsid w:val="008E785C"/>
    <w:rsid w:val="008E7CCA"/>
    <w:rsid w:val="008F06A4"/>
    <w:rsid w:val="008F09BA"/>
    <w:rsid w:val="008F0A58"/>
    <w:rsid w:val="008F0CED"/>
    <w:rsid w:val="008F0FE2"/>
    <w:rsid w:val="008F125C"/>
    <w:rsid w:val="008F129B"/>
    <w:rsid w:val="008F12C3"/>
    <w:rsid w:val="008F1CDF"/>
    <w:rsid w:val="008F1DED"/>
    <w:rsid w:val="008F256D"/>
    <w:rsid w:val="008F2C34"/>
    <w:rsid w:val="008F2E6C"/>
    <w:rsid w:val="008F2F56"/>
    <w:rsid w:val="008F3177"/>
    <w:rsid w:val="008F31D1"/>
    <w:rsid w:val="008F38B9"/>
    <w:rsid w:val="008F3D1C"/>
    <w:rsid w:val="008F41BA"/>
    <w:rsid w:val="008F4E21"/>
    <w:rsid w:val="008F4E75"/>
    <w:rsid w:val="008F567A"/>
    <w:rsid w:val="008F56EA"/>
    <w:rsid w:val="008F5A8F"/>
    <w:rsid w:val="008F5E7A"/>
    <w:rsid w:val="008F65E0"/>
    <w:rsid w:val="008F66B4"/>
    <w:rsid w:val="008F671C"/>
    <w:rsid w:val="008F6BA4"/>
    <w:rsid w:val="008F6DD0"/>
    <w:rsid w:val="008F749D"/>
    <w:rsid w:val="00900558"/>
    <w:rsid w:val="009017BB"/>
    <w:rsid w:val="00901C1B"/>
    <w:rsid w:val="00902749"/>
    <w:rsid w:val="00902CA7"/>
    <w:rsid w:val="00902DAF"/>
    <w:rsid w:val="00903B46"/>
    <w:rsid w:val="00903DC1"/>
    <w:rsid w:val="00904D09"/>
    <w:rsid w:val="009053D7"/>
    <w:rsid w:val="00905617"/>
    <w:rsid w:val="00905EA5"/>
    <w:rsid w:val="00906170"/>
    <w:rsid w:val="00906618"/>
    <w:rsid w:val="0090674E"/>
    <w:rsid w:val="00907282"/>
    <w:rsid w:val="00907344"/>
    <w:rsid w:val="00907B8D"/>
    <w:rsid w:val="00907D71"/>
    <w:rsid w:val="0091092C"/>
    <w:rsid w:val="00911824"/>
    <w:rsid w:val="00912152"/>
    <w:rsid w:val="00912F78"/>
    <w:rsid w:val="00913BDB"/>
    <w:rsid w:val="00913C98"/>
    <w:rsid w:val="00913DCC"/>
    <w:rsid w:val="00913F25"/>
    <w:rsid w:val="00914005"/>
    <w:rsid w:val="00914BD7"/>
    <w:rsid w:val="00915807"/>
    <w:rsid w:val="00915820"/>
    <w:rsid w:val="00915D25"/>
    <w:rsid w:val="00915FCB"/>
    <w:rsid w:val="0091610E"/>
    <w:rsid w:val="0091625D"/>
    <w:rsid w:val="0091641D"/>
    <w:rsid w:val="009169A4"/>
    <w:rsid w:val="00917519"/>
    <w:rsid w:val="009175F3"/>
    <w:rsid w:val="009176BE"/>
    <w:rsid w:val="009176DB"/>
    <w:rsid w:val="00917937"/>
    <w:rsid w:val="00920E7C"/>
    <w:rsid w:val="00920FE9"/>
    <w:rsid w:val="009212D5"/>
    <w:rsid w:val="00921957"/>
    <w:rsid w:val="00921EE6"/>
    <w:rsid w:val="00922197"/>
    <w:rsid w:val="009225BE"/>
    <w:rsid w:val="009227DD"/>
    <w:rsid w:val="00922919"/>
    <w:rsid w:val="00922E60"/>
    <w:rsid w:val="00923756"/>
    <w:rsid w:val="00924014"/>
    <w:rsid w:val="0092470A"/>
    <w:rsid w:val="00924740"/>
    <w:rsid w:val="00924EA4"/>
    <w:rsid w:val="009250CF"/>
    <w:rsid w:val="0092539E"/>
    <w:rsid w:val="00926159"/>
    <w:rsid w:val="0092657D"/>
    <w:rsid w:val="00926A5B"/>
    <w:rsid w:val="00926BB2"/>
    <w:rsid w:val="00926DB2"/>
    <w:rsid w:val="00926EEE"/>
    <w:rsid w:val="00927095"/>
    <w:rsid w:val="00927212"/>
    <w:rsid w:val="00927465"/>
    <w:rsid w:val="00927D32"/>
    <w:rsid w:val="00927FBC"/>
    <w:rsid w:val="0093004D"/>
    <w:rsid w:val="00930819"/>
    <w:rsid w:val="009309FE"/>
    <w:rsid w:val="00930B25"/>
    <w:rsid w:val="0093166B"/>
    <w:rsid w:val="0093180B"/>
    <w:rsid w:val="00931928"/>
    <w:rsid w:val="00931B1D"/>
    <w:rsid w:val="00932200"/>
    <w:rsid w:val="00932C6E"/>
    <w:rsid w:val="009334F8"/>
    <w:rsid w:val="009336FE"/>
    <w:rsid w:val="0093390C"/>
    <w:rsid w:val="009348ED"/>
    <w:rsid w:val="00935515"/>
    <w:rsid w:val="00935F58"/>
    <w:rsid w:val="00935FF4"/>
    <w:rsid w:val="00936383"/>
    <w:rsid w:val="0093647D"/>
    <w:rsid w:val="0093658F"/>
    <w:rsid w:val="00936A4C"/>
    <w:rsid w:val="00937155"/>
    <w:rsid w:val="00937630"/>
    <w:rsid w:val="009376A6"/>
    <w:rsid w:val="009379A1"/>
    <w:rsid w:val="00940307"/>
    <w:rsid w:val="0094073C"/>
    <w:rsid w:val="00940884"/>
    <w:rsid w:val="00940E40"/>
    <w:rsid w:val="009420FD"/>
    <w:rsid w:val="0094218E"/>
    <w:rsid w:val="0094261F"/>
    <w:rsid w:val="00943EAA"/>
    <w:rsid w:val="00944ED2"/>
    <w:rsid w:val="009459AC"/>
    <w:rsid w:val="00945ADC"/>
    <w:rsid w:val="009462D4"/>
    <w:rsid w:val="00946624"/>
    <w:rsid w:val="00947F09"/>
    <w:rsid w:val="009508B3"/>
    <w:rsid w:val="00950956"/>
    <w:rsid w:val="00950A24"/>
    <w:rsid w:val="0095133D"/>
    <w:rsid w:val="00951BA1"/>
    <w:rsid w:val="00952DB1"/>
    <w:rsid w:val="009534A1"/>
    <w:rsid w:val="00953528"/>
    <w:rsid w:val="00953CF5"/>
    <w:rsid w:val="00953DAA"/>
    <w:rsid w:val="00954486"/>
    <w:rsid w:val="00954A61"/>
    <w:rsid w:val="00955B9B"/>
    <w:rsid w:val="00955BDD"/>
    <w:rsid w:val="0095606F"/>
    <w:rsid w:val="00956556"/>
    <w:rsid w:val="00956614"/>
    <w:rsid w:val="0095715A"/>
    <w:rsid w:val="009576D1"/>
    <w:rsid w:val="00957749"/>
    <w:rsid w:val="00960403"/>
    <w:rsid w:val="00961197"/>
    <w:rsid w:val="00962429"/>
    <w:rsid w:val="00962838"/>
    <w:rsid w:val="00962B14"/>
    <w:rsid w:val="00962F67"/>
    <w:rsid w:val="00963066"/>
    <w:rsid w:val="00963384"/>
    <w:rsid w:val="009633BE"/>
    <w:rsid w:val="00964924"/>
    <w:rsid w:val="00964C14"/>
    <w:rsid w:val="00965184"/>
    <w:rsid w:val="00966934"/>
    <w:rsid w:val="00966BDD"/>
    <w:rsid w:val="00966D26"/>
    <w:rsid w:val="0096772A"/>
    <w:rsid w:val="00970205"/>
    <w:rsid w:val="00971481"/>
    <w:rsid w:val="00971A09"/>
    <w:rsid w:val="00971BB2"/>
    <w:rsid w:val="00971D9F"/>
    <w:rsid w:val="00972650"/>
    <w:rsid w:val="0097343E"/>
    <w:rsid w:val="00974AAB"/>
    <w:rsid w:val="009756C1"/>
    <w:rsid w:val="009759A1"/>
    <w:rsid w:val="00975B4D"/>
    <w:rsid w:val="00976289"/>
    <w:rsid w:val="0097772B"/>
    <w:rsid w:val="009777F5"/>
    <w:rsid w:val="00977AF9"/>
    <w:rsid w:val="00977C10"/>
    <w:rsid w:val="0098006F"/>
    <w:rsid w:val="00980529"/>
    <w:rsid w:val="0098093C"/>
    <w:rsid w:val="00981794"/>
    <w:rsid w:val="00981B30"/>
    <w:rsid w:val="009825F1"/>
    <w:rsid w:val="009826F3"/>
    <w:rsid w:val="00983244"/>
    <w:rsid w:val="009832BB"/>
    <w:rsid w:val="009836C3"/>
    <w:rsid w:val="00983E11"/>
    <w:rsid w:val="00983FF1"/>
    <w:rsid w:val="00984100"/>
    <w:rsid w:val="00984376"/>
    <w:rsid w:val="0098490F"/>
    <w:rsid w:val="009855A3"/>
    <w:rsid w:val="0098560E"/>
    <w:rsid w:val="009858D1"/>
    <w:rsid w:val="00985D4E"/>
    <w:rsid w:val="009879DA"/>
    <w:rsid w:val="00987C52"/>
    <w:rsid w:val="00987C66"/>
    <w:rsid w:val="00987DA4"/>
    <w:rsid w:val="00987EF3"/>
    <w:rsid w:val="00990300"/>
    <w:rsid w:val="009915A4"/>
    <w:rsid w:val="00991A2C"/>
    <w:rsid w:val="00991D58"/>
    <w:rsid w:val="009922C7"/>
    <w:rsid w:val="0099249B"/>
    <w:rsid w:val="00992A60"/>
    <w:rsid w:val="00993082"/>
    <w:rsid w:val="00993A69"/>
    <w:rsid w:val="009948C2"/>
    <w:rsid w:val="00994A6F"/>
    <w:rsid w:val="009955C8"/>
    <w:rsid w:val="00995C0B"/>
    <w:rsid w:val="00995ECF"/>
    <w:rsid w:val="00996445"/>
    <w:rsid w:val="00996C43"/>
    <w:rsid w:val="00996F91"/>
    <w:rsid w:val="0099778F"/>
    <w:rsid w:val="009978F4"/>
    <w:rsid w:val="009A0011"/>
    <w:rsid w:val="009A0E14"/>
    <w:rsid w:val="009A1B9F"/>
    <w:rsid w:val="009A1E75"/>
    <w:rsid w:val="009A2A40"/>
    <w:rsid w:val="009A2BD8"/>
    <w:rsid w:val="009A2BFF"/>
    <w:rsid w:val="009A38B7"/>
    <w:rsid w:val="009A420A"/>
    <w:rsid w:val="009A4C3D"/>
    <w:rsid w:val="009A4E22"/>
    <w:rsid w:val="009A51D5"/>
    <w:rsid w:val="009A5372"/>
    <w:rsid w:val="009A5DDD"/>
    <w:rsid w:val="009A617F"/>
    <w:rsid w:val="009A63BC"/>
    <w:rsid w:val="009A7226"/>
    <w:rsid w:val="009A747C"/>
    <w:rsid w:val="009A7488"/>
    <w:rsid w:val="009B026D"/>
    <w:rsid w:val="009B0513"/>
    <w:rsid w:val="009B0D68"/>
    <w:rsid w:val="009B11C8"/>
    <w:rsid w:val="009B11E1"/>
    <w:rsid w:val="009B1711"/>
    <w:rsid w:val="009B2EE2"/>
    <w:rsid w:val="009B2EF5"/>
    <w:rsid w:val="009B33C1"/>
    <w:rsid w:val="009B3460"/>
    <w:rsid w:val="009B38CF"/>
    <w:rsid w:val="009B398C"/>
    <w:rsid w:val="009B4730"/>
    <w:rsid w:val="009B47C6"/>
    <w:rsid w:val="009B484E"/>
    <w:rsid w:val="009B4F51"/>
    <w:rsid w:val="009B713F"/>
    <w:rsid w:val="009B7E77"/>
    <w:rsid w:val="009C0388"/>
    <w:rsid w:val="009C05F3"/>
    <w:rsid w:val="009C060E"/>
    <w:rsid w:val="009C0B49"/>
    <w:rsid w:val="009C0F24"/>
    <w:rsid w:val="009C12C0"/>
    <w:rsid w:val="009C15A5"/>
    <w:rsid w:val="009C2683"/>
    <w:rsid w:val="009C2D60"/>
    <w:rsid w:val="009C2E86"/>
    <w:rsid w:val="009C2FA5"/>
    <w:rsid w:val="009C3836"/>
    <w:rsid w:val="009C3C77"/>
    <w:rsid w:val="009C43D4"/>
    <w:rsid w:val="009C449C"/>
    <w:rsid w:val="009C4656"/>
    <w:rsid w:val="009C4B94"/>
    <w:rsid w:val="009C4F47"/>
    <w:rsid w:val="009C522A"/>
    <w:rsid w:val="009C5C52"/>
    <w:rsid w:val="009C5D0B"/>
    <w:rsid w:val="009C5F56"/>
    <w:rsid w:val="009C71E2"/>
    <w:rsid w:val="009C724D"/>
    <w:rsid w:val="009C739A"/>
    <w:rsid w:val="009C78A2"/>
    <w:rsid w:val="009C7BD0"/>
    <w:rsid w:val="009D00B7"/>
    <w:rsid w:val="009D05FE"/>
    <w:rsid w:val="009D08B4"/>
    <w:rsid w:val="009D0D01"/>
    <w:rsid w:val="009D194E"/>
    <w:rsid w:val="009D1F05"/>
    <w:rsid w:val="009D2038"/>
    <w:rsid w:val="009D21C0"/>
    <w:rsid w:val="009D229A"/>
    <w:rsid w:val="009D24D3"/>
    <w:rsid w:val="009D24F1"/>
    <w:rsid w:val="009D2BFD"/>
    <w:rsid w:val="009D3FF0"/>
    <w:rsid w:val="009D4247"/>
    <w:rsid w:val="009D426E"/>
    <w:rsid w:val="009D42F0"/>
    <w:rsid w:val="009D509D"/>
    <w:rsid w:val="009D5646"/>
    <w:rsid w:val="009D777D"/>
    <w:rsid w:val="009D7971"/>
    <w:rsid w:val="009E019D"/>
    <w:rsid w:val="009E171A"/>
    <w:rsid w:val="009E1EBC"/>
    <w:rsid w:val="009E242A"/>
    <w:rsid w:val="009E27DA"/>
    <w:rsid w:val="009E2EC6"/>
    <w:rsid w:val="009E2F55"/>
    <w:rsid w:val="009E3C5E"/>
    <w:rsid w:val="009E4482"/>
    <w:rsid w:val="009E4504"/>
    <w:rsid w:val="009E5043"/>
    <w:rsid w:val="009E583A"/>
    <w:rsid w:val="009E595C"/>
    <w:rsid w:val="009E6585"/>
    <w:rsid w:val="009E6AE4"/>
    <w:rsid w:val="009E6EC3"/>
    <w:rsid w:val="009E7576"/>
    <w:rsid w:val="009E78B8"/>
    <w:rsid w:val="009F0121"/>
    <w:rsid w:val="009F0624"/>
    <w:rsid w:val="009F147B"/>
    <w:rsid w:val="009F17B1"/>
    <w:rsid w:val="009F21DB"/>
    <w:rsid w:val="009F23DA"/>
    <w:rsid w:val="009F23F9"/>
    <w:rsid w:val="009F31A6"/>
    <w:rsid w:val="009F3B73"/>
    <w:rsid w:val="009F3FC9"/>
    <w:rsid w:val="009F450D"/>
    <w:rsid w:val="009F4627"/>
    <w:rsid w:val="009F4B79"/>
    <w:rsid w:val="009F4CB4"/>
    <w:rsid w:val="009F5046"/>
    <w:rsid w:val="009F55C9"/>
    <w:rsid w:val="009F56E3"/>
    <w:rsid w:val="009F5D66"/>
    <w:rsid w:val="009F6363"/>
    <w:rsid w:val="009F6E56"/>
    <w:rsid w:val="009F7027"/>
    <w:rsid w:val="009F762F"/>
    <w:rsid w:val="009F7DA4"/>
    <w:rsid w:val="00A01182"/>
    <w:rsid w:val="00A015B1"/>
    <w:rsid w:val="00A01AB0"/>
    <w:rsid w:val="00A01EB0"/>
    <w:rsid w:val="00A0241E"/>
    <w:rsid w:val="00A027BA"/>
    <w:rsid w:val="00A0280E"/>
    <w:rsid w:val="00A029A3"/>
    <w:rsid w:val="00A02E48"/>
    <w:rsid w:val="00A041AB"/>
    <w:rsid w:val="00A0469A"/>
    <w:rsid w:val="00A04910"/>
    <w:rsid w:val="00A05443"/>
    <w:rsid w:val="00A05BBC"/>
    <w:rsid w:val="00A06EC6"/>
    <w:rsid w:val="00A06EF1"/>
    <w:rsid w:val="00A06F7C"/>
    <w:rsid w:val="00A07872"/>
    <w:rsid w:val="00A11B42"/>
    <w:rsid w:val="00A12120"/>
    <w:rsid w:val="00A12541"/>
    <w:rsid w:val="00A1264D"/>
    <w:rsid w:val="00A134B1"/>
    <w:rsid w:val="00A14475"/>
    <w:rsid w:val="00A1466D"/>
    <w:rsid w:val="00A148CE"/>
    <w:rsid w:val="00A149C7"/>
    <w:rsid w:val="00A14AF1"/>
    <w:rsid w:val="00A14EE8"/>
    <w:rsid w:val="00A15FC9"/>
    <w:rsid w:val="00A16377"/>
    <w:rsid w:val="00A16495"/>
    <w:rsid w:val="00A167D7"/>
    <w:rsid w:val="00A1683B"/>
    <w:rsid w:val="00A170BD"/>
    <w:rsid w:val="00A176DE"/>
    <w:rsid w:val="00A177EC"/>
    <w:rsid w:val="00A2099E"/>
    <w:rsid w:val="00A21050"/>
    <w:rsid w:val="00A213DC"/>
    <w:rsid w:val="00A21438"/>
    <w:rsid w:val="00A217D0"/>
    <w:rsid w:val="00A21A94"/>
    <w:rsid w:val="00A22208"/>
    <w:rsid w:val="00A22C31"/>
    <w:rsid w:val="00A22D25"/>
    <w:rsid w:val="00A238E4"/>
    <w:rsid w:val="00A23CF9"/>
    <w:rsid w:val="00A24065"/>
    <w:rsid w:val="00A241A2"/>
    <w:rsid w:val="00A2434F"/>
    <w:rsid w:val="00A24C75"/>
    <w:rsid w:val="00A257FA"/>
    <w:rsid w:val="00A25A6A"/>
    <w:rsid w:val="00A25E69"/>
    <w:rsid w:val="00A26127"/>
    <w:rsid w:val="00A275C2"/>
    <w:rsid w:val="00A275D8"/>
    <w:rsid w:val="00A27A66"/>
    <w:rsid w:val="00A3133B"/>
    <w:rsid w:val="00A32A19"/>
    <w:rsid w:val="00A33947"/>
    <w:rsid w:val="00A33AFF"/>
    <w:rsid w:val="00A341E2"/>
    <w:rsid w:val="00A36868"/>
    <w:rsid w:val="00A369CE"/>
    <w:rsid w:val="00A36A69"/>
    <w:rsid w:val="00A36DEC"/>
    <w:rsid w:val="00A370AE"/>
    <w:rsid w:val="00A37390"/>
    <w:rsid w:val="00A376BA"/>
    <w:rsid w:val="00A4099A"/>
    <w:rsid w:val="00A40C1A"/>
    <w:rsid w:val="00A40EDB"/>
    <w:rsid w:val="00A4134B"/>
    <w:rsid w:val="00A420EB"/>
    <w:rsid w:val="00A43DAE"/>
    <w:rsid w:val="00A43ED6"/>
    <w:rsid w:val="00A44DC8"/>
    <w:rsid w:val="00A451B3"/>
    <w:rsid w:val="00A45B2A"/>
    <w:rsid w:val="00A46BFB"/>
    <w:rsid w:val="00A46E66"/>
    <w:rsid w:val="00A472B8"/>
    <w:rsid w:val="00A472BC"/>
    <w:rsid w:val="00A47A97"/>
    <w:rsid w:val="00A52FF2"/>
    <w:rsid w:val="00A531BA"/>
    <w:rsid w:val="00A53D33"/>
    <w:rsid w:val="00A53EB2"/>
    <w:rsid w:val="00A54477"/>
    <w:rsid w:val="00A545D7"/>
    <w:rsid w:val="00A54845"/>
    <w:rsid w:val="00A549F3"/>
    <w:rsid w:val="00A54E8E"/>
    <w:rsid w:val="00A573A9"/>
    <w:rsid w:val="00A5763D"/>
    <w:rsid w:val="00A57AF2"/>
    <w:rsid w:val="00A60544"/>
    <w:rsid w:val="00A6144B"/>
    <w:rsid w:val="00A61E1B"/>
    <w:rsid w:val="00A622EC"/>
    <w:rsid w:val="00A626B4"/>
    <w:rsid w:val="00A630E0"/>
    <w:rsid w:val="00A63C74"/>
    <w:rsid w:val="00A64080"/>
    <w:rsid w:val="00A64109"/>
    <w:rsid w:val="00A64491"/>
    <w:rsid w:val="00A6508D"/>
    <w:rsid w:val="00A654F8"/>
    <w:rsid w:val="00A6572A"/>
    <w:rsid w:val="00A666B4"/>
    <w:rsid w:val="00A66D73"/>
    <w:rsid w:val="00A671E1"/>
    <w:rsid w:val="00A67B0B"/>
    <w:rsid w:val="00A70BC6"/>
    <w:rsid w:val="00A710CC"/>
    <w:rsid w:val="00A719B9"/>
    <w:rsid w:val="00A71AE7"/>
    <w:rsid w:val="00A721A6"/>
    <w:rsid w:val="00A725AD"/>
    <w:rsid w:val="00A7295B"/>
    <w:rsid w:val="00A72AE0"/>
    <w:rsid w:val="00A73212"/>
    <w:rsid w:val="00A733DD"/>
    <w:rsid w:val="00A74231"/>
    <w:rsid w:val="00A746F4"/>
    <w:rsid w:val="00A74DBB"/>
    <w:rsid w:val="00A74F75"/>
    <w:rsid w:val="00A761E8"/>
    <w:rsid w:val="00A762A2"/>
    <w:rsid w:val="00A7670F"/>
    <w:rsid w:val="00A775CE"/>
    <w:rsid w:val="00A77782"/>
    <w:rsid w:val="00A77D83"/>
    <w:rsid w:val="00A80335"/>
    <w:rsid w:val="00A806D4"/>
    <w:rsid w:val="00A807B8"/>
    <w:rsid w:val="00A80973"/>
    <w:rsid w:val="00A81B92"/>
    <w:rsid w:val="00A82712"/>
    <w:rsid w:val="00A83448"/>
    <w:rsid w:val="00A8351F"/>
    <w:rsid w:val="00A84575"/>
    <w:rsid w:val="00A854A5"/>
    <w:rsid w:val="00A85639"/>
    <w:rsid w:val="00A85820"/>
    <w:rsid w:val="00A8674B"/>
    <w:rsid w:val="00A86C43"/>
    <w:rsid w:val="00A86D1B"/>
    <w:rsid w:val="00A86E61"/>
    <w:rsid w:val="00A86EB1"/>
    <w:rsid w:val="00A8766F"/>
    <w:rsid w:val="00A878ED"/>
    <w:rsid w:val="00A87C44"/>
    <w:rsid w:val="00A87D33"/>
    <w:rsid w:val="00A87DF7"/>
    <w:rsid w:val="00A9066C"/>
    <w:rsid w:val="00A908B5"/>
    <w:rsid w:val="00A9090D"/>
    <w:rsid w:val="00A91486"/>
    <w:rsid w:val="00A91B30"/>
    <w:rsid w:val="00A92508"/>
    <w:rsid w:val="00A92669"/>
    <w:rsid w:val="00A92E44"/>
    <w:rsid w:val="00A931F1"/>
    <w:rsid w:val="00A936C2"/>
    <w:rsid w:val="00A93714"/>
    <w:rsid w:val="00A939FA"/>
    <w:rsid w:val="00A948F0"/>
    <w:rsid w:val="00A94A9C"/>
    <w:rsid w:val="00A95240"/>
    <w:rsid w:val="00A95299"/>
    <w:rsid w:val="00A95E8F"/>
    <w:rsid w:val="00A966F7"/>
    <w:rsid w:val="00A970C4"/>
    <w:rsid w:val="00A9742D"/>
    <w:rsid w:val="00A97823"/>
    <w:rsid w:val="00A97ED6"/>
    <w:rsid w:val="00A97F17"/>
    <w:rsid w:val="00AA0004"/>
    <w:rsid w:val="00AA039A"/>
    <w:rsid w:val="00AA08F2"/>
    <w:rsid w:val="00AA0BF8"/>
    <w:rsid w:val="00AA0CB5"/>
    <w:rsid w:val="00AA1194"/>
    <w:rsid w:val="00AA1BDC"/>
    <w:rsid w:val="00AA22B5"/>
    <w:rsid w:val="00AA2A94"/>
    <w:rsid w:val="00AA2E82"/>
    <w:rsid w:val="00AA2F42"/>
    <w:rsid w:val="00AA3D74"/>
    <w:rsid w:val="00AA4586"/>
    <w:rsid w:val="00AA4A7E"/>
    <w:rsid w:val="00AA4B58"/>
    <w:rsid w:val="00AA5277"/>
    <w:rsid w:val="00AA5A2D"/>
    <w:rsid w:val="00AA6E45"/>
    <w:rsid w:val="00AA731B"/>
    <w:rsid w:val="00AA762F"/>
    <w:rsid w:val="00AB04B7"/>
    <w:rsid w:val="00AB06ED"/>
    <w:rsid w:val="00AB0844"/>
    <w:rsid w:val="00AB0A20"/>
    <w:rsid w:val="00AB0C07"/>
    <w:rsid w:val="00AB0D2C"/>
    <w:rsid w:val="00AB1785"/>
    <w:rsid w:val="00AB17BB"/>
    <w:rsid w:val="00AB1BE9"/>
    <w:rsid w:val="00AB1DDE"/>
    <w:rsid w:val="00AB1F88"/>
    <w:rsid w:val="00AB2582"/>
    <w:rsid w:val="00AB3305"/>
    <w:rsid w:val="00AB3785"/>
    <w:rsid w:val="00AB3AED"/>
    <w:rsid w:val="00AB3C4E"/>
    <w:rsid w:val="00AB53E9"/>
    <w:rsid w:val="00AB5D42"/>
    <w:rsid w:val="00AB66E0"/>
    <w:rsid w:val="00AB7B66"/>
    <w:rsid w:val="00AC0747"/>
    <w:rsid w:val="00AC0A86"/>
    <w:rsid w:val="00AC128C"/>
    <w:rsid w:val="00AC1301"/>
    <w:rsid w:val="00AC1A7B"/>
    <w:rsid w:val="00AC1B84"/>
    <w:rsid w:val="00AC212C"/>
    <w:rsid w:val="00AC2286"/>
    <w:rsid w:val="00AC255D"/>
    <w:rsid w:val="00AC2EDB"/>
    <w:rsid w:val="00AC51E1"/>
    <w:rsid w:val="00AC522E"/>
    <w:rsid w:val="00AC52AB"/>
    <w:rsid w:val="00AC5331"/>
    <w:rsid w:val="00AC57A3"/>
    <w:rsid w:val="00AC5A93"/>
    <w:rsid w:val="00AC5EB6"/>
    <w:rsid w:val="00AC6AF2"/>
    <w:rsid w:val="00AC7103"/>
    <w:rsid w:val="00AD018D"/>
    <w:rsid w:val="00AD05CE"/>
    <w:rsid w:val="00AD081A"/>
    <w:rsid w:val="00AD1302"/>
    <w:rsid w:val="00AD17A0"/>
    <w:rsid w:val="00AD188C"/>
    <w:rsid w:val="00AD1A28"/>
    <w:rsid w:val="00AD1C4B"/>
    <w:rsid w:val="00AD2666"/>
    <w:rsid w:val="00AD2AE7"/>
    <w:rsid w:val="00AD2E47"/>
    <w:rsid w:val="00AD38A7"/>
    <w:rsid w:val="00AD3EE1"/>
    <w:rsid w:val="00AD4989"/>
    <w:rsid w:val="00AD592E"/>
    <w:rsid w:val="00AD5F67"/>
    <w:rsid w:val="00AD6630"/>
    <w:rsid w:val="00AD6B09"/>
    <w:rsid w:val="00AD6CA9"/>
    <w:rsid w:val="00AD6FEE"/>
    <w:rsid w:val="00AD71AA"/>
    <w:rsid w:val="00AD738F"/>
    <w:rsid w:val="00AD7672"/>
    <w:rsid w:val="00AD7B82"/>
    <w:rsid w:val="00AE08B4"/>
    <w:rsid w:val="00AE08EF"/>
    <w:rsid w:val="00AE0CA7"/>
    <w:rsid w:val="00AE0D1D"/>
    <w:rsid w:val="00AE0E07"/>
    <w:rsid w:val="00AE1225"/>
    <w:rsid w:val="00AE1432"/>
    <w:rsid w:val="00AE36F4"/>
    <w:rsid w:val="00AE3ECC"/>
    <w:rsid w:val="00AE3EDA"/>
    <w:rsid w:val="00AE3F23"/>
    <w:rsid w:val="00AE5BD6"/>
    <w:rsid w:val="00AE605D"/>
    <w:rsid w:val="00AE654D"/>
    <w:rsid w:val="00AF0396"/>
    <w:rsid w:val="00AF0D2F"/>
    <w:rsid w:val="00AF0FE5"/>
    <w:rsid w:val="00AF130E"/>
    <w:rsid w:val="00AF194A"/>
    <w:rsid w:val="00AF198C"/>
    <w:rsid w:val="00AF1B54"/>
    <w:rsid w:val="00AF1C58"/>
    <w:rsid w:val="00AF1EB1"/>
    <w:rsid w:val="00AF21F5"/>
    <w:rsid w:val="00AF28A1"/>
    <w:rsid w:val="00AF2B87"/>
    <w:rsid w:val="00AF303D"/>
    <w:rsid w:val="00AF3B39"/>
    <w:rsid w:val="00AF3EBB"/>
    <w:rsid w:val="00AF3F47"/>
    <w:rsid w:val="00AF4548"/>
    <w:rsid w:val="00AF495B"/>
    <w:rsid w:val="00AF4AD1"/>
    <w:rsid w:val="00AF5710"/>
    <w:rsid w:val="00AF622B"/>
    <w:rsid w:val="00AF6238"/>
    <w:rsid w:val="00AF6298"/>
    <w:rsid w:val="00AF62D7"/>
    <w:rsid w:val="00AF6943"/>
    <w:rsid w:val="00AF69F6"/>
    <w:rsid w:val="00AF6D11"/>
    <w:rsid w:val="00AF72ED"/>
    <w:rsid w:val="00B0037C"/>
    <w:rsid w:val="00B004FF"/>
    <w:rsid w:val="00B0092A"/>
    <w:rsid w:val="00B015D9"/>
    <w:rsid w:val="00B024DD"/>
    <w:rsid w:val="00B02826"/>
    <w:rsid w:val="00B02F09"/>
    <w:rsid w:val="00B03319"/>
    <w:rsid w:val="00B037AF"/>
    <w:rsid w:val="00B05901"/>
    <w:rsid w:val="00B05F5D"/>
    <w:rsid w:val="00B1083E"/>
    <w:rsid w:val="00B10CCD"/>
    <w:rsid w:val="00B11793"/>
    <w:rsid w:val="00B1317B"/>
    <w:rsid w:val="00B1376C"/>
    <w:rsid w:val="00B1385B"/>
    <w:rsid w:val="00B139DF"/>
    <w:rsid w:val="00B13C1B"/>
    <w:rsid w:val="00B13CA5"/>
    <w:rsid w:val="00B13D21"/>
    <w:rsid w:val="00B14327"/>
    <w:rsid w:val="00B144B8"/>
    <w:rsid w:val="00B14BFE"/>
    <w:rsid w:val="00B15429"/>
    <w:rsid w:val="00B1691E"/>
    <w:rsid w:val="00B16BFB"/>
    <w:rsid w:val="00B171FD"/>
    <w:rsid w:val="00B1735B"/>
    <w:rsid w:val="00B1768A"/>
    <w:rsid w:val="00B17E74"/>
    <w:rsid w:val="00B202C8"/>
    <w:rsid w:val="00B20581"/>
    <w:rsid w:val="00B20CA0"/>
    <w:rsid w:val="00B2107F"/>
    <w:rsid w:val="00B21358"/>
    <w:rsid w:val="00B2160A"/>
    <w:rsid w:val="00B217F4"/>
    <w:rsid w:val="00B21BBC"/>
    <w:rsid w:val="00B21CDD"/>
    <w:rsid w:val="00B22069"/>
    <w:rsid w:val="00B22A19"/>
    <w:rsid w:val="00B22B51"/>
    <w:rsid w:val="00B23111"/>
    <w:rsid w:val="00B23818"/>
    <w:rsid w:val="00B2468A"/>
    <w:rsid w:val="00B24A1A"/>
    <w:rsid w:val="00B24C13"/>
    <w:rsid w:val="00B24DFF"/>
    <w:rsid w:val="00B25254"/>
    <w:rsid w:val="00B25ADE"/>
    <w:rsid w:val="00B26281"/>
    <w:rsid w:val="00B2659F"/>
    <w:rsid w:val="00B26A8A"/>
    <w:rsid w:val="00B26C5C"/>
    <w:rsid w:val="00B27C5E"/>
    <w:rsid w:val="00B27C98"/>
    <w:rsid w:val="00B27DA7"/>
    <w:rsid w:val="00B307B9"/>
    <w:rsid w:val="00B30AFB"/>
    <w:rsid w:val="00B31891"/>
    <w:rsid w:val="00B31B91"/>
    <w:rsid w:val="00B31BA6"/>
    <w:rsid w:val="00B32124"/>
    <w:rsid w:val="00B32330"/>
    <w:rsid w:val="00B32476"/>
    <w:rsid w:val="00B32959"/>
    <w:rsid w:val="00B330AE"/>
    <w:rsid w:val="00B339A5"/>
    <w:rsid w:val="00B33AB2"/>
    <w:rsid w:val="00B33F21"/>
    <w:rsid w:val="00B34111"/>
    <w:rsid w:val="00B34A36"/>
    <w:rsid w:val="00B34FBB"/>
    <w:rsid w:val="00B35661"/>
    <w:rsid w:val="00B35750"/>
    <w:rsid w:val="00B359D7"/>
    <w:rsid w:val="00B35DB7"/>
    <w:rsid w:val="00B35EBE"/>
    <w:rsid w:val="00B3634C"/>
    <w:rsid w:val="00B366E2"/>
    <w:rsid w:val="00B36A10"/>
    <w:rsid w:val="00B37767"/>
    <w:rsid w:val="00B3789E"/>
    <w:rsid w:val="00B37B90"/>
    <w:rsid w:val="00B4006C"/>
    <w:rsid w:val="00B40B92"/>
    <w:rsid w:val="00B41E14"/>
    <w:rsid w:val="00B42962"/>
    <w:rsid w:val="00B42E0F"/>
    <w:rsid w:val="00B431F3"/>
    <w:rsid w:val="00B4438A"/>
    <w:rsid w:val="00B44516"/>
    <w:rsid w:val="00B44B61"/>
    <w:rsid w:val="00B467B8"/>
    <w:rsid w:val="00B46804"/>
    <w:rsid w:val="00B471E8"/>
    <w:rsid w:val="00B472BB"/>
    <w:rsid w:val="00B47761"/>
    <w:rsid w:val="00B47D0E"/>
    <w:rsid w:val="00B5108F"/>
    <w:rsid w:val="00B51141"/>
    <w:rsid w:val="00B516C7"/>
    <w:rsid w:val="00B51B86"/>
    <w:rsid w:val="00B51CBC"/>
    <w:rsid w:val="00B51E87"/>
    <w:rsid w:val="00B51FF2"/>
    <w:rsid w:val="00B5222C"/>
    <w:rsid w:val="00B52875"/>
    <w:rsid w:val="00B52CB4"/>
    <w:rsid w:val="00B53737"/>
    <w:rsid w:val="00B53D5F"/>
    <w:rsid w:val="00B549C3"/>
    <w:rsid w:val="00B54C1C"/>
    <w:rsid w:val="00B568CF"/>
    <w:rsid w:val="00B56FBA"/>
    <w:rsid w:val="00B57110"/>
    <w:rsid w:val="00B60083"/>
    <w:rsid w:val="00B60182"/>
    <w:rsid w:val="00B6146E"/>
    <w:rsid w:val="00B619EC"/>
    <w:rsid w:val="00B6253F"/>
    <w:rsid w:val="00B62913"/>
    <w:rsid w:val="00B62C40"/>
    <w:rsid w:val="00B62E20"/>
    <w:rsid w:val="00B6354C"/>
    <w:rsid w:val="00B635DD"/>
    <w:rsid w:val="00B63821"/>
    <w:rsid w:val="00B639D1"/>
    <w:rsid w:val="00B63B54"/>
    <w:rsid w:val="00B64116"/>
    <w:rsid w:val="00B64179"/>
    <w:rsid w:val="00B64681"/>
    <w:rsid w:val="00B65041"/>
    <w:rsid w:val="00B653EE"/>
    <w:rsid w:val="00B65F76"/>
    <w:rsid w:val="00B6623A"/>
    <w:rsid w:val="00B678DE"/>
    <w:rsid w:val="00B678FC"/>
    <w:rsid w:val="00B67FC3"/>
    <w:rsid w:val="00B7005D"/>
    <w:rsid w:val="00B703A2"/>
    <w:rsid w:val="00B71853"/>
    <w:rsid w:val="00B734BB"/>
    <w:rsid w:val="00B73ECE"/>
    <w:rsid w:val="00B746A7"/>
    <w:rsid w:val="00B74E11"/>
    <w:rsid w:val="00B75323"/>
    <w:rsid w:val="00B75673"/>
    <w:rsid w:val="00B75DCA"/>
    <w:rsid w:val="00B762F8"/>
    <w:rsid w:val="00B7691B"/>
    <w:rsid w:val="00B77764"/>
    <w:rsid w:val="00B809C0"/>
    <w:rsid w:val="00B80CFB"/>
    <w:rsid w:val="00B810E6"/>
    <w:rsid w:val="00B8115B"/>
    <w:rsid w:val="00B81487"/>
    <w:rsid w:val="00B81501"/>
    <w:rsid w:val="00B819DF"/>
    <w:rsid w:val="00B8203F"/>
    <w:rsid w:val="00B8208B"/>
    <w:rsid w:val="00B828C5"/>
    <w:rsid w:val="00B82982"/>
    <w:rsid w:val="00B83592"/>
    <w:rsid w:val="00B839E8"/>
    <w:rsid w:val="00B83E7A"/>
    <w:rsid w:val="00B84324"/>
    <w:rsid w:val="00B844E7"/>
    <w:rsid w:val="00B847DD"/>
    <w:rsid w:val="00B85839"/>
    <w:rsid w:val="00B85A37"/>
    <w:rsid w:val="00B85D11"/>
    <w:rsid w:val="00B85FE5"/>
    <w:rsid w:val="00B8601A"/>
    <w:rsid w:val="00B86042"/>
    <w:rsid w:val="00B864C8"/>
    <w:rsid w:val="00B86AAB"/>
    <w:rsid w:val="00B86DC0"/>
    <w:rsid w:val="00B8726A"/>
    <w:rsid w:val="00B87F3B"/>
    <w:rsid w:val="00B900AE"/>
    <w:rsid w:val="00B9050F"/>
    <w:rsid w:val="00B90A62"/>
    <w:rsid w:val="00B91C9B"/>
    <w:rsid w:val="00B9203F"/>
    <w:rsid w:val="00B9243F"/>
    <w:rsid w:val="00B92834"/>
    <w:rsid w:val="00B92BA5"/>
    <w:rsid w:val="00B93D69"/>
    <w:rsid w:val="00B93F03"/>
    <w:rsid w:val="00B93F86"/>
    <w:rsid w:val="00B940AD"/>
    <w:rsid w:val="00B94122"/>
    <w:rsid w:val="00B946DA"/>
    <w:rsid w:val="00B94F99"/>
    <w:rsid w:val="00B95843"/>
    <w:rsid w:val="00B95ADE"/>
    <w:rsid w:val="00B95F45"/>
    <w:rsid w:val="00B963EB"/>
    <w:rsid w:val="00B967F0"/>
    <w:rsid w:val="00B971DB"/>
    <w:rsid w:val="00B97267"/>
    <w:rsid w:val="00B97281"/>
    <w:rsid w:val="00B976BA"/>
    <w:rsid w:val="00BA0417"/>
    <w:rsid w:val="00BA0626"/>
    <w:rsid w:val="00BA08D1"/>
    <w:rsid w:val="00BA0992"/>
    <w:rsid w:val="00BA0C2F"/>
    <w:rsid w:val="00BA10CC"/>
    <w:rsid w:val="00BA11A5"/>
    <w:rsid w:val="00BA1A52"/>
    <w:rsid w:val="00BA1FF8"/>
    <w:rsid w:val="00BA206B"/>
    <w:rsid w:val="00BA216B"/>
    <w:rsid w:val="00BA2695"/>
    <w:rsid w:val="00BA2A87"/>
    <w:rsid w:val="00BA2B37"/>
    <w:rsid w:val="00BA2CAE"/>
    <w:rsid w:val="00BA3449"/>
    <w:rsid w:val="00BA3512"/>
    <w:rsid w:val="00BA3564"/>
    <w:rsid w:val="00BA35B3"/>
    <w:rsid w:val="00BA39A6"/>
    <w:rsid w:val="00BA3E65"/>
    <w:rsid w:val="00BA48E6"/>
    <w:rsid w:val="00BA4E9D"/>
    <w:rsid w:val="00BA4F1B"/>
    <w:rsid w:val="00BA5178"/>
    <w:rsid w:val="00BA517B"/>
    <w:rsid w:val="00BA5397"/>
    <w:rsid w:val="00BA5437"/>
    <w:rsid w:val="00BA56E7"/>
    <w:rsid w:val="00BA5F6A"/>
    <w:rsid w:val="00BA5FFD"/>
    <w:rsid w:val="00BA624C"/>
    <w:rsid w:val="00BA6815"/>
    <w:rsid w:val="00BA70A9"/>
    <w:rsid w:val="00BA712B"/>
    <w:rsid w:val="00BA7456"/>
    <w:rsid w:val="00BB0E08"/>
    <w:rsid w:val="00BB18A8"/>
    <w:rsid w:val="00BB1A21"/>
    <w:rsid w:val="00BB1ACB"/>
    <w:rsid w:val="00BB1DFB"/>
    <w:rsid w:val="00BB2493"/>
    <w:rsid w:val="00BB26C1"/>
    <w:rsid w:val="00BB27F2"/>
    <w:rsid w:val="00BB28D1"/>
    <w:rsid w:val="00BB2FF4"/>
    <w:rsid w:val="00BB3122"/>
    <w:rsid w:val="00BB40AC"/>
    <w:rsid w:val="00BB451A"/>
    <w:rsid w:val="00BB4A93"/>
    <w:rsid w:val="00BB4C11"/>
    <w:rsid w:val="00BB588D"/>
    <w:rsid w:val="00BB5AA0"/>
    <w:rsid w:val="00BB5C74"/>
    <w:rsid w:val="00BB65A9"/>
    <w:rsid w:val="00BB65C2"/>
    <w:rsid w:val="00BB7229"/>
    <w:rsid w:val="00BC0641"/>
    <w:rsid w:val="00BC1062"/>
    <w:rsid w:val="00BC1835"/>
    <w:rsid w:val="00BC1CAB"/>
    <w:rsid w:val="00BC1CF3"/>
    <w:rsid w:val="00BC1E09"/>
    <w:rsid w:val="00BC2123"/>
    <w:rsid w:val="00BC23CE"/>
    <w:rsid w:val="00BC2639"/>
    <w:rsid w:val="00BC272F"/>
    <w:rsid w:val="00BC2C1F"/>
    <w:rsid w:val="00BC2C7A"/>
    <w:rsid w:val="00BC4CF8"/>
    <w:rsid w:val="00BC509B"/>
    <w:rsid w:val="00BC5251"/>
    <w:rsid w:val="00BC57F6"/>
    <w:rsid w:val="00BC5BF1"/>
    <w:rsid w:val="00BC6BE8"/>
    <w:rsid w:val="00BC747A"/>
    <w:rsid w:val="00BC7F9F"/>
    <w:rsid w:val="00BD0429"/>
    <w:rsid w:val="00BD09BD"/>
    <w:rsid w:val="00BD0C6F"/>
    <w:rsid w:val="00BD0FE4"/>
    <w:rsid w:val="00BD11A1"/>
    <w:rsid w:val="00BD1510"/>
    <w:rsid w:val="00BD1F58"/>
    <w:rsid w:val="00BD202B"/>
    <w:rsid w:val="00BD2BEA"/>
    <w:rsid w:val="00BD3E34"/>
    <w:rsid w:val="00BD662F"/>
    <w:rsid w:val="00BD6B9B"/>
    <w:rsid w:val="00BD6E65"/>
    <w:rsid w:val="00BD6F9B"/>
    <w:rsid w:val="00BD70AA"/>
    <w:rsid w:val="00BD7FB0"/>
    <w:rsid w:val="00BE0008"/>
    <w:rsid w:val="00BE0230"/>
    <w:rsid w:val="00BE0340"/>
    <w:rsid w:val="00BE046D"/>
    <w:rsid w:val="00BE0BCE"/>
    <w:rsid w:val="00BE0D78"/>
    <w:rsid w:val="00BE0E85"/>
    <w:rsid w:val="00BE12D0"/>
    <w:rsid w:val="00BE1622"/>
    <w:rsid w:val="00BE1A2C"/>
    <w:rsid w:val="00BE1B55"/>
    <w:rsid w:val="00BE1C08"/>
    <w:rsid w:val="00BE2148"/>
    <w:rsid w:val="00BE2FE4"/>
    <w:rsid w:val="00BE3716"/>
    <w:rsid w:val="00BE4105"/>
    <w:rsid w:val="00BE4211"/>
    <w:rsid w:val="00BE55B7"/>
    <w:rsid w:val="00BE5AB3"/>
    <w:rsid w:val="00BE5F7B"/>
    <w:rsid w:val="00BE6852"/>
    <w:rsid w:val="00BE6DCA"/>
    <w:rsid w:val="00BE7161"/>
    <w:rsid w:val="00BE7AED"/>
    <w:rsid w:val="00BF0D8E"/>
    <w:rsid w:val="00BF178D"/>
    <w:rsid w:val="00BF292F"/>
    <w:rsid w:val="00BF3C20"/>
    <w:rsid w:val="00BF442A"/>
    <w:rsid w:val="00BF49FE"/>
    <w:rsid w:val="00BF4AF7"/>
    <w:rsid w:val="00BF4BA9"/>
    <w:rsid w:val="00BF4E72"/>
    <w:rsid w:val="00BF51AA"/>
    <w:rsid w:val="00BF5B83"/>
    <w:rsid w:val="00BF5D9C"/>
    <w:rsid w:val="00BF5F18"/>
    <w:rsid w:val="00BF6876"/>
    <w:rsid w:val="00BF6B56"/>
    <w:rsid w:val="00BF6BBC"/>
    <w:rsid w:val="00BF7403"/>
    <w:rsid w:val="00BF7906"/>
    <w:rsid w:val="00BF792F"/>
    <w:rsid w:val="00BF7AE5"/>
    <w:rsid w:val="00C0088D"/>
    <w:rsid w:val="00C0206F"/>
    <w:rsid w:val="00C0274E"/>
    <w:rsid w:val="00C02AC2"/>
    <w:rsid w:val="00C030C4"/>
    <w:rsid w:val="00C0315C"/>
    <w:rsid w:val="00C035D3"/>
    <w:rsid w:val="00C03E6F"/>
    <w:rsid w:val="00C04B75"/>
    <w:rsid w:val="00C04FB9"/>
    <w:rsid w:val="00C05017"/>
    <w:rsid w:val="00C0554F"/>
    <w:rsid w:val="00C05CAC"/>
    <w:rsid w:val="00C07228"/>
    <w:rsid w:val="00C0726F"/>
    <w:rsid w:val="00C07568"/>
    <w:rsid w:val="00C0757E"/>
    <w:rsid w:val="00C07830"/>
    <w:rsid w:val="00C10105"/>
    <w:rsid w:val="00C1067E"/>
    <w:rsid w:val="00C10B26"/>
    <w:rsid w:val="00C11023"/>
    <w:rsid w:val="00C11307"/>
    <w:rsid w:val="00C11411"/>
    <w:rsid w:val="00C1175E"/>
    <w:rsid w:val="00C121BE"/>
    <w:rsid w:val="00C12226"/>
    <w:rsid w:val="00C12BC7"/>
    <w:rsid w:val="00C135E0"/>
    <w:rsid w:val="00C13B47"/>
    <w:rsid w:val="00C146CC"/>
    <w:rsid w:val="00C14784"/>
    <w:rsid w:val="00C1491D"/>
    <w:rsid w:val="00C15F55"/>
    <w:rsid w:val="00C17093"/>
    <w:rsid w:val="00C17534"/>
    <w:rsid w:val="00C17793"/>
    <w:rsid w:val="00C1797D"/>
    <w:rsid w:val="00C17FEE"/>
    <w:rsid w:val="00C20D56"/>
    <w:rsid w:val="00C210FA"/>
    <w:rsid w:val="00C213B8"/>
    <w:rsid w:val="00C219B9"/>
    <w:rsid w:val="00C225D0"/>
    <w:rsid w:val="00C22A62"/>
    <w:rsid w:val="00C22EA7"/>
    <w:rsid w:val="00C23162"/>
    <w:rsid w:val="00C232C3"/>
    <w:rsid w:val="00C23570"/>
    <w:rsid w:val="00C2452C"/>
    <w:rsid w:val="00C24DA8"/>
    <w:rsid w:val="00C250CC"/>
    <w:rsid w:val="00C2524A"/>
    <w:rsid w:val="00C25841"/>
    <w:rsid w:val="00C25D40"/>
    <w:rsid w:val="00C266CE"/>
    <w:rsid w:val="00C27343"/>
    <w:rsid w:val="00C27EDC"/>
    <w:rsid w:val="00C30314"/>
    <w:rsid w:val="00C30651"/>
    <w:rsid w:val="00C306E9"/>
    <w:rsid w:val="00C306ED"/>
    <w:rsid w:val="00C3087D"/>
    <w:rsid w:val="00C312EE"/>
    <w:rsid w:val="00C31984"/>
    <w:rsid w:val="00C32254"/>
    <w:rsid w:val="00C32925"/>
    <w:rsid w:val="00C3307B"/>
    <w:rsid w:val="00C33DDD"/>
    <w:rsid w:val="00C33F02"/>
    <w:rsid w:val="00C344E4"/>
    <w:rsid w:val="00C34CD2"/>
    <w:rsid w:val="00C35962"/>
    <w:rsid w:val="00C35C82"/>
    <w:rsid w:val="00C36493"/>
    <w:rsid w:val="00C36D9C"/>
    <w:rsid w:val="00C376D3"/>
    <w:rsid w:val="00C376E3"/>
    <w:rsid w:val="00C3770D"/>
    <w:rsid w:val="00C37FC9"/>
    <w:rsid w:val="00C40720"/>
    <w:rsid w:val="00C409A2"/>
    <w:rsid w:val="00C40C2F"/>
    <w:rsid w:val="00C424D9"/>
    <w:rsid w:val="00C42EA2"/>
    <w:rsid w:val="00C43609"/>
    <w:rsid w:val="00C44444"/>
    <w:rsid w:val="00C445E1"/>
    <w:rsid w:val="00C44C3B"/>
    <w:rsid w:val="00C44F87"/>
    <w:rsid w:val="00C44F9D"/>
    <w:rsid w:val="00C45D9A"/>
    <w:rsid w:val="00C465D2"/>
    <w:rsid w:val="00C46EBF"/>
    <w:rsid w:val="00C47000"/>
    <w:rsid w:val="00C4768E"/>
    <w:rsid w:val="00C47BA4"/>
    <w:rsid w:val="00C50756"/>
    <w:rsid w:val="00C510D3"/>
    <w:rsid w:val="00C513C7"/>
    <w:rsid w:val="00C51DF6"/>
    <w:rsid w:val="00C52126"/>
    <w:rsid w:val="00C5247B"/>
    <w:rsid w:val="00C5268A"/>
    <w:rsid w:val="00C52C0F"/>
    <w:rsid w:val="00C530A1"/>
    <w:rsid w:val="00C53220"/>
    <w:rsid w:val="00C53D8C"/>
    <w:rsid w:val="00C53E3B"/>
    <w:rsid w:val="00C540CA"/>
    <w:rsid w:val="00C54489"/>
    <w:rsid w:val="00C545A7"/>
    <w:rsid w:val="00C551BA"/>
    <w:rsid w:val="00C5534C"/>
    <w:rsid w:val="00C558D0"/>
    <w:rsid w:val="00C55CBB"/>
    <w:rsid w:val="00C5676E"/>
    <w:rsid w:val="00C57EA6"/>
    <w:rsid w:val="00C600D2"/>
    <w:rsid w:val="00C60AD8"/>
    <w:rsid w:val="00C60CF2"/>
    <w:rsid w:val="00C6115B"/>
    <w:rsid w:val="00C62532"/>
    <w:rsid w:val="00C62A31"/>
    <w:rsid w:val="00C63836"/>
    <w:rsid w:val="00C638D2"/>
    <w:rsid w:val="00C638EA"/>
    <w:rsid w:val="00C64961"/>
    <w:rsid w:val="00C64B93"/>
    <w:rsid w:val="00C64CA2"/>
    <w:rsid w:val="00C64CEC"/>
    <w:rsid w:val="00C65D0B"/>
    <w:rsid w:val="00C66269"/>
    <w:rsid w:val="00C6630B"/>
    <w:rsid w:val="00C665C8"/>
    <w:rsid w:val="00C66782"/>
    <w:rsid w:val="00C66881"/>
    <w:rsid w:val="00C66CB1"/>
    <w:rsid w:val="00C66DD9"/>
    <w:rsid w:val="00C6786A"/>
    <w:rsid w:val="00C67D05"/>
    <w:rsid w:val="00C700CD"/>
    <w:rsid w:val="00C7140A"/>
    <w:rsid w:val="00C71890"/>
    <w:rsid w:val="00C71908"/>
    <w:rsid w:val="00C71DAC"/>
    <w:rsid w:val="00C71E56"/>
    <w:rsid w:val="00C720AE"/>
    <w:rsid w:val="00C72CCC"/>
    <w:rsid w:val="00C72DC8"/>
    <w:rsid w:val="00C72F30"/>
    <w:rsid w:val="00C72FFA"/>
    <w:rsid w:val="00C738C7"/>
    <w:rsid w:val="00C73CFD"/>
    <w:rsid w:val="00C73E3C"/>
    <w:rsid w:val="00C742B8"/>
    <w:rsid w:val="00C7486F"/>
    <w:rsid w:val="00C75858"/>
    <w:rsid w:val="00C75CBF"/>
    <w:rsid w:val="00C75F69"/>
    <w:rsid w:val="00C76055"/>
    <w:rsid w:val="00C76273"/>
    <w:rsid w:val="00C76A51"/>
    <w:rsid w:val="00C77493"/>
    <w:rsid w:val="00C77EC1"/>
    <w:rsid w:val="00C77EC6"/>
    <w:rsid w:val="00C800F6"/>
    <w:rsid w:val="00C804B2"/>
    <w:rsid w:val="00C80502"/>
    <w:rsid w:val="00C80A95"/>
    <w:rsid w:val="00C81076"/>
    <w:rsid w:val="00C8129D"/>
    <w:rsid w:val="00C82308"/>
    <w:rsid w:val="00C82C69"/>
    <w:rsid w:val="00C83348"/>
    <w:rsid w:val="00C85053"/>
    <w:rsid w:val="00C8527B"/>
    <w:rsid w:val="00C85723"/>
    <w:rsid w:val="00C859B5"/>
    <w:rsid w:val="00C85A60"/>
    <w:rsid w:val="00C85B71"/>
    <w:rsid w:val="00C85B89"/>
    <w:rsid w:val="00C85F90"/>
    <w:rsid w:val="00C86356"/>
    <w:rsid w:val="00C867C3"/>
    <w:rsid w:val="00C86F22"/>
    <w:rsid w:val="00C87767"/>
    <w:rsid w:val="00C9059E"/>
    <w:rsid w:val="00C90742"/>
    <w:rsid w:val="00C9087E"/>
    <w:rsid w:val="00C90947"/>
    <w:rsid w:val="00C915A3"/>
    <w:rsid w:val="00C91A96"/>
    <w:rsid w:val="00C92197"/>
    <w:rsid w:val="00C92544"/>
    <w:rsid w:val="00C92952"/>
    <w:rsid w:val="00C92A67"/>
    <w:rsid w:val="00C935DF"/>
    <w:rsid w:val="00C93EC0"/>
    <w:rsid w:val="00C94311"/>
    <w:rsid w:val="00C9544C"/>
    <w:rsid w:val="00C95A50"/>
    <w:rsid w:val="00C95EA6"/>
    <w:rsid w:val="00C9606D"/>
    <w:rsid w:val="00C9609E"/>
    <w:rsid w:val="00C969B5"/>
    <w:rsid w:val="00C96D30"/>
    <w:rsid w:val="00C96D99"/>
    <w:rsid w:val="00C97878"/>
    <w:rsid w:val="00C97AD1"/>
    <w:rsid w:val="00CA0093"/>
    <w:rsid w:val="00CA03F1"/>
    <w:rsid w:val="00CA062F"/>
    <w:rsid w:val="00CA0851"/>
    <w:rsid w:val="00CA138D"/>
    <w:rsid w:val="00CA21D2"/>
    <w:rsid w:val="00CA2519"/>
    <w:rsid w:val="00CA2664"/>
    <w:rsid w:val="00CA2A99"/>
    <w:rsid w:val="00CA2B96"/>
    <w:rsid w:val="00CA2BD9"/>
    <w:rsid w:val="00CA314A"/>
    <w:rsid w:val="00CA3638"/>
    <w:rsid w:val="00CA36A9"/>
    <w:rsid w:val="00CA3825"/>
    <w:rsid w:val="00CA39A7"/>
    <w:rsid w:val="00CA39CB"/>
    <w:rsid w:val="00CA3E87"/>
    <w:rsid w:val="00CA3FBC"/>
    <w:rsid w:val="00CA3FC7"/>
    <w:rsid w:val="00CA4396"/>
    <w:rsid w:val="00CA443D"/>
    <w:rsid w:val="00CA5487"/>
    <w:rsid w:val="00CA56A9"/>
    <w:rsid w:val="00CA5AAD"/>
    <w:rsid w:val="00CA69B1"/>
    <w:rsid w:val="00CA6D23"/>
    <w:rsid w:val="00CA72F4"/>
    <w:rsid w:val="00CA76C8"/>
    <w:rsid w:val="00CB083C"/>
    <w:rsid w:val="00CB0B2F"/>
    <w:rsid w:val="00CB13B5"/>
    <w:rsid w:val="00CB1742"/>
    <w:rsid w:val="00CB201C"/>
    <w:rsid w:val="00CB2BB5"/>
    <w:rsid w:val="00CB2F72"/>
    <w:rsid w:val="00CB334E"/>
    <w:rsid w:val="00CB3449"/>
    <w:rsid w:val="00CB389F"/>
    <w:rsid w:val="00CB45DC"/>
    <w:rsid w:val="00CB4B69"/>
    <w:rsid w:val="00CB4DDB"/>
    <w:rsid w:val="00CB535F"/>
    <w:rsid w:val="00CB536B"/>
    <w:rsid w:val="00CB599C"/>
    <w:rsid w:val="00CB5A16"/>
    <w:rsid w:val="00CB607E"/>
    <w:rsid w:val="00CB6362"/>
    <w:rsid w:val="00CB659C"/>
    <w:rsid w:val="00CB6E6B"/>
    <w:rsid w:val="00CC01BF"/>
    <w:rsid w:val="00CC08BB"/>
    <w:rsid w:val="00CC0904"/>
    <w:rsid w:val="00CC0AF9"/>
    <w:rsid w:val="00CC163B"/>
    <w:rsid w:val="00CC1CDB"/>
    <w:rsid w:val="00CC1E49"/>
    <w:rsid w:val="00CC281A"/>
    <w:rsid w:val="00CC29E4"/>
    <w:rsid w:val="00CC2CFC"/>
    <w:rsid w:val="00CC2F80"/>
    <w:rsid w:val="00CC3159"/>
    <w:rsid w:val="00CC3578"/>
    <w:rsid w:val="00CC3E20"/>
    <w:rsid w:val="00CC40D0"/>
    <w:rsid w:val="00CC428F"/>
    <w:rsid w:val="00CC563F"/>
    <w:rsid w:val="00CC6023"/>
    <w:rsid w:val="00CC68E0"/>
    <w:rsid w:val="00CC7011"/>
    <w:rsid w:val="00CC723B"/>
    <w:rsid w:val="00CC77E8"/>
    <w:rsid w:val="00CC7BE7"/>
    <w:rsid w:val="00CD036D"/>
    <w:rsid w:val="00CD0D40"/>
    <w:rsid w:val="00CD1024"/>
    <w:rsid w:val="00CD18F8"/>
    <w:rsid w:val="00CD1939"/>
    <w:rsid w:val="00CD1A32"/>
    <w:rsid w:val="00CD25DA"/>
    <w:rsid w:val="00CD346F"/>
    <w:rsid w:val="00CD379D"/>
    <w:rsid w:val="00CD38D6"/>
    <w:rsid w:val="00CD3E5C"/>
    <w:rsid w:val="00CD3E97"/>
    <w:rsid w:val="00CD49EA"/>
    <w:rsid w:val="00CD50FD"/>
    <w:rsid w:val="00CD55D2"/>
    <w:rsid w:val="00CD59CB"/>
    <w:rsid w:val="00CD6161"/>
    <w:rsid w:val="00CD624E"/>
    <w:rsid w:val="00CD66E1"/>
    <w:rsid w:val="00CD7158"/>
    <w:rsid w:val="00CE03F8"/>
    <w:rsid w:val="00CE0513"/>
    <w:rsid w:val="00CE0523"/>
    <w:rsid w:val="00CE133B"/>
    <w:rsid w:val="00CE13F6"/>
    <w:rsid w:val="00CE154D"/>
    <w:rsid w:val="00CE1949"/>
    <w:rsid w:val="00CE28F1"/>
    <w:rsid w:val="00CE3015"/>
    <w:rsid w:val="00CE35BE"/>
    <w:rsid w:val="00CE3A16"/>
    <w:rsid w:val="00CE3BC7"/>
    <w:rsid w:val="00CE3C2D"/>
    <w:rsid w:val="00CE4029"/>
    <w:rsid w:val="00CE4F6B"/>
    <w:rsid w:val="00CE50ED"/>
    <w:rsid w:val="00CE518D"/>
    <w:rsid w:val="00CE541E"/>
    <w:rsid w:val="00CE56AA"/>
    <w:rsid w:val="00CE57A8"/>
    <w:rsid w:val="00CE58E5"/>
    <w:rsid w:val="00CE599D"/>
    <w:rsid w:val="00CE608A"/>
    <w:rsid w:val="00CE73D0"/>
    <w:rsid w:val="00CF019A"/>
    <w:rsid w:val="00CF0249"/>
    <w:rsid w:val="00CF06F1"/>
    <w:rsid w:val="00CF1B82"/>
    <w:rsid w:val="00CF1CEC"/>
    <w:rsid w:val="00CF1FE0"/>
    <w:rsid w:val="00CF245C"/>
    <w:rsid w:val="00CF2EC5"/>
    <w:rsid w:val="00CF336E"/>
    <w:rsid w:val="00CF45DF"/>
    <w:rsid w:val="00CF57D9"/>
    <w:rsid w:val="00CF58A4"/>
    <w:rsid w:val="00CF5AF6"/>
    <w:rsid w:val="00CF5EF6"/>
    <w:rsid w:val="00CF61E1"/>
    <w:rsid w:val="00CF641C"/>
    <w:rsid w:val="00CF6BEE"/>
    <w:rsid w:val="00CF777D"/>
    <w:rsid w:val="00CF784B"/>
    <w:rsid w:val="00D003DE"/>
    <w:rsid w:val="00D0045D"/>
    <w:rsid w:val="00D00F96"/>
    <w:rsid w:val="00D01240"/>
    <w:rsid w:val="00D01553"/>
    <w:rsid w:val="00D0155E"/>
    <w:rsid w:val="00D0176E"/>
    <w:rsid w:val="00D02226"/>
    <w:rsid w:val="00D02650"/>
    <w:rsid w:val="00D02823"/>
    <w:rsid w:val="00D02825"/>
    <w:rsid w:val="00D028ED"/>
    <w:rsid w:val="00D0292E"/>
    <w:rsid w:val="00D0355F"/>
    <w:rsid w:val="00D0381C"/>
    <w:rsid w:val="00D0389F"/>
    <w:rsid w:val="00D041D1"/>
    <w:rsid w:val="00D0440D"/>
    <w:rsid w:val="00D049B0"/>
    <w:rsid w:val="00D04C96"/>
    <w:rsid w:val="00D05570"/>
    <w:rsid w:val="00D056CE"/>
    <w:rsid w:val="00D05FD1"/>
    <w:rsid w:val="00D06890"/>
    <w:rsid w:val="00D069A3"/>
    <w:rsid w:val="00D07181"/>
    <w:rsid w:val="00D1021C"/>
    <w:rsid w:val="00D103C2"/>
    <w:rsid w:val="00D10806"/>
    <w:rsid w:val="00D10C8B"/>
    <w:rsid w:val="00D10DBC"/>
    <w:rsid w:val="00D11D54"/>
    <w:rsid w:val="00D11E1E"/>
    <w:rsid w:val="00D11E2B"/>
    <w:rsid w:val="00D12434"/>
    <w:rsid w:val="00D124FB"/>
    <w:rsid w:val="00D12C76"/>
    <w:rsid w:val="00D130E7"/>
    <w:rsid w:val="00D132A2"/>
    <w:rsid w:val="00D13382"/>
    <w:rsid w:val="00D1344E"/>
    <w:rsid w:val="00D1385F"/>
    <w:rsid w:val="00D13B1F"/>
    <w:rsid w:val="00D13F45"/>
    <w:rsid w:val="00D14963"/>
    <w:rsid w:val="00D149B6"/>
    <w:rsid w:val="00D16277"/>
    <w:rsid w:val="00D16608"/>
    <w:rsid w:val="00D16863"/>
    <w:rsid w:val="00D171AF"/>
    <w:rsid w:val="00D173E7"/>
    <w:rsid w:val="00D17B0F"/>
    <w:rsid w:val="00D17E0A"/>
    <w:rsid w:val="00D20CE8"/>
    <w:rsid w:val="00D21367"/>
    <w:rsid w:val="00D213D5"/>
    <w:rsid w:val="00D21940"/>
    <w:rsid w:val="00D21E0E"/>
    <w:rsid w:val="00D22BB7"/>
    <w:rsid w:val="00D239A2"/>
    <w:rsid w:val="00D23ADA"/>
    <w:rsid w:val="00D23BFE"/>
    <w:rsid w:val="00D24AA6"/>
    <w:rsid w:val="00D25088"/>
    <w:rsid w:val="00D257F5"/>
    <w:rsid w:val="00D25A47"/>
    <w:rsid w:val="00D25C27"/>
    <w:rsid w:val="00D25D5C"/>
    <w:rsid w:val="00D26095"/>
    <w:rsid w:val="00D266AF"/>
    <w:rsid w:val="00D2677D"/>
    <w:rsid w:val="00D267EC"/>
    <w:rsid w:val="00D2780B"/>
    <w:rsid w:val="00D27834"/>
    <w:rsid w:val="00D27ABF"/>
    <w:rsid w:val="00D27C40"/>
    <w:rsid w:val="00D30A3E"/>
    <w:rsid w:val="00D30C94"/>
    <w:rsid w:val="00D31309"/>
    <w:rsid w:val="00D31C3B"/>
    <w:rsid w:val="00D31E89"/>
    <w:rsid w:val="00D32317"/>
    <w:rsid w:val="00D32892"/>
    <w:rsid w:val="00D32AC9"/>
    <w:rsid w:val="00D32C66"/>
    <w:rsid w:val="00D33285"/>
    <w:rsid w:val="00D33DA7"/>
    <w:rsid w:val="00D349EE"/>
    <w:rsid w:val="00D355CD"/>
    <w:rsid w:val="00D35C8D"/>
    <w:rsid w:val="00D37D26"/>
    <w:rsid w:val="00D4084E"/>
    <w:rsid w:val="00D40AB2"/>
    <w:rsid w:val="00D40C1A"/>
    <w:rsid w:val="00D40C90"/>
    <w:rsid w:val="00D41174"/>
    <w:rsid w:val="00D41558"/>
    <w:rsid w:val="00D41994"/>
    <w:rsid w:val="00D419B4"/>
    <w:rsid w:val="00D423B1"/>
    <w:rsid w:val="00D4281C"/>
    <w:rsid w:val="00D43431"/>
    <w:rsid w:val="00D438D4"/>
    <w:rsid w:val="00D43AAC"/>
    <w:rsid w:val="00D442B5"/>
    <w:rsid w:val="00D44784"/>
    <w:rsid w:val="00D447FD"/>
    <w:rsid w:val="00D44A23"/>
    <w:rsid w:val="00D44BFF"/>
    <w:rsid w:val="00D44E8E"/>
    <w:rsid w:val="00D4540F"/>
    <w:rsid w:val="00D454A5"/>
    <w:rsid w:val="00D4568A"/>
    <w:rsid w:val="00D45AB9"/>
    <w:rsid w:val="00D46157"/>
    <w:rsid w:val="00D462AE"/>
    <w:rsid w:val="00D46395"/>
    <w:rsid w:val="00D47378"/>
    <w:rsid w:val="00D473BE"/>
    <w:rsid w:val="00D5026A"/>
    <w:rsid w:val="00D5195B"/>
    <w:rsid w:val="00D51F76"/>
    <w:rsid w:val="00D52465"/>
    <w:rsid w:val="00D5251C"/>
    <w:rsid w:val="00D52FDB"/>
    <w:rsid w:val="00D53EA9"/>
    <w:rsid w:val="00D541E1"/>
    <w:rsid w:val="00D547A5"/>
    <w:rsid w:val="00D547B6"/>
    <w:rsid w:val="00D54AC2"/>
    <w:rsid w:val="00D55062"/>
    <w:rsid w:val="00D55179"/>
    <w:rsid w:val="00D55261"/>
    <w:rsid w:val="00D5586B"/>
    <w:rsid w:val="00D564F7"/>
    <w:rsid w:val="00D56757"/>
    <w:rsid w:val="00D56B0C"/>
    <w:rsid w:val="00D57AA3"/>
    <w:rsid w:val="00D600E7"/>
    <w:rsid w:val="00D609EC"/>
    <w:rsid w:val="00D60F37"/>
    <w:rsid w:val="00D62206"/>
    <w:rsid w:val="00D628E1"/>
    <w:rsid w:val="00D62EE5"/>
    <w:rsid w:val="00D633C1"/>
    <w:rsid w:val="00D63766"/>
    <w:rsid w:val="00D641C6"/>
    <w:rsid w:val="00D646C4"/>
    <w:rsid w:val="00D6472F"/>
    <w:rsid w:val="00D65A68"/>
    <w:rsid w:val="00D662FC"/>
    <w:rsid w:val="00D66A2C"/>
    <w:rsid w:val="00D66F27"/>
    <w:rsid w:val="00D674B3"/>
    <w:rsid w:val="00D676C8"/>
    <w:rsid w:val="00D6797E"/>
    <w:rsid w:val="00D70050"/>
    <w:rsid w:val="00D706EE"/>
    <w:rsid w:val="00D70970"/>
    <w:rsid w:val="00D713CF"/>
    <w:rsid w:val="00D71BCD"/>
    <w:rsid w:val="00D71FEE"/>
    <w:rsid w:val="00D7257C"/>
    <w:rsid w:val="00D725FA"/>
    <w:rsid w:val="00D73656"/>
    <w:rsid w:val="00D73A55"/>
    <w:rsid w:val="00D73E7E"/>
    <w:rsid w:val="00D7420D"/>
    <w:rsid w:val="00D74EE7"/>
    <w:rsid w:val="00D75533"/>
    <w:rsid w:val="00D7563E"/>
    <w:rsid w:val="00D7596C"/>
    <w:rsid w:val="00D75A9B"/>
    <w:rsid w:val="00D75B05"/>
    <w:rsid w:val="00D7628B"/>
    <w:rsid w:val="00D76515"/>
    <w:rsid w:val="00D77476"/>
    <w:rsid w:val="00D776E1"/>
    <w:rsid w:val="00D77E85"/>
    <w:rsid w:val="00D80173"/>
    <w:rsid w:val="00D801FB"/>
    <w:rsid w:val="00D8074D"/>
    <w:rsid w:val="00D81081"/>
    <w:rsid w:val="00D814D8"/>
    <w:rsid w:val="00D814E2"/>
    <w:rsid w:val="00D81A9A"/>
    <w:rsid w:val="00D81EC1"/>
    <w:rsid w:val="00D82058"/>
    <w:rsid w:val="00D822CA"/>
    <w:rsid w:val="00D8298B"/>
    <w:rsid w:val="00D82A03"/>
    <w:rsid w:val="00D83294"/>
    <w:rsid w:val="00D833B9"/>
    <w:rsid w:val="00D8526E"/>
    <w:rsid w:val="00D852B1"/>
    <w:rsid w:val="00D853E4"/>
    <w:rsid w:val="00D8554A"/>
    <w:rsid w:val="00D858D4"/>
    <w:rsid w:val="00D85BDD"/>
    <w:rsid w:val="00D86368"/>
    <w:rsid w:val="00D863C6"/>
    <w:rsid w:val="00D866FC"/>
    <w:rsid w:val="00D86747"/>
    <w:rsid w:val="00D86915"/>
    <w:rsid w:val="00D900BB"/>
    <w:rsid w:val="00D913C6"/>
    <w:rsid w:val="00D921BE"/>
    <w:rsid w:val="00D92313"/>
    <w:rsid w:val="00D9237A"/>
    <w:rsid w:val="00D92448"/>
    <w:rsid w:val="00D927C0"/>
    <w:rsid w:val="00D92E0D"/>
    <w:rsid w:val="00D93586"/>
    <w:rsid w:val="00D94674"/>
    <w:rsid w:val="00D9479A"/>
    <w:rsid w:val="00D9499B"/>
    <w:rsid w:val="00D95EBC"/>
    <w:rsid w:val="00D95EE7"/>
    <w:rsid w:val="00D96321"/>
    <w:rsid w:val="00D968B0"/>
    <w:rsid w:val="00D96DF5"/>
    <w:rsid w:val="00DA006E"/>
    <w:rsid w:val="00DA038A"/>
    <w:rsid w:val="00DA0BA1"/>
    <w:rsid w:val="00DA1110"/>
    <w:rsid w:val="00DA1430"/>
    <w:rsid w:val="00DA1441"/>
    <w:rsid w:val="00DA151E"/>
    <w:rsid w:val="00DA1683"/>
    <w:rsid w:val="00DA19F7"/>
    <w:rsid w:val="00DA1E6E"/>
    <w:rsid w:val="00DA2356"/>
    <w:rsid w:val="00DA24C4"/>
    <w:rsid w:val="00DA280E"/>
    <w:rsid w:val="00DA2DE6"/>
    <w:rsid w:val="00DA2FA4"/>
    <w:rsid w:val="00DA3532"/>
    <w:rsid w:val="00DA5F22"/>
    <w:rsid w:val="00DA67FC"/>
    <w:rsid w:val="00DA6FD8"/>
    <w:rsid w:val="00DA70F3"/>
    <w:rsid w:val="00DA71E2"/>
    <w:rsid w:val="00DA7855"/>
    <w:rsid w:val="00DB056A"/>
    <w:rsid w:val="00DB0857"/>
    <w:rsid w:val="00DB0CEC"/>
    <w:rsid w:val="00DB10B8"/>
    <w:rsid w:val="00DB1172"/>
    <w:rsid w:val="00DB1771"/>
    <w:rsid w:val="00DB18C2"/>
    <w:rsid w:val="00DB1B09"/>
    <w:rsid w:val="00DB1E7F"/>
    <w:rsid w:val="00DB24C3"/>
    <w:rsid w:val="00DB3B18"/>
    <w:rsid w:val="00DB407F"/>
    <w:rsid w:val="00DB5C8D"/>
    <w:rsid w:val="00DB67E0"/>
    <w:rsid w:val="00DB6C9E"/>
    <w:rsid w:val="00DB716C"/>
    <w:rsid w:val="00DB72E7"/>
    <w:rsid w:val="00DB7AF9"/>
    <w:rsid w:val="00DB7CB4"/>
    <w:rsid w:val="00DC0652"/>
    <w:rsid w:val="00DC0B3F"/>
    <w:rsid w:val="00DC1833"/>
    <w:rsid w:val="00DC19F4"/>
    <w:rsid w:val="00DC1D06"/>
    <w:rsid w:val="00DC1EA4"/>
    <w:rsid w:val="00DC204A"/>
    <w:rsid w:val="00DC2494"/>
    <w:rsid w:val="00DC3358"/>
    <w:rsid w:val="00DC3524"/>
    <w:rsid w:val="00DC3CB7"/>
    <w:rsid w:val="00DC437F"/>
    <w:rsid w:val="00DC45A9"/>
    <w:rsid w:val="00DC48A2"/>
    <w:rsid w:val="00DC4AC7"/>
    <w:rsid w:val="00DC67DA"/>
    <w:rsid w:val="00DC6C6B"/>
    <w:rsid w:val="00DC6CD1"/>
    <w:rsid w:val="00DC7159"/>
    <w:rsid w:val="00DC7586"/>
    <w:rsid w:val="00DC7ADE"/>
    <w:rsid w:val="00DC7D7A"/>
    <w:rsid w:val="00DD0629"/>
    <w:rsid w:val="00DD087B"/>
    <w:rsid w:val="00DD0A4A"/>
    <w:rsid w:val="00DD0BBC"/>
    <w:rsid w:val="00DD0D0F"/>
    <w:rsid w:val="00DD157E"/>
    <w:rsid w:val="00DD200E"/>
    <w:rsid w:val="00DD2BC6"/>
    <w:rsid w:val="00DD2E48"/>
    <w:rsid w:val="00DD2F4E"/>
    <w:rsid w:val="00DD305A"/>
    <w:rsid w:val="00DD31BF"/>
    <w:rsid w:val="00DD3AE9"/>
    <w:rsid w:val="00DD41C1"/>
    <w:rsid w:val="00DD446D"/>
    <w:rsid w:val="00DD4B74"/>
    <w:rsid w:val="00DD4EE4"/>
    <w:rsid w:val="00DD5483"/>
    <w:rsid w:val="00DD561D"/>
    <w:rsid w:val="00DD76CD"/>
    <w:rsid w:val="00DD79BE"/>
    <w:rsid w:val="00DD7E56"/>
    <w:rsid w:val="00DE0279"/>
    <w:rsid w:val="00DE05BE"/>
    <w:rsid w:val="00DE0617"/>
    <w:rsid w:val="00DE07DC"/>
    <w:rsid w:val="00DE0D0C"/>
    <w:rsid w:val="00DE1025"/>
    <w:rsid w:val="00DE139D"/>
    <w:rsid w:val="00DE1851"/>
    <w:rsid w:val="00DE192E"/>
    <w:rsid w:val="00DE1CDB"/>
    <w:rsid w:val="00DE2247"/>
    <w:rsid w:val="00DE2A9D"/>
    <w:rsid w:val="00DE4600"/>
    <w:rsid w:val="00DE4768"/>
    <w:rsid w:val="00DE4C3F"/>
    <w:rsid w:val="00DE59EC"/>
    <w:rsid w:val="00DE5C89"/>
    <w:rsid w:val="00DE63F4"/>
    <w:rsid w:val="00DE70FB"/>
    <w:rsid w:val="00DE74B9"/>
    <w:rsid w:val="00DE76E8"/>
    <w:rsid w:val="00DE78BF"/>
    <w:rsid w:val="00DF0659"/>
    <w:rsid w:val="00DF0A95"/>
    <w:rsid w:val="00DF0AE4"/>
    <w:rsid w:val="00DF0C39"/>
    <w:rsid w:val="00DF0FAC"/>
    <w:rsid w:val="00DF15C2"/>
    <w:rsid w:val="00DF1998"/>
    <w:rsid w:val="00DF1AED"/>
    <w:rsid w:val="00DF1E3B"/>
    <w:rsid w:val="00DF20C4"/>
    <w:rsid w:val="00DF226E"/>
    <w:rsid w:val="00DF2AA5"/>
    <w:rsid w:val="00DF2CB1"/>
    <w:rsid w:val="00DF3CAF"/>
    <w:rsid w:val="00DF3FD0"/>
    <w:rsid w:val="00DF4390"/>
    <w:rsid w:val="00DF51DC"/>
    <w:rsid w:val="00DF5B1B"/>
    <w:rsid w:val="00DF5F56"/>
    <w:rsid w:val="00DF662C"/>
    <w:rsid w:val="00DF6C15"/>
    <w:rsid w:val="00DF70B2"/>
    <w:rsid w:val="00DF7309"/>
    <w:rsid w:val="00DF7AD0"/>
    <w:rsid w:val="00DF7E56"/>
    <w:rsid w:val="00DF7E72"/>
    <w:rsid w:val="00E005E5"/>
    <w:rsid w:val="00E00B60"/>
    <w:rsid w:val="00E00D1A"/>
    <w:rsid w:val="00E00FDE"/>
    <w:rsid w:val="00E012ED"/>
    <w:rsid w:val="00E0142E"/>
    <w:rsid w:val="00E01A76"/>
    <w:rsid w:val="00E01CAF"/>
    <w:rsid w:val="00E0230B"/>
    <w:rsid w:val="00E0280D"/>
    <w:rsid w:val="00E04A00"/>
    <w:rsid w:val="00E04A87"/>
    <w:rsid w:val="00E05BCB"/>
    <w:rsid w:val="00E0664A"/>
    <w:rsid w:val="00E073A8"/>
    <w:rsid w:val="00E07DAD"/>
    <w:rsid w:val="00E10065"/>
    <w:rsid w:val="00E10354"/>
    <w:rsid w:val="00E104EE"/>
    <w:rsid w:val="00E107E8"/>
    <w:rsid w:val="00E12689"/>
    <w:rsid w:val="00E1289D"/>
    <w:rsid w:val="00E12B69"/>
    <w:rsid w:val="00E1370F"/>
    <w:rsid w:val="00E149B2"/>
    <w:rsid w:val="00E154EC"/>
    <w:rsid w:val="00E15F8F"/>
    <w:rsid w:val="00E15FF2"/>
    <w:rsid w:val="00E1613B"/>
    <w:rsid w:val="00E16654"/>
    <w:rsid w:val="00E16F3C"/>
    <w:rsid w:val="00E171CB"/>
    <w:rsid w:val="00E201E7"/>
    <w:rsid w:val="00E20208"/>
    <w:rsid w:val="00E2068A"/>
    <w:rsid w:val="00E208C2"/>
    <w:rsid w:val="00E20984"/>
    <w:rsid w:val="00E20A8B"/>
    <w:rsid w:val="00E20E85"/>
    <w:rsid w:val="00E214B1"/>
    <w:rsid w:val="00E21EFE"/>
    <w:rsid w:val="00E2231F"/>
    <w:rsid w:val="00E22D0A"/>
    <w:rsid w:val="00E23446"/>
    <w:rsid w:val="00E234F4"/>
    <w:rsid w:val="00E23AFA"/>
    <w:rsid w:val="00E23F4F"/>
    <w:rsid w:val="00E24E97"/>
    <w:rsid w:val="00E2579E"/>
    <w:rsid w:val="00E25AC7"/>
    <w:rsid w:val="00E26ABF"/>
    <w:rsid w:val="00E26E4E"/>
    <w:rsid w:val="00E30B23"/>
    <w:rsid w:val="00E314BC"/>
    <w:rsid w:val="00E31AB8"/>
    <w:rsid w:val="00E32421"/>
    <w:rsid w:val="00E327E8"/>
    <w:rsid w:val="00E33968"/>
    <w:rsid w:val="00E33D7F"/>
    <w:rsid w:val="00E3423C"/>
    <w:rsid w:val="00E3498B"/>
    <w:rsid w:val="00E34B6E"/>
    <w:rsid w:val="00E34C4F"/>
    <w:rsid w:val="00E34F96"/>
    <w:rsid w:val="00E35144"/>
    <w:rsid w:val="00E351C1"/>
    <w:rsid w:val="00E35500"/>
    <w:rsid w:val="00E357EE"/>
    <w:rsid w:val="00E36211"/>
    <w:rsid w:val="00E36823"/>
    <w:rsid w:val="00E37320"/>
    <w:rsid w:val="00E376E4"/>
    <w:rsid w:val="00E37A8E"/>
    <w:rsid w:val="00E40487"/>
    <w:rsid w:val="00E40689"/>
    <w:rsid w:val="00E408CC"/>
    <w:rsid w:val="00E411BE"/>
    <w:rsid w:val="00E41460"/>
    <w:rsid w:val="00E41543"/>
    <w:rsid w:val="00E4242B"/>
    <w:rsid w:val="00E42E5A"/>
    <w:rsid w:val="00E431BA"/>
    <w:rsid w:val="00E432AA"/>
    <w:rsid w:val="00E43458"/>
    <w:rsid w:val="00E437DE"/>
    <w:rsid w:val="00E43F6F"/>
    <w:rsid w:val="00E43F7C"/>
    <w:rsid w:val="00E4406F"/>
    <w:rsid w:val="00E4449F"/>
    <w:rsid w:val="00E44547"/>
    <w:rsid w:val="00E44B4F"/>
    <w:rsid w:val="00E44D62"/>
    <w:rsid w:val="00E44FF3"/>
    <w:rsid w:val="00E45179"/>
    <w:rsid w:val="00E461A8"/>
    <w:rsid w:val="00E47CD8"/>
    <w:rsid w:val="00E5025A"/>
    <w:rsid w:val="00E505F4"/>
    <w:rsid w:val="00E5089F"/>
    <w:rsid w:val="00E50C19"/>
    <w:rsid w:val="00E51803"/>
    <w:rsid w:val="00E51990"/>
    <w:rsid w:val="00E51EF3"/>
    <w:rsid w:val="00E52196"/>
    <w:rsid w:val="00E52846"/>
    <w:rsid w:val="00E52870"/>
    <w:rsid w:val="00E52944"/>
    <w:rsid w:val="00E52FD9"/>
    <w:rsid w:val="00E53BEB"/>
    <w:rsid w:val="00E540BF"/>
    <w:rsid w:val="00E54320"/>
    <w:rsid w:val="00E543EA"/>
    <w:rsid w:val="00E548AD"/>
    <w:rsid w:val="00E55028"/>
    <w:rsid w:val="00E55649"/>
    <w:rsid w:val="00E564B2"/>
    <w:rsid w:val="00E56541"/>
    <w:rsid w:val="00E579DA"/>
    <w:rsid w:val="00E57A4D"/>
    <w:rsid w:val="00E57D98"/>
    <w:rsid w:val="00E60757"/>
    <w:rsid w:val="00E60B15"/>
    <w:rsid w:val="00E60BC9"/>
    <w:rsid w:val="00E60C18"/>
    <w:rsid w:val="00E60CE6"/>
    <w:rsid w:val="00E610BF"/>
    <w:rsid w:val="00E6155D"/>
    <w:rsid w:val="00E61B6B"/>
    <w:rsid w:val="00E61E85"/>
    <w:rsid w:val="00E63194"/>
    <w:rsid w:val="00E636F1"/>
    <w:rsid w:val="00E64E01"/>
    <w:rsid w:val="00E6516F"/>
    <w:rsid w:val="00E6564F"/>
    <w:rsid w:val="00E65747"/>
    <w:rsid w:val="00E65FD6"/>
    <w:rsid w:val="00E65FE6"/>
    <w:rsid w:val="00E663AF"/>
    <w:rsid w:val="00E666DA"/>
    <w:rsid w:val="00E66B7D"/>
    <w:rsid w:val="00E679E9"/>
    <w:rsid w:val="00E7172F"/>
    <w:rsid w:val="00E718FD"/>
    <w:rsid w:val="00E71A04"/>
    <w:rsid w:val="00E71B2F"/>
    <w:rsid w:val="00E721C3"/>
    <w:rsid w:val="00E72A05"/>
    <w:rsid w:val="00E73915"/>
    <w:rsid w:val="00E73A35"/>
    <w:rsid w:val="00E740E9"/>
    <w:rsid w:val="00E74847"/>
    <w:rsid w:val="00E74B5F"/>
    <w:rsid w:val="00E758B8"/>
    <w:rsid w:val="00E75C9A"/>
    <w:rsid w:val="00E768A4"/>
    <w:rsid w:val="00E76B90"/>
    <w:rsid w:val="00E76BBA"/>
    <w:rsid w:val="00E76CC0"/>
    <w:rsid w:val="00E7713A"/>
    <w:rsid w:val="00E771E0"/>
    <w:rsid w:val="00E77516"/>
    <w:rsid w:val="00E7765E"/>
    <w:rsid w:val="00E77DA1"/>
    <w:rsid w:val="00E80113"/>
    <w:rsid w:val="00E802BA"/>
    <w:rsid w:val="00E80909"/>
    <w:rsid w:val="00E80A52"/>
    <w:rsid w:val="00E810B3"/>
    <w:rsid w:val="00E812A9"/>
    <w:rsid w:val="00E81618"/>
    <w:rsid w:val="00E81A10"/>
    <w:rsid w:val="00E81DB2"/>
    <w:rsid w:val="00E828C0"/>
    <w:rsid w:val="00E82A30"/>
    <w:rsid w:val="00E82A56"/>
    <w:rsid w:val="00E8350C"/>
    <w:rsid w:val="00E83C0E"/>
    <w:rsid w:val="00E83CEF"/>
    <w:rsid w:val="00E844EB"/>
    <w:rsid w:val="00E845A5"/>
    <w:rsid w:val="00E84817"/>
    <w:rsid w:val="00E84B85"/>
    <w:rsid w:val="00E8629A"/>
    <w:rsid w:val="00E864F3"/>
    <w:rsid w:val="00E86770"/>
    <w:rsid w:val="00E8690C"/>
    <w:rsid w:val="00E87553"/>
    <w:rsid w:val="00E8764A"/>
    <w:rsid w:val="00E87826"/>
    <w:rsid w:val="00E90B1F"/>
    <w:rsid w:val="00E90FB3"/>
    <w:rsid w:val="00E914F1"/>
    <w:rsid w:val="00E9152C"/>
    <w:rsid w:val="00E917F0"/>
    <w:rsid w:val="00E918E5"/>
    <w:rsid w:val="00E91D53"/>
    <w:rsid w:val="00E922DB"/>
    <w:rsid w:val="00E9247C"/>
    <w:rsid w:val="00E9365A"/>
    <w:rsid w:val="00E936D3"/>
    <w:rsid w:val="00E945D1"/>
    <w:rsid w:val="00E951AA"/>
    <w:rsid w:val="00E951C2"/>
    <w:rsid w:val="00E9588C"/>
    <w:rsid w:val="00E9607F"/>
    <w:rsid w:val="00E96305"/>
    <w:rsid w:val="00E9680F"/>
    <w:rsid w:val="00E96BF9"/>
    <w:rsid w:val="00E96ED1"/>
    <w:rsid w:val="00E97074"/>
    <w:rsid w:val="00E97324"/>
    <w:rsid w:val="00EA0129"/>
    <w:rsid w:val="00EA0E69"/>
    <w:rsid w:val="00EA1223"/>
    <w:rsid w:val="00EA193B"/>
    <w:rsid w:val="00EA1D0F"/>
    <w:rsid w:val="00EA230A"/>
    <w:rsid w:val="00EA23BD"/>
    <w:rsid w:val="00EA2E77"/>
    <w:rsid w:val="00EA36E9"/>
    <w:rsid w:val="00EA3746"/>
    <w:rsid w:val="00EA3AB5"/>
    <w:rsid w:val="00EA3F83"/>
    <w:rsid w:val="00EA41FB"/>
    <w:rsid w:val="00EA44E9"/>
    <w:rsid w:val="00EA5631"/>
    <w:rsid w:val="00EA59A7"/>
    <w:rsid w:val="00EA61A0"/>
    <w:rsid w:val="00EA61C1"/>
    <w:rsid w:val="00EA61CF"/>
    <w:rsid w:val="00EA62E5"/>
    <w:rsid w:val="00EA679A"/>
    <w:rsid w:val="00EA7C9C"/>
    <w:rsid w:val="00EB0767"/>
    <w:rsid w:val="00EB0E39"/>
    <w:rsid w:val="00EB1EFB"/>
    <w:rsid w:val="00EB24D2"/>
    <w:rsid w:val="00EB26FB"/>
    <w:rsid w:val="00EB33CD"/>
    <w:rsid w:val="00EB3DA7"/>
    <w:rsid w:val="00EB440E"/>
    <w:rsid w:val="00EB4424"/>
    <w:rsid w:val="00EB4448"/>
    <w:rsid w:val="00EB46F5"/>
    <w:rsid w:val="00EB56C1"/>
    <w:rsid w:val="00EB5C3D"/>
    <w:rsid w:val="00EB5D7F"/>
    <w:rsid w:val="00EB66ED"/>
    <w:rsid w:val="00EB6789"/>
    <w:rsid w:val="00EB700A"/>
    <w:rsid w:val="00EB7169"/>
    <w:rsid w:val="00EB7738"/>
    <w:rsid w:val="00EB7747"/>
    <w:rsid w:val="00EB78D0"/>
    <w:rsid w:val="00EC0887"/>
    <w:rsid w:val="00EC159C"/>
    <w:rsid w:val="00EC169E"/>
    <w:rsid w:val="00EC16AE"/>
    <w:rsid w:val="00EC236D"/>
    <w:rsid w:val="00EC2407"/>
    <w:rsid w:val="00EC2689"/>
    <w:rsid w:val="00EC399F"/>
    <w:rsid w:val="00EC3A8F"/>
    <w:rsid w:val="00EC3BF5"/>
    <w:rsid w:val="00EC3F18"/>
    <w:rsid w:val="00EC459E"/>
    <w:rsid w:val="00EC47F3"/>
    <w:rsid w:val="00EC48D8"/>
    <w:rsid w:val="00EC57BA"/>
    <w:rsid w:val="00EC638E"/>
    <w:rsid w:val="00EC63E5"/>
    <w:rsid w:val="00EC6402"/>
    <w:rsid w:val="00EC7379"/>
    <w:rsid w:val="00EC7848"/>
    <w:rsid w:val="00EC7BE8"/>
    <w:rsid w:val="00ED02C6"/>
    <w:rsid w:val="00ED1021"/>
    <w:rsid w:val="00ED1D25"/>
    <w:rsid w:val="00ED1D2F"/>
    <w:rsid w:val="00ED1E37"/>
    <w:rsid w:val="00ED21E9"/>
    <w:rsid w:val="00ED2211"/>
    <w:rsid w:val="00ED22C3"/>
    <w:rsid w:val="00ED27E7"/>
    <w:rsid w:val="00ED2979"/>
    <w:rsid w:val="00ED2C9D"/>
    <w:rsid w:val="00ED2E3A"/>
    <w:rsid w:val="00ED342E"/>
    <w:rsid w:val="00ED4563"/>
    <w:rsid w:val="00ED4750"/>
    <w:rsid w:val="00ED49EB"/>
    <w:rsid w:val="00ED4B31"/>
    <w:rsid w:val="00ED4E34"/>
    <w:rsid w:val="00ED503D"/>
    <w:rsid w:val="00ED5071"/>
    <w:rsid w:val="00ED50EF"/>
    <w:rsid w:val="00ED57EC"/>
    <w:rsid w:val="00ED5A85"/>
    <w:rsid w:val="00ED6848"/>
    <w:rsid w:val="00ED6CDB"/>
    <w:rsid w:val="00ED6D25"/>
    <w:rsid w:val="00ED6DAE"/>
    <w:rsid w:val="00ED72A5"/>
    <w:rsid w:val="00ED7F5C"/>
    <w:rsid w:val="00EE07C1"/>
    <w:rsid w:val="00EE0DDF"/>
    <w:rsid w:val="00EE27DB"/>
    <w:rsid w:val="00EE2AD9"/>
    <w:rsid w:val="00EE2D87"/>
    <w:rsid w:val="00EE3065"/>
    <w:rsid w:val="00EE3815"/>
    <w:rsid w:val="00EE4193"/>
    <w:rsid w:val="00EE42C2"/>
    <w:rsid w:val="00EE431C"/>
    <w:rsid w:val="00EE4BBD"/>
    <w:rsid w:val="00EE4EB7"/>
    <w:rsid w:val="00EE619D"/>
    <w:rsid w:val="00EE62E4"/>
    <w:rsid w:val="00EE63B1"/>
    <w:rsid w:val="00EE6402"/>
    <w:rsid w:val="00EE64CB"/>
    <w:rsid w:val="00EE6D3A"/>
    <w:rsid w:val="00EE71D2"/>
    <w:rsid w:val="00EE7943"/>
    <w:rsid w:val="00EE7B20"/>
    <w:rsid w:val="00EF009F"/>
    <w:rsid w:val="00EF04BF"/>
    <w:rsid w:val="00EF0782"/>
    <w:rsid w:val="00EF0F0E"/>
    <w:rsid w:val="00EF11B1"/>
    <w:rsid w:val="00EF1685"/>
    <w:rsid w:val="00EF18C7"/>
    <w:rsid w:val="00EF19AB"/>
    <w:rsid w:val="00EF1D9E"/>
    <w:rsid w:val="00EF23F6"/>
    <w:rsid w:val="00EF2475"/>
    <w:rsid w:val="00EF262E"/>
    <w:rsid w:val="00EF2C06"/>
    <w:rsid w:val="00EF31E9"/>
    <w:rsid w:val="00EF3587"/>
    <w:rsid w:val="00EF4035"/>
    <w:rsid w:val="00EF4043"/>
    <w:rsid w:val="00EF45CC"/>
    <w:rsid w:val="00EF4929"/>
    <w:rsid w:val="00EF49B1"/>
    <w:rsid w:val="00EF5024"/>
    <w:rsid w:val="00EF545B"/>
    <w:rsid w:val="00EF5500"/>
    <w:rsid w:val="00EF5721"/>
    <w:rsid w:val="00EF5E47"/>
    <w:rsid w:val="00EF5F12"/>
    <w:rsid w:val="00EF64E6"/>
    <w:rsid w:val="00EF6A27"/>
    <w:rsid w:val="00EF7468"/>
    <w:rsid w:val="00EF79C3"/>
    <w:rsid w:val="00F004BE"/>
    <w:rsid w:val="00F00C38"/>
    <w:rsid w:val="00F00E8C"/>
    <w:rsid w:val="00F013DD"/>
    <w:rsid w:val="00F01B62"/>
    <w:rsid w:val="00F02667"/>
    <w:rsid w:val="00F028A7"/>
    <w:rsid w:val="00F029F1"/>
    <w:rsid w:val="00F02B1A"/>
    <w:rsid w:val="00F02F59"/>
    <w:rsid w:val="00F03260"/>
    <w:rsid w:val="00F03587"/>
    <w:rsid w:val="00F0440E"/>
    <w:rsid w:val="00F05EB3"/>
    <w:rsid w:val="00F05ED0"/>
    <w:rsid w:val="00F0686A"/>
    <w:rsid w:val="00F06C00"/>
    <w:rsid w:val="00F0717C"/>
    <w:rsid w:val="00F0738E"/>
    <w:rsid w:val="00F07700"/>
    <w:rsid w:val="00F07F78"/>
    <w:rsid w:val="00F10144"/>
    <w:rsid w:val="00F1048D"/>
    <w:rsid w:val="00F106D8"/>
    <w:rsid w:val="00F10DF4"/>
    <w:rsid w:val="00F11471"/>
    <w:rsid w:val="00F11DEA"/>
    <w:rsid w:val="00F1221F"/>
    <w:rsid w:val="00F122D6"/>
    <w:rsid w:val="00F126DE"/>
    <w:rsid w:val="00F12A17"/>
    <w:rsid w:val="00F12C18"/>
    <w:rsid w:val="00F12C8C"/>
    <w:rsid w:val="00F13290"/>
    <w:rsid w:val="00F134DE"/>
    <w:rsid w:val="00F13594"/>
    <w:rsid w:val="00F138F6"/>
    <w:rsid w:val="00F1520A"/>
    <w:rsid w:val="00F15C3B"/>
    <w:rsid w:val="00F1605A"/>
    <w:rsid w:val="00F1614D"/>
    <w:rsid w:val="00F16184"/>
    <w:rsid w:val="00F1637F"/>
    <w:rsid w:val="00F164BE"/>
    <w:rsid w:val="00F16802"/>
    <w:rsid w:val="00F16879"/>
    <w:rsid w:val="00F168E1"/>
    <w:rsid w:val="00F1694B"/>
    <w:rsid w:val="00F17A43"/>
    <w:rsid w:val="00F17B43"/>
    <w:rsid w:val="00F17C1F"/>
    <w:rsid w:val="00F17E83"/>
    <w:rsid w:val="00F203F1"/>
    <w:rsid w:val="00F20B54"/>
    <w:rsid w:val="00F210EC"/>
    <w:rsid w:val="00F218E5"/>
    <w:rsid w:val="00F21E2F"/>
    <w:rsid w:val="00F22387"/>
    <w:rsid w:val="00F2327E"/>
    <w:rsid w:val="00F23415"/>
    <w:rsid w:val="00F23B38"/>
    <w:rsid w:val="00F24020"/>
    <w:rsid w:val="00F24148"/>
    <w:rsid w:val="00F24325"/>
    <w:rsid w:val="00F245ED"/>
    <w:rsid w:val="00F247D1"/>
    <w:rsid w:val="00F24D38"/>
    <w:rsid w:val="00F24E2E"/>
    <w:rsid w:val="00F24FA4"/>
    <w:rsid w:val="00F2578F"/>
    <w:rsid w:val="00F259A3"/>
    <w:rsid w:val="00F25E84"/>
    <w:rsid w:val="00F263BF"/>
    <w:rsid w:val="00F26526"/>
    <w:rsid w:val="00F26B74"/>
    <w:rsid w:val="00F26DB7"/>
    <w:rsid w:val="00F27494"/>
    <w:rsid w:val="00F27783"/>
    <w:rsid w:val="00F27AD6"/>
    <w:rsid w:val="00F30815"/>
    <w:rsid w:val="00F30A69"/>
    <w:rsid w:val="00F30FA5"/>
    <w:rsid w:val="00F31490"/>
    <w:rsid w:val="00F318AB"/>
    <w:rsid w:val="00F320C8"/>
    <w:rsid w:val="00F33178"/>
    <w:rsid w:val="00F33677"/>
    <w:rsid w:val="00F33CB2"/>
    <w:rsid w:val="00F33FA7"/>
    <w:rsid w:val="00F348F7"/>
    <w:rsid w:val="00F35EE8"/>
    <w:rsid w:val="00F36021"/>
    <w:rsid w:val="00F36994"/>
    <w:rsid w:val="00F36DC1"/>
    <w:rsid w:val="00F37312"/>
    <w:rsid w:val="00F37436"/>
    <w:rsid w:val="00F37A78"/>
    <w:rsid w:val="00F37CF2"/>
    <w:rsid w:val="00F40960"/>
    <w:rsid w:val="00F40C80"/>
    <w:rsid w:val="00F40F57"/>
    <w:rsid w:val="00F41B9F"/>
    <w:rsid w:val="00F41F28"/>
    <w:rsid w:val="00F42423"/>
    <w:rsid w:val="00F42527"/>
    <w:rsid w:val="00F425C5"/>
    <w:rsid w:val="00F42A37"/>
    <w:rsid w:val="00F42C49"/>
    <w:rsid w:val="00F42EC8"/>
    <w:rsid w:val="00F43687"/>
    <w:rsid w:val="00F4368E"/>
    <w:rsid w:val="00F4457F"/>
    <w:rsid w:val="00F45CC3"/>
    <w:rsid w:val="00F46412"/>
    <w:rsid w:val="00F4659B"/>
    <w:rsid w:val="00F4752E"/>
    <w:rsid w:val="00F501F1"/>
    <w:rsid w:val="00F50463"/>
    <w:rsid w:val="00F5054A"/>
    <w:rsid w:val="00F51B7C"/>
    <w:rsid w:val="00F51C29"/>
    <w:rsid w:val="00F52030"/>
    <w:rsid w:val="00F5206E"/>
    <w:rsid w:val="00F5251D"/>
    <w:rsid w:val="00F532AC"/>
    <w:rsid w:val="00F540AF"/>
    <w:rsid w:val="00F54153"/>
    <w:rsid w:val="00F54AA3"/>
    <w:rsid w:val="00F54EE0"/>
    <w:rsid w:val="00F55320"/>
    <w:rsid w:val="00F55378"/>
    <w:rsid w:val="00F553F9"/>
    <w:rsid w:val="00F56CF7"/>
    <w:rsid w:val="00F573F1"/>
    <w:rsid w:val="00F576ED"/>
    <w:rsid w:val="00F60177"/>
    <w:rsid w:val="00F603FA"/>
    <w:rsid w:val="00F60C54"/>
    <w:rsid w:val="00F60EA4"/>
    <w:rsid w:val="00F62649"/>
    <w:rsid w:val="00F62A38"/>
    <w:rsid w:val="00F6318C"/>
    <w:rsid w:val="00F63974"/>
    <w:rsid w:val="00F63E36"/>
    <w:rsid w:val="00F65A7A"/>
    <w:rsid w:val="00F65B2F"/>
    <w:rsid w:val="00F65D9A"/>
    <w:rsid w:val="00F66B8D"/>
    <w:rsid w:val="00F67914"/>
    <w:rsid w:val="00F67A5F"/>
    <w:rsid w:val="00F704BC"/>
    <w:rsid w:val="00F70B10"/>
    <w:rsid w:val="00F71127"/>
    <w:rsid w:val="00F7143C"/>
    <w:rsid w:val="00F71BE1"/>
    <w:rsid w:val="00F72F42"/>
    <w:rsid w:val="00F730C8"/>
    <w:rsid w:val="00F7378B"/>
    <w:rsid w:val="00F741FA"/>
    <w:rsid w:val="00F7432F"/>
    <w:rsid w:val="00F746B6"/>
    <w:rsid w:val="00F7486B"/>
    <w:rsid w:val="00F75104"/>
    <w:rsid w:val="00F75C57"/>
    <w:rsid w:val="00F76537"/>
    <w:rsid w:val="00F76779"/>
    <w:rsid w:val="00F76D7A"/>
    <w:rsid w:val="00F76F57"/>
    <w:rsid w:val="00F77338"/>
    <w:rsid w:val="00F800C3"/>
    <w:rsid w:val="00F80293"/>
    <w:rsid w:val="00F80992"/>
    <w:rsid w:val="00F80A9D"/>
    <w:rsid w:val="00F80F4E"/>
    <w:rsid w:val="00F81580"/>
    <w:rsid w:val="00F81810"/>
    <w:rsid w:val="00F81E6A"/>
    <w:rsid w:val="00F824E8"/>
    <w:rsid w:val="00F829A2"/>
    <w:rsid w:val="00F82B6D"/>
    <w:rsid w:val="00F82FF3"/>
    <w:rsid w:val="00F83CA5"/>
    <w:rsid w:val="00F83E42"/>
    <w:rsid w:val="00F841DF"/>
    <w:rsid w:val="00F8424D"/>
    <w:rsid w:val="00F845D9"/>
    <w:rsid w:val="00F84EB8"/>
    <w:rsid w:val="00F84EE5"/>
    <w:rsid w:val="00F8576E"/>
    <w:rsid w:val="00F85B8B"/>
    <w:rsid w:val="00F86C54"/>
    <w:rsid w:val="00F870DE"/>
    <w:rsid w:val="00F8742D"/>
    <w:rsid w:val="00F8780B"/>
    <w:rsid w:val="00F87ACE"/>
    <w:rsid w:val="00F90055"/>
    <w:rsid w:val="00F903FC"/>
    <w:rsid w:val="00F905A7"/>
    <w:rsid w:val="00F905BC"/>
    <w:rsid w:val="00F90CA9"/>
    <w:rsid w:val="00F90D04"/>
    <w:rsid w:val="00F91491"/>
    <w:rsid w:val="00F91BF3"/>
    <w:rsid w:val="00F92BAC"/>
    <w:rsid w:val="00F932FA"/>
    <w:rsid w:val="00F9353D"/>
    <w:rsid w:val="00F93976"/>
    <w:rsid w:val="00F94A5F"/>
    <w:rsid w:val="00F94F7D"/>
    <w:rsid w:val="00F952A4"/>
    <w:rsid w:val="00F955E9"/>
    <w:rsid w:val="00F9582E"/>
    <w:rsid w:val="00F95B2E"/>
    <w:rsid w:val="00F96883"/>
    <w:rsid w:val="00F96FC1"/>
    <w:rsid w:val="00F97F3C"/>
    <w:rsid w:val="00FA0155"/>
    <w:rsid w:val="00FA04A4"/>
    <w:rsid w:val="00FA04B8"/>
    <w:rsid w:val="00FA0A73"/>
    <w:rsid w:val="00FA1109"/>
    <w:rsid w:val="00FA14C1"/>
    <w:rsid w:val="00FA1B0B"/>
    <w:rsid w:val="00FA1DAC"/>
    <w:rsid w:val="00FA1E2D"/>
    <w:rsid w:val="00FA2085"/>
    <w:rsid w:val="00FA210B"/>
    <w:rsid w:val="00FA2127"/>
    <w:rsid w:val="00FA2651"/>
    <w:rsid w:val="00FA269B"/>
    <w:rsid w:val="00FA2A78"/>
    <w:rsid w:val="00FA2C7C"/>
    <w:rsid w:val="00FA35AA"/>
    <w:rsid w:val="00FA3AF1"/>
    <w:rsid w:val="00FA3F97"/>
    <w:rsid w:val="00FA4651"/>
    <w:rsid w:val="00FA5267"/>
    <w:rsid w:val="00FA5279"/>
    <w:rsid w:val="00FA5522"/>
    <w:rsid w:val="00FA55DF"/>
    <w:rsid w:val="00FA5972"/>
    <w:rsid w:val="00FA5DD6"/>
    <w:rsid w:val="00FA6B98"/>
    <w:rsid w:val="00FA6F08"/>
    <w:rsid w:val="00FA70B4"/>
    <w:rsid w:val="00FA7983"/>
    <w:rsid w:val="00FB065A"/>
    <w:rsid w:val="00FB0D39"/>
    <w:rsid w:val="00FB0D52"/>
    <w:rsid w:val="00FB0D78"/>
    <w:rsid w:val="00FB16AB"/>
    <w:rsid w:val="00FB2369"/>
    <w:rsid w:val="00FB26A3"/>
    <w:rsid w:val="00FB2BDD"/>
    <w:rsid w:val="00FB3049"/>
    <w:rsid w:val="00FB3190"/>
    <w:rsid w:val="00FB322B"/>
    <w:rsid w:val="00FB36C8"/>
    <w:rsid w:val="00FB41CB"/>
    <w:rsid w:val="00FB46E0"/>
    <w:rsid w:val="00FB534A"/>
    <w:rsid w:val="00FB6609"/>
    <w:rsid w:val="00FB6752"/>
    <w:rsid w:val="00FB6F1F"/>
    <w:rsid w:val="00FB6FB8"/>
    <w:rsid w:val="00FB70F9"/>
    <w:rsid w:val="00FC02F7"/>
    <w:rsid w:val="00FC02F9"/>
    <w:rsid w:val="00FC037E"/>
    <w:rsid w:val="00FC08DD"/>
    <w:rsid w:val="00FC0DDA"/>
    <w:rsid w:val="00FC0E84"/>
    <w:rsid w:val="00FC133B"/>
    <w:rsid w:val="00FC175B"/>
    <w:rsid w:val="00FC1AC4"/>
    <w:rsid w:val="00FC1C41"/>
    <w:rsid w:val="00FC1C9A"/>
    <w:rsid w:val="00FC1D14"/>
    <w:rsid w:val="00FC282D"/>
    <w:rsid w:val="00FC3179"/>
    <w:rsid w:val="00FC34BB"/>
    <w:rsid w:val="00FC3592"/>
    <w:rsid w:val="00FC3DBE"/>
    <w:rsid w:val="00FC3E61"/>
    <w:rsid w:val="00FC3FFF"/>
    <w:rsid w:val="00FC45BB"/>
    <w:rsid w:val="00FC461B"/>
    <w:rsid w:val="00FC5205"/>
    <w:rsid w:val="00FC61BF"/>
    <w:rsid w:val="00FC6223"/>
    <w:rsid w:val="00FC6244"/>
    <w:rsid w:val="00FC6DE1"/>
    <w:rsid w:val="00FC6EBF"/>
    <w:rsid w:val="00FC707E"/>
    <w:rsid w:val="00FD05FC"/>
    <w:rsid w:val="00FD0BE0"/>
    <w:rsid w:val="00FD2195"/>
    <w:rsid w:val="00FD2416"/>
    <w:rsid w:val="00FD2A43"/>
    <w:rsid w:val="00FD2DD2"/>
    <w:rsid w:val="00FD3007"/>
    <w:rsid w:val="00FD3732"/>
    <w:rsid w:val="00FD406D"/>
    <w:rsid w:val="00FD43D4"/>
    <w:rsid w:val="00FD4D23"/>
    <w:rsid w:val="00FD4EF8"/>
    <w:rsid w:val="00FD54E5"/>
    <w:rsid w:val="00FD580F"/>
    <w:rsid w:val="00FD5A95"/>
    <w:rsid w:val="00FD6038"/>
    <w:rsid w:val="00FD613C"/>
    <w:rsid w:val="00FD6ACC"/>
    <w:rsid w:val="00FD6B24"/>
    <w:rsid w:val="00FD6F51"/>
    <w:rsid w:val="00FD6FFA"/>
    <w:rsid w:val="00FD783F"/>
    <w:rsid w:val="00FD7C31"/>
    <w:rsid w:val="00FE08ED"/>
    <w:rsid w:val="00FE094B"/>
    <w:rsid w:val="00FE0B26"/>
    <w:rsid w:val="00FE1184"/>
    <w:rsid w:val="00FE2764"/>
    <w:rsid w:val="00FE2DF8"/>
    <w:rsid w:val="00FE357D"/>
    <w:rsid w:val="00FE35E8"/>
    <w:rsid w:val="00FE366D"/>
    <w:rsid w:val="00FE39C7"/>
    <w:rsid w:val="00FE3ACD"/>
    <w:rsid w:val="00FE3CD4"/>
    <w:rsid w:val="00FE3E1E"/>
    <w:rsid w:val="00FE40A8"/>
    <w:rsid w:val="00FE42D2"/>
    <w:rsid w:val="00FE544B"/>
    <w:rsid w:val="00FE5BB4"/>
    <w:rsid w:val="00FE5DF4"/>
    <w:rsid w:val="00FE6124"/>
    <w:rsid w:val="00FE7532"/>
    <w:rsid w:val="00FE7918"/>
    <w:rsid w:val="00FF080F"/>
    <w:rsid w:val="00FF1A44"/>
    <w:rsid w:val="00FF1BA9"/>
    <w:rsid w:val="00FF1ED7"/>
    <w:rsid w:val="00FF2000"/>
    <w:rsid w:val="00FF23BB"/>
    <w:rsid w:val="00FF24C6"/>
    <w:rsid w:val="00FF299D"/>
    <w:rsid w:val="00FF2B9C"/>
    <w:rsid w:val="00FF2C32"/>
    <w:rsid w:val="00FF2EAE"/>
    <w:rsid w:val="00FF3541"/>
    <w:rsid w:val="00FF36E6"/>
    <w:rsid w:val="00FF3ABF"/>
    <w:rsid w:val="00FF41E8"/>
    <w:rsid w:val="00FF45DE"/>
    <w:rsid w:val="00FF4C9E"/>
    <w:rsid w:val="00FF5821"/>
    <w:rsid w:val="00FF5D3A"/>
    <w:rsid w:val="00FF5FC5"/>
    <w:rsid w:val="00FF601E"/>
    <w:rsid w:val="00FF6307"/>
    <w:rsid w:val="00FF696B"/>
    <w:rsid w:val="00FF69C8"/>
    <w:rsid w:val="00FF6C36"/>
    <w:rsid w:val="00FF6D11"/>
    <w:rsid w:val="00FF72CC"/>
    <w:rsid w:val="00FF7471"/>
    <w:rsid w:val="00FF78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7">
      <o:colormenu v:ext="edit" fillcolor="none [814]"/>
    </o:shapedefaults>
    <o:shapelayout v:ext="edit">
      <o:idmap v:ext="edit" data="1"/>
    </o:shapelayout>
  </w:shapeDefaults>
  <w:decimalSymbol w:val="."/>
  <w:listSeparator w:val=","/>
  <w14:docId w14:val="433C944B"/>
  <w15:docId w15:val="{5597A11D-0784-46F0-9A7D-B008B5E58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265"/>
  </w:style>
  <w:style w:type="paragraph" w:styleId="Heading1">
    <w:name w:val="heading 1"/>
    <w:basedOn w:val="Normal"/>
    <w:next w:val="Normal"/>
    <w:link w:val="Heading1Char"/>
    <w:uiPriority w:val="9"/>
    <w:qFormat/>
    <w:rsid w:val="000F7265"/>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0F7265"/>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0F726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F7265"/>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F7265"/>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F726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F726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F7265"/>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F7265"/>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26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F7265"/>
    <w:rPr>
      <w:rFonts w:asciiTheme="majorHAnsi" w:eastAsiaTheme="majorEastAsia" w:hAnsiTheme="majorHAnsi" w:cstheme="majorBidi"/>
      <w:caps/>
      <w:spacing w:val="40"/>
      <w:sz w:val="76"/>
      <w:szCs w:val="76"/>
    </w:rPr>
  </w:style>
  <w:style w:type="character" w:customStyle="1" w:styleId="Heading1Char">
    <w:name w:val="Heading 1 Char"/>
    <w:basedOn w:val="DefaultParagraphFont"/>
    <w:link w:val="Heading1"/>
    <w:uiPriority w:val="9"/>
    <w:rsid w:val="000F7265"/>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0F7265"/>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F726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F7265"/>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F726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F7265"/>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F7265"/>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F7265"/>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F7265"/>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F7265"/>
    <w:pPr>
      <w:spacing w:line="240" w:lineRule="auto"/>
    </w:pPr>
    <w:rPr>
      <w:b/>
      <w:bCs/>
      <w:color w:val="ED7D31" w:themeColor="accent2"/>
      <w:spacing w:val="10"/>
      <w:sz w:val="16"/>
      <w:szCs w:val="16"/>
    </w:rPr>
  </w:style>
  <w:style w:type="paragraph" w:styleId="Subtitle">
    <w:name w:val="Subtitle"/>
    <w:basedOn w:val="Normal"/>
    <w:next w:val="Normal"/>
    <w:link w:val="SubtitleChar"/>
    <w:uiPriority w:val="11"/>
    <w:qFormat/>
    <w:rsid w:val="000F7265"/>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F7265"/>
    <w:rPr>
      <w:color w:val="000000" w:themeColor="text1"/>
      <w:sz w:val="24"/>
      <w:szCs w:val="24"/>
    </w:rPr>
  </w:style>
  <w:style w:type="character" w:styleId="Strong">
    <w:name w:val="Strong"/>
    <w:basedOn w:val="DefaultParagraphFont"/>
    <w:uiPriority w:val="22"/>
    <w:qFormat/>
    <w:rsid w:val="000F7265"/>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F7265"/>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0F7265"/>
    <w:pPr>
      <w:spacing w:after="0" w:line="240" w:lineRule="auto"/>
    </w:pPr>
  </w:style>
  <w:style w:type="paragraph" w:styleId="Quote">
    <w:name w:val="Quote"/>
    <w:basedOn w:val="Normal"/>
    <w:next w:val="Normal"/>
    <w:link w:val="QuoteChar"/>
    <w:uiPriority w:val="29"/>
    <w:qFormat/>
    <w:rsid w:val="000F7265"/>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F7265"/>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F7265"/>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0F7265"/>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0F7265"/>
    <w:rPr>
      <w:i/>
      <w:iCs/>
      <w:color w:val="auto"/>
    </w:rPr>
  </w:style>
  <w:style w:type="character" w:styleId="IntenseEmphasis">
    <w:name w:val="Intense Emphasis"/>
    <w:basedOn w:val="DefaultParagraphFont"/>
    <w:uiPriority w:val="21"/>
    <w:qFormat/>
    <w:rsid w:val="000F7265"/>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0F726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F726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F7265"/>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F7265"/>
    <w:pPr>
      <w:outlineLvl w:val="9"/>
    </w:pPr>
  </w:style>
  <w:style w:type="paragraph" w:styleId="ListParagraph">
    <w:name w:val="List Paragraph"/>
    <w:basedOn w:val="Normal"/>
    <w:uiPriority w:val="34"/>
    <w:qFormat/>
    <w:rsid w:val="000F7265"/>
    <w:pPr>
      <w:ind w:left="720"/>
      <w:contextualSpacing/>
    </w:pPr>
  </w:style>
  <w:style w:type="paragraph" w:styleId="Header">
    <w:name w:val="header"/>
    <w:basedOn w:val="Normal"/>
    <w:link w:val="HeaderChar"/>
    <w:uiPriority w:val="99"/>
    <w:unhideWhenUsed/>
    <w:rsid w:val="000E1E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F2"/>
  </w:style>
  <w:style w:type="paragraph" w:styleId="Footer">
    <w:name w:val="footer"/>
    <w:basedOn w:val="Normal"/>
    <w:link w:val="FooterChar"/>
    <w:uiPriority w:val="99"/>
    <w:unhideWhenUsed/>
    <w:rsid w:val="000E1E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F2"/>
  </w:style>
  <w:style w:type="paragraph" w:styleId="BalloonText">
    <w:name w:val="Balloon Text"/>
    <w:basedOn w:val="Normal"/>
    <w:link w:val="BalloonTextChar"/>
    <w:uiPriority w:val="99"/>
    <w:semiHidden/>
    <w:unhideWhenUsed/>
    <w:rsid w:val="00F24E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E2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5</Pages>
  <Words>1847</Words>
  <Characters>1053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Proudman</dc:creator>
  <cp:keywords/>
  <dc:description/>
  <cp:lastModifiedBy>Ken Proudman</cp:lastModifiedBy>
  <cp:revision>12</cp:revision>
  <cp:lastPrinted>2022-12-31T04:44:00Z</cp:lastPrinted>
  <dcterms:created xsi:type="dcterms:W3CDTF">2015-11-09T19:34:00Z</dcterms:created>
  <dcterms:modified xsi:type="dcterms:W3CDTF">2022-12-31T04:44:00Z</dcterms:modified>
</cp:coreProperties>
</file>